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CAC0C" w14:textId="77777777" w:rsidR="00CD22FA" w:rsidRDefault="00CD22FA" w:rsidP="00CD22FA">
      <w:r>
        <w:t>60                    0.016         15.98158                            7.707004</w:t>
      </w:r>
    </w:p>
    <w:p w14:paraId="43B116A9" w14:textId="77777777" w:rsidR="00CD22FA" w:rsidRDefault="00CD22FA" w:rsidP="00CD22FA">
      <w:r>
        <w:t>61                    0.022         13.49503                            6.516891</w:t>
      </w:r>
    </w:p>
    <w:p w14:paraId="7BBF241D" w14:textId="77777777" w:rsidR="00CD22FA" w:rsidRDefault="00CD22FA" w:rsidP="00CD22FA">
      <w:r>
        <w:t>62                    0.020         13.54082                            6.573947</w:t>
      </w:r>
    </w:p>
    <w:p w14:paraId="6ED95AC1" w14:textId="77777777" w:rsidR="00CD22FA" w:rsidRDefault="00CD22FA" w:rsidP="00CD22FA">
      <w:r>
        <w:t xml:space="preserve">   </w:t>
      </w:r>
      <w:proofErr w:type="spellStart"/>
      <w:proofErr w:type="gramStart"/>
      <w:r>
        <w:t>Effective.Federal.Funds.Rate</w:t>
      </w:r>
      <w:proofErr w:type="spellEnd"/>
      <w:proofErr w:type="gramEnd"/>
      <w:r>
        <w:t xml:space="preserve">.... </w:t>
      </w:r>
      <w:proofErr w:type="spellStart"/>
      <w:r>
        <w:t>Loss.Function</w:t>
      </w:r>
      <w:proofErr w:type="spellEnd"/>
      <w:r>
        <w:t xml:space="preserve"> </w:t>
      </w:r>
      <w:proofErr w:type="spellStart"/>
      <w:r>
        <w:t>Net.Income</w:t>
      </w:r>
      <w:proofErr w:type="spellEnd"/>
      <w:r>
        <w:t xml:space="preserve"> </w:t>
      </w:r>
      <w:proofErr w:type="spellStart"/>
      <w:proofErr w:type="gramStart"/>
      <w:r>
        <w:t>Net.Income.Growth</w:t>
      </w:r>
      <w:proofErr w:type="spellEnd"/>
      <w:proofErr w:type="gramEnd"/>
    </w:p>
    <w:p w14:paraId="237B7F72" w14:textId="77777777" w:rsidR="00CD22FA" w:rsidRDefault="00CD22FA" w:rsidP="00CD22FA">
      <w:r>
        <w:t>1                        1.23838710   -4.</w:t>
      </w:r>
      <w:proofErr w:type="gramStart"/>
      <w:r>
        <w:t>05336010  147871000</w:t>
      </w:r>
      <w:proofErr w:type="gramEnd"/>
      <w:r>
        <w:t xml:space="preserve">        0.29214000</w:t>
      </w:r>
    </w:p>
    <w:p w14:paraId="53D51074" w14:textId="77777777" w:rsidR="00CD22FA" w:rsidRDefault="00CD22FA" w:rsidP="00CD22FA">
      <w:r>
        <w:t>2                        0.98419355   -3.</w:t>
      </w:r>
      <w:proofErr w:type="gramStart"/>
      <w:r>
        <w:t>02071964  158360000</w:t>
      </w:r>
      <w:proofErr w:type="gramEnd"/>
      <w:r>
        <w:t xml:space="preserve">        0.07093000</w:t>
      </w:r>
    </w:p>
    <w:p w14:paraId="2FE51C64" w14:textId="77777777" w:rsidR="00CD22FA" w:rsidRDefault="00CD22FA" w:rsidP="00CD22FA">
      <w:r>
        <w:t>3                        2.15612903   -1.</w:t>
      </w:r>
      <w:proofErr w:type="gramStart"/>
      <w:r>
        <w:t>95569616  179023000</w:t>
      </w:r>
      <w:proofErr w:type="gramEnd"/>
      <w:r>
        <w:t xml:space="preserve">        0.13048000</w:t>
      </w:r>
    </w:p>
    <w:p w14:paraId="037EF189" w14:textId="77777777" w:rsidR="00CD22FA" w:rsidRDefault="00CD22FA" w:rsidP="00CD22FA">
      <w:r>
        <w:t>4                        4.15709677   -0.</w:t>
      </w:r>
      <w:proofErr w:type="gramStart"/>
      <w:r>
        <w:t>73140156  201505000</w:t>
      </w:r>
      <w:proofErr w:type="gramEnd"/>
      <w:r>
        <w:t xml:space="preserve">        0.12558000</w:t>
      </w:r>
    </w:p>
    <w:p w14:paraId="3804DA01" w14:textId="77777777" w:rsidR="00CD22FA" w:rsidRDefault="00CD22FA" w:rsidP="00CD22FA">
      <w:r>
        <w:t>5                        5.23806452   -0.</w:t>
      </w:r>
      <w:proofErr w:type="gramStart"/>
      <w:r>
        <w:t>06030976  212977000</w:t>
      </w:r>
      <w:proofErr w:type="gramEnd"/>
      <w:r>
        <w:t xml:space="preserve">        0.05693000</w:t>
      </w:r>
    </w:p>
    <w:p w14:paraId="2D2C2BE9" w14:textId="77777777" w:rsidR="00CD22FA" w:rsidRDefault="00CD22FA" w:rsidP="00CD22FA">
      <w:r>
        <w:t>6                        4.24451613   -0.</w:t>
      </w:r>
      <w:proofErr w:type="gramStart"/>
      <w:r>
        <w:t>83637236  217664000</w:t>
      </w:r>
      <w:proofErr w:type="gramEnd"/>
      <w:r>
        <w:t xml:space="preserve">        0.02201000</w:t>
      </w:r>
    </w:p>
    <w:p w14:paraId="129D516E" w14:textId="77777777" w:rsidR="00CD22FA" w:rsidRDefault="00CD22FA" w:rsidP="00CD22FA">
      <w:r>
        <w:t xml:space="preserve">7                        </w:t>
      </w:r>
      <w:proofErr w:type="gramStart"/>
      <w:r>
        <w:t>0.15516129  -</w:t>
      </w:r>
      <w:proofErr w:type="gramEnd"/>
      <w:r>
        <w:t>11.63450485  153232000       -0.29602000</w:t>
      </w:r>
    </w:p>
    <w:p w14:paraId="38499CE3" w14:textId="77777777" w:rsidR="00CD22FA" w:rsidRDefault="00CD22FA" w:rsidP="00CD22FA">
      <w:r>
        <w:t xml:space="preserve">8                        </w:t>
      </w:r>
      <w:proofErr w:type="gramStart"/>
      <w:r>
        <w:t>0.11806452  -</w:t>
      </w:r>
      <w:proofErr w:type="gramEnd"/>
      <w:r>
        <w:t>35.05002555  200578000        0.30898000</w:t>
      </w:r>
    </w:p>
    <w:p w14:paraId="7B148595" w14:textId="77777777" w:rsidR="00CD22FA" w:rsidRDefault="00CD22FA" w:rsidP="00CD22FA">
      <w:r>
        <w:t xml:space="preserve">9                        </w:t>
      </w:r>
      <w:proofErr w:type="gramStart"/>
      <w:r>
        <w:t>0.18322581  -</w:t>
      </w:r>
      <w:proofErr w:type="gramEnd"/>
      <w:r>
        <w:t>28.98190976  246754000        0.23021000</w:t>
      </w:r>
    </w:p>
    <w:p w14:paraId="5D558C27" w14:textId="77777777" w:rsidR="00CD22FA" w:rsidRDefault="00CD22FA" w:rsidP="00CD22FA">
      <w:r>
        <w:t xml:space="preserve">10                       </w:t>
      </w:r>
      <w:proofErr w:type="gramStart"/>
      <w:r>
        <w:t>0.07161290  -</w:t>
      </w:r>
      <w:proofErr w:type="gramEnd"/>
      <w:r>
        <w:t>20.25058505  285875000        0.15854000</w:t>
      </w:r>
    </w:p>
    <w:p w14:paraId="35EEAB15" w14:textId="77777777" w:rsidR="00CD22FA" w:rsidRDefault="00CD22FA" w:rsidP="00CD22FA">
      <w:r>
        <w:t xml:space="preserve">11                       </w:t>
      </w:r>
      <w:proofErr w:type="gramStart"/>
      <w:r>
        <w:t>0.16451613  -</w:t>
      </w:r>
      <w:proofErr w:type="gramEnd"/>
      <w:r>
        <w:t>15.30670522  351191000        0.22848000</w:t>
      </w:r>
    </w:p>
    <w:p w14:paraId="20260239" w14:textId="77777777" w:rsidR="00CD22FA" w:rsidRDefault="00CD22FA" w:rsidP="00CD22FA">
      <w:r>
        <w:t>12                       0.08516129   -7.</w:t>
      </w:r>
      <w:proofErr w:type="gramStart"/>
      <w:r>
        <w:t>40697020  316609000</w:t>
      </w:r>
      <w:proofErr w:type="gramEnd"/>
      <w:r>
        <w:t xml:space="preserve">       -0.09847000</w:t>
      </w:r>
    </w:p>
    <w:p w14:paraId="6D300405" w14:textId="77777777" w:rsidR="00CD22FA" w:rsidRDefault="00CD22FA" w:rsidP="00CD22FA">
      <w:r>
        <w:t>13                       0.12258065   -2.</w:t>
      </w:r>
      <w:proofErr w:type="gramStart"/>
      <w:r>
        <w:t>84120576  292435000</w:t>
      </w:r>
      <w:proofErr w:type="gramEnd"/>
      <w:r>
        <w:t xml:space="preserve">       -0.07635000</w:t>
      </w:r>
    </w:p>
    <w:p w14:paraId="66172050" w14:textId="77777777" w:rsidR="00CD22FA" w:rsidRDefault="00CD22FA" w:rsidP="00CD22FA">
      <w:r>
        <w:t>14                       0.24064516   -1.</w:t>
      </w:r>
      <w:proofErr w:type="gramStart"/>
      <w:r>
        <w:t>75917748  288565000</w:t>
      </w:r>
      <w:proofErr w:type="gramEnd"/>
      <w:r>
        <w:t xml:space="preserve">       -0.01323000</w:t>
      </w:r>
    </w:p>
    <w:p w14:paraId="203F7781" w14:textId="77777777" w:rsidR="00CD22FA" w:rsidRDefault="00CD22FA" w:rsidP="00CD22FA">
      <w:r>
        <w:t>15                       0.54000000   -0.</w:t>
      </w:r>
      <w:proofErr w:type="gramStart"/>
      <w:r>
        <w:t>51944151  232668000</w:t>
      </w:r>
      <w:proofErr w:type="gramEnd"/>
      <w:r>
        <w:t xml:space="preserve">       -0.19371000</w:t>
      </w:r>
    </w:p>
    <w:p w14:paraId="3DD84C8E" w14:textId="77777777" w:rsidR="00CD22FA" w:rsidRDefault="00CD22FA" w:rsidP="00CD22FA">
      <w:r>
        <w:t>16                       1.30161290   -0.</w:t>
      </w:r>
      <w:proofErr w:type="gramStart"/>
      <w:r>
        <w:t>08797052  334644000</w:t>
      </w:r>
      <w:proofErr w:type="gramEnd"/>
      <w:r>
        <w:t xml:space="preserve">        0.43829000</w:t>
      </w:r>
    </w:p>
    <w:p w14:paraId="2DFDC25F" w14:textId="77777777" w:rsidR="00CD22FA" w:rsidRDefault="00CD22FA" w:rsidP="00CD22FA">
      <w:r>
        <w:t xml:space="preserve">17                       2.27419355    </w:t>
      </w:r>
      <w:proofErr w:type="gramStart"/>
      <w:r>
        <w:t>0.01320947  445646000</w:t>
      </w:r>
      <w:proofErr w:type="gramEnd"/>
      <w:r>
        <w:t xml:space="preserve">        0.33170000</w:t>
      </w:r>
    </w:p>
    <w:p w14:paraId="7B1687BB" w14:textId="77777777" w:rsidR="00CD22FA" w:rsidRDefault="00CD22FA" w:rsidP="00CD22FA">
      <w:r>
        <w:t xml:space="preserve">18                       1.55096774    </w:t>
      </w:r>
      <w:proofErr w:type="gramStart"/>
      <w:r>
        <w:t>0.02877444  500758000</w:t>
      </w:r>
      <w:proofErr w:type="gramEnd"/>
      <w:r>
        <w:t xml:space="preserve">        0.12367000</w:t>
      </w:r>
    </w:p>
    <w:p w14:paraId="2A620D3E" w14:textId="77777777" w:rsidR="00CD22FA" w:rsidRDefault="00CD22FA" w:rsidP="00CD22FA">
      <w:r>
        <w:t>19                       0.09000000   -7.</w:t>
      </w:r>
      <w:proofErr w:type="gramStart"/>
      <w:r>
        <w:t>56021125  435030000</w:t>
      </w:r>
      <w:proofErr w:type="gramEnd"/>
      <w:r>
        <w:t xml:space="preserve">       -0.13126000</w:t>
      </w:r>
    </w:p>
    <w:p w14:paraId="0EA2C431" w14:textId="77777777" w:rsidR="00CD22FA" w:rsidRDefault="00CD22FA" w:rsidP="00CD22FA">
      <w:r>
        <w:t xml:space="preserve">20                       0.07967742    </w:t>
      </w:r>
      <w:proofErr w:type="gramStart"/>
      <w:r>
        <w:t>8.35828089  618121000</w:t>
      </w:r>
      <w:proofErr w:type="gramEnd"/>
      <w:r>
        <w:t xml:space="preserve">        0.42087000</w:t>
      </w:r>
    </w:p>
    <w:p w14:paraId="154D35EA" w14:textId="77777777" w:rsidR="00CD22FA" w:rsidRDefault="00CD22FA" w:rsidP="00CD22FA">
      <w:r>
        <w:t>21                       1.23838710   -4.05336010   10355000        0.07495069</w:t>
      </w:r>
    </w:p>
    <w:p w14:paraId="4E1A08A1" w14:textId="77777777" w:rsidR="00CD22FA" w:rsidRDefault="00CD22FA" w:rsidP="00CD22FA">
      <w:r>
        <w:t>22                       0.98419355   -3.02071964   12010000        0.15982617</w:t>
      </w:r>
    </w:p>
    <w:p w14:paraId="57C9F249" w14:textId="77777777" w:rsidR="00CD22FA" w:rsidRDefault="00CD22FA" w:rsidP="00CD22FA">
      <w:r>
        <w:t>23                       2.15612903   -1.95569616   13101000        0.09084097</w:t>
      </w:r>
    </w:p>
    <w:p w14:paraId="7960C6A3" w14:textId="77777777" w:rsidR="00CD22FA" w:rsidRDefault="00CD22FA" w:rsidP="00CD22FA">
      <w:r>
        <w:t>24                       4.15709677   -0.73140156   13728000        0.04785894</w:t>
      </w:r>
    </w:p>
    <w:p w14:paraId="10B15F8B" w14:textId="77777777" w:rsidR="00CD22FA" w:rsidRDefault="00CD22FA" w:rsidP="00CD22FA">
      <w:r>
        <w:t>25                       5.23806452   -0.06030976   22128000        0.61188811</w:t>
      </w:r>
    </w:p>
    <w:p w14:paraId="7FAB0294" w14:textId="77777777" w:rsidR="00CD22FA" w:rsidRDefault="00CD22FA" w:rsidP="00CD22FA">
      <w:r>
        <w:lastRenderedPageBreak/>
        <w:t>26                       4.24451613   -0.83637236   15153000       -0.31521150</w:t>
      </w:r>
    </w:p>
    <w:p w14:paraId="5E8ED29D" w14:textId="77777777" w:rsidR="00CD22FA" w:rsidRDefault="00CD22FA" w:rsidP="00CD22FA">
      <w:r>
        <w:t xml:space="preserve">27                       </w:t>
      </w:r>
      <w:proofErr w:type="gramStart"/>
      <w:r>
        <w:t>0.15516129  -</w:t>
      </w:r>
      <w:proofErr w:type="gramEnd"/>
      <w:r>
        <w:t>11.63450485   -3916000       -1.25843067</w:t>
      </w:r>
    </w:p>
    <w:p w14:paraId="2832ABC6" w14:textId="77777777" w:rsidR="00CD22FA" w:rsidRDefault="00CD22FA" w:rsidP="00CD22FA">
      <w:r>
        <w:t xml:space="preserve">28                       </w:t>
      </w:r>
      <w:proofErr w:type="gramStart"/>
      <w:r>
        <w:t>0.11806452  -</w:t>
      </w:r>
      <w:proofErr w:type="gramEnd"/>
      <w:r>
        <w:t>35.05002555  -41789000        9.67134831</w:t>
      </w:r>
    </w:p>
    <w:p w14:paraId="3AF4A37F" w14:textId="77777777" w:rsidR="00CD22FA" w:rsidRDefault="00CD22FA" w:rsidP="00CD22FA">
      <w:r>
        <w:t xml:space="preserve">29                       </w:t>
      </w:r>
      <w:proofErr w:type="gramStart"/>
      <w:r>
        <w:t>0.18322581  -</w:t>
      </w:r>
      <w:proofErr w:type="gramEnd"/>
      <w:r>
        <w:t>28.98190976   -3989000       -0.90454426</w:t>
      </w:r>
    </w:p>
    <w:p w14:paraId="56310D70" w14:textId="77777777" w:rsidR="00CD22FA" w:rsidRDefault="00CD22FA" w:rsidP="00CD22FA">
      <w:r>
        <w:t xml:space="preserve">30                       </w:t>
      </w:r>
      <w:proofErr w:type="gramStart"/>
      <w:r>
        <w:t>0.07161290  -</w:t>
      </w:r>
      <w:proofErr w:type="gramEnd"/>
      <w:r>
        <w:t>20.25058505   21093000       -6.28779143</w:t>
      </w:r>
    </w:p>
    <w:p w14:paraId="32DD5469" w14:textId="77777777" w:rsidR="00CD22FA" w:rsidRDefault="00CD22FA" w:rsidP="00CD22FA">
      <w:r>
        <w:t xml:space="preserve">31                       </w:t>
      </w:r>
      <w:proofErr w:type="gramStart"/>
      <w:r>
        <w:t>0.16451613  -</w:t>
      </w:r>
      <w:proofErr w:type="gramEnd"/>
      <w:r>
        <w:t>15.30670522   14435000       -0.31564974</w:t>
      </w:r>
    </w:p>
    <w:p w14:paraId="6FFC0800" w14:textId="77777777" w:rsidR="00CD22FA" w:rsidRDefault="00CD22FA" w:rsidP="00CD22FA">
      <w:r>
        <w:t>32                       0.08516129   -7.40697020   20018000        0.38676827</w:t>
      </w:r>
    </w:p>
    <w:p w14:paraId="32CBC942" w14:textId="77777777" w:rsidR="00CD22FA" w:rsidRDefault="00CD22FA" w:rsidP="00CD22FA">
      <w:r>
        <w:t>33                       0.12258065   -2.84120576   38723000        0.93440903</w:t>
      </w:r>
    </w:p>
    <w:p w14:paraId="4EF4BA20" w14:textId="77777777" w:rsidR="00CD22FA" w:rsidRDefault="00CD22FA" w:rsidP="00CD22FA">
      <w:r>
        <w:t>34                       0.24064516   -1.75917748   40847000        0.05485112</w:t>
      </w:r>
    </w:p>
    <w:p w14:paraId="1D952C9A" w14:textId="77777777" w:rsidR="00CD22FA" w:rsidRDefault="00CD22FA" w:rsidP="00CD22FA">
      <w:r>
        <w:t>35                       0.54000000   -0.51944151   72100000        0.76512351</w:t>
      </w:r>
    </w:p>
    <w:p w14:paraId="7EDCD4A7" w14:textId="77777777" w:rsidR="00CD22FA" w:rsidRDefault="00CD22FA" w:rsidP="00CD22FA">
      <w:r>
        <w:t>36                       1.30161290   -0.08797052   73548000        0.02008322</w:t>
      </w:r>
    </w:p>
    <w:p w14:paraId="78D6FA28" w14:textId="77777777" w:rsidR="00CD22FA" w:rsidRDefault="00CD22FA" w:rsidP="00CD22FA">
      <w:r>
        <w:t xml:space="preserve">37                       2.27419355    </w:t>
      </w:r>
      <w:proofErr w:type="gramStart"/>
      <w:r>
        <w:t>0.01320947  121027000</w:t>
      </w:r>
      <w:proofErr w:type="gramEnd"/>
      <w:r>
        <w:t xml:space="preserve">        0.64555120</w:t>
      </w:r>
    </w:p>
    <w:p w14:paraId="6A47DB85" w14:textId="77777777" w:rsidR="00CD22FA" w:rsidRDefault="00CD22FA" w:rsidP="00CD22FA">
      <w:r>
        <w:t xml:space="preserve">38                       1.55096774    </w:t>
      </w:r>
      <w:proofErr w:type="gramStart"/>
      <w:r>
        <w:t>0.02877444  161441000</w:t>
      </w:r>
      <w:proofErr w:type="gramEnd"/>
      <w:r>
        <w:t xml:space="preserve">        0.33392549</w:t>
      </w:r>
    </w:p>
    <w:p w14:paraId="61BD7B6B" w14:textId="77777777" w:rsidR="00CD22FA" w:rsidRDefault="00CD22FA" w:rsidP="00CD22FA">
      <w:r>
        <w:t>39                       0.09000000   -7.</w:t>
      </w:r>
      <w:proofErr w:type="gramStart"/>
      <w:r>
        <w:t>56021125  261988000</w:t>
      </w:r>
      <w:proofErr w:type="gramEnd"/>
      <w:r>
        <w:t xml:space="preserve">        0.62280957</w:t>
      </w:r>
    </w:p>
    <w:p w14:paraId="3D34AC9C" w14:textId="77777777" w:rsidR="00CD22FA" w:rsidRDefault="00CD22FA" w:rsidP="00CD22FA">
      <w:r>
        <w:t xml:space="preserve">40                       0.07967742    </w:t>
      </w:r>
      <w:proofErr w:type="gramStart"/>
      <w:r>
        <w:t>8.35828089  376913000</w:t>
      </w:r>
      <w:proofErr w:type="gramEnd"/>
      <w:r>
        <w:t xml:space="preserve">        0.43866513</w:t>
      </w:r>
    </w:p>
    <w:p w14:paraId="28CEB65D" w14:textId="77777777" w:rsidR="00CD22FA" w:rsidRDefault="00CD22FA" w:rsidP="00CD22FA">
      <w:r>
        <w:t>41                       1.23838710   -4.05336010    8904000        0.06801000</w:t>
      </w:r>
    </w:p>
    <w:p w14:paraId="1D36D186" w14:textId="77777777" w:rsidR="00CD22FA" w:rsidRDefault="00CD22FA" w:rsidP="00CD22FA">
      <w:r>
        <w:t>42                       0.98419355   -3.02071964   10768000        0.20934000</w:t>
      </w:r>
    </w:p>
    <w:p w14:paraId="5B10BCF2" w14:textId="77777777" w:rsidR="00CD22FA" w:rsidRDefault="00CD22FA" w:rsidP="00CD22FA">
      <w:r>
        <w:t>43                       2.15612903   -1.95569616    9308000       -0.13559000</w:t>
      </w:r>
    </w:p>
    <w:p w14:paraId="2C2D83C1" w14:textId="77777777" w:rsidR="00CD22FA" w:rsidRDefault="00CD22FA" w:rsidP="00CD22FA">
      <w:r>
        <w:t>44                       4.15709677   -0.73140156    7376000       -0.20756000</w:t>
      </w:r>
    </w:p>
    <w:p w14:paraId="692455E8" w14:textId="77777777" w:rsidR="00CD22FA" w:rsidRDefault="00CD22FA" w:rsidP="00CD22FA">
      <w:r>
        <w:t>45                       5.23806452   -0.06030976    7290000       -0.01166000</w:t>
      </w:r>
    </w:p>
    <w:p w14:paraId="32009A78" w14:textId="77777777" w:rsidR="00CD22FA" w:rsidRDefault="00CD22FA" w:rsidP="00CD22FA">
      <w:r>
        <w:t>46                       4.24451613   -0.83637236    7937000        0.08875000</w:t>
      </w:r>
    </w:p>
    <w:p w14:paraId="5C32CABA" w14:textId="77777777" w:rsidR="00CD22FA" w:rsidRDefault="00CD22FA" w:rsidP="00CD22FA">
      <w:r>
        <w:t xml:space="preserve">47                       </w:t>
      </w:r>
      <w:proofErr w:type="gramStart"/>
      <w:r>
        <w:t>0.15516129  -</w:t>
      </w:r>
      <w:proofErr w:type="gramEnd"/>
      <w:r>
        <w:t>11.63450485    6744000       -0.15031000</w:t>
      </w:r>
    </w:p>
    <w:p w14:paraId="2398394F" w14:textId="77777777" w:rsidR="00CD22FA" w:rsidRDefault="00CD22FA" w:rsidP="00CD22FA">
      <w:r>
        <w:t xml:space="preserve">48                       </w:t>
      </w:r>
      <w:proofErr w:type="gramStart"/>
      <w:r>
        <w:t>0.11806452  -</w:t>
      </w:r>
      <w:proofErr w:type="gramEnd"/>
      <w:r>
        <w:t>35.05002555    7219000        0.07043000</w:t>
      </w:r>
    </w:p>
    <w:p w14:paraId="21DB4938" w14:textId="77777777" w:rsidR="00CD22FA" w:rsidRDefault="00CD22FA" w:rsidP="00CD22FA">
      <w:r>
        <w:t xml:space="preserve">49                       </w:t>
      </w:r>
      <w:proofErr w:type="gramStart"/>
      <w:r>
        <w:t>0.18322581  -</w:t>
      </w:r>
      <w:proofErr w:type="gramEnd"/>
      <w:r>
        <w:t>28.98190976    8419000        0.16623000</w:t>
      </w:r>
    </w:p>
    <w:p w14:paraId="7494A1B0" w14:textId="77777777" w:rsidR="00CD22FA" w:rsidRDefault="00CD22FA" w:rsidP="00CD22FA">
      <w:r>
        <w:t xml:space="preserve">50                       </w:t>
      </w:r>
      <w:proofErr w:type="gramStart"/>
      <w:r>
        <w:t>0.07161290  -</w:t>
      </w:r>
      <w:proofErr w:type="gramEnd"/>
      <w:r>
        <w:t>20.25058505    8502000        0.00986000</w:t>
      </w:r>
    </w:p>
    <w:p w14:paraId="050BCD8F" w14:textId="77777777" w:rsidR="00CD22FA" w:rsidRDefault="00CD22FA" w:rsidP="00CD22FA">
      <w:r>
        <w:t xml:space="preserve">51                       </w:t>
      </w:r>
      <w:proofErr w:type="gramStart"/>
      <w:r>
        <w:t>0.16451613  -</w:t>
      </w:r>
      <w:proofErr w:type="gramEnd"/>
      <w:r>
        <w:t>15.30670522    8886000        0.04517000</w:t>
      </w:r>
    </w:p>
    <w:p w14:paraId="30D99ABA" w14:textId="77777777" w:rsidR="00CD22FA" w:rsidRDefault="00CD22FA" w:rsidP="00CD22FA">
      <w:r>
        <w:t>52                       0.08516129   -7.40697020    9315000        0.04828000</w:t>
      </w:r>
    </w:p>
    <w:p w14:paraId="271198C1" w14:textId="77777777" w:rsidR="00CD22FA" w:rsidRDefault="00CD22FA" w:rsidP="00CD22FA">
      <w:r>
        <w:t>53                       0.12258065   -2.84120576   10290000        0.10467000</w:t>
      </w:r>
    </w:p>
    <w:p w14:paraId="691DED04" w14:textId="77777777" w:rsidR="00CD22FA" w:rsidRDefault="00CD22FA" w:rsidP="00CD22FA">
      <w:r>
        <w:t>54                       0.24064516   -1.75917748   11017000        0.07065000</w:t>
      </w:r>
    </w:p>
    <w:p w14:paraId="3C1AA88A" w14:textId="77777777" w:rsidR="00CD22FA" w:rsidRDefault="00CD22FA" w:rsidP="00CD22FA">
      <w:r>
        <w:t>55                       0.54000000   -0.51944151   10869000       -0.01343000</w:t>
      </w:r>
    </w:p>
    <w:p w14:paraId="65C09A29" w14:textId="77777777" w:rsidR="00CD22FA" w:rsidRDefault="00CD22FA" w:rsidP="00CD22FA">
      <w:r>
        <w:t>56                       1.30161290   -0.08797052    9788000       -0.09946000</w:t>
      </w:r>
    </w:p>
    <w:p w14:paraId="28E7038B" w14:textId="77777777" w:rsidR="00CD22FA" w:rsidRDefault="00CD22FA" w:rsidP="00CD22FA">
      <w:r>
        <w:t>57                       2.27419355    0.01320947   21748000        1.22190000</w:t>
      </w:r>
    </w:p>
    <w:p w14:paraId="417FAD82" w14:textId="77777777" w:rsidR="00CD22FA" w:rsidRDefault="00CD22FA" w:rsidP="00CD22FA">
      <w:r>
        <w:t>58                       1.55096774    0.02877444   23721000        0.09072000</w:t>
      </w:r>
    </w:p>
    <w:p w14:paraId="5A302F0A" w14:textId="77777777" w:rsidR="00CD22FA" w:rsidRDefault="00CD22FA" w:rsidP="00CD22FA">
      <w:r>
        <w:t>59                       0.09000000   -7.56021125   18394000       -0.22457000</w:t>
      </w:r>
    </w:p>
    <w:p w14:paraId="0589722C" w14:textId="77777777" w:rsidR="00CD22FA" w:rsidRDefault="00CD22FA" w:rsidP="00CD22FA">
      <w:r>
        <w:t>60                       0.07967742    8.35828089   27834000        0.51321000</w:t>
      </w:r>
    </w:p>
    <w:p w14:paraId="04EDA5CE" w14:textId="77777777" w:rsidR="00CD22FA" w:rsidRDefault="00CD22FA" w:rsidP="00CD22FA">
      <w:r>
        <w:t>61                       1.23838710   -4.05336010    9461000        0.00485000</w:t>
      </w:r>
    </w:p>
    <w:p w14:paraId="2BFE7C92" w14:textId="77777777" w:rsidR="00CD22FA" w:rsidRDefault="00CD22FA" w:rsidP="00CD22FA">
      <w:r>
        <w:t>62                       0.98419355   -3.02071964    9513000        0.00550000</w:t>
      </w:r>
    </w:p>
    <w:p w14:paraId="5CFDB15F" w14:textId="77777777" w:rsidR="00CD22FA" w:rsidRDefault="00CD22FA" w:rsidP="00CD22FA">
      <w:r>
        <w:t xml:space="preserve"> [ reached 'max' / </w:t>
      </w:r>
      <w:proofErr w:type="spellStart"/>
      <w:r>
        <w:t>getOption</w:t>
      </w:r>
      <w:proofErr w:type="spellEnd"/>
      <w:r>
        <w:t>("</w:t>
      </w:r>
      <w:proofErr w:type="spellStart"/>
      <w:r>
        <w:t>max.print</w:t>
      </w:r>
      <w:proofErr w:type="spellEnd"/>
      <w:r>
        <w:t xml:space="preserve">") -- omitted 338 </w:t>
      </w:r>
      <w:proofErr w:type="gramStart"/>
      <w:r>
        <w:t>rows ]</w:t>
      </w:r>
      <w:proofErr w:type="gramEnd"/>
    </w:p>
    <w:p w14:paraId="0B8A7C88" w14:textId="77777777" w:rsidR="00CD22FA" w:rsidRDefault="00CD22FA" w:rsidP="00CD22FA">
      <w:r>
        <w:t>&gt; data&lt;</w:t>
      </w:r>
      <w:proofErr w:type="gramStart"/>
      <w:r>
        <w:t>-read.csv(</w:t>
      </w:r>
      <w:proofErr w:type="gramEnd"/>
      <w:r>
        <w:t>"C://Users//HP//Desktop//Jupyter_practice//R//bank new.csv")</w:t>
      </w:r>
    </w:p>
    <w:p w14:paraId="5AD819EA" w14:textId="77777777" w:rsidR="00CD22FA" w:rsidRDefault="00CD22FA" w:rsidP="00CD22FA">
      <w:r>
        <w:t>&gt; data</w:t>
      </w:r>
    </w:p>
    <w:p w14:paraId="2F66FBCD" w14:textId="77777777" w:rsidR="00CD22FA" w:rsidRDefault="00CD22FA" w:rsidP="00CD22FA">
      <w:r>
        <w:t xml:space="preserve">   SL   ID Year </w:t>
      </w:r>
      <w:proofErr w:type="spellStart"/>
      <w:r>
        <w:t>Market.Capitalization</w:t>
      </w:r>
      <w:proofErr w:type="spellEnd"/>
      <w:r>
        <w:t xml:space="preserve"> </w:t>
      </w:r>
      <w:proofErr w:type="spellStart"/>
      <w:proofErr w:type="gramStart"/>
      <w:r>
        <w:t>Market.Cap.Growth</w:t>
      </w:r>
      <w:proofErr w:type="spellEnd"/>
      <w:proofErr w:type="gramEnd"/>
      <w:r>
        <w:t xml:space="preserve"> Debt...</w:t>
      </w:r>
      <w:proofErr w:type="spellStart"/>
      <w:r>
        <w:t>Equity.Ratio</w:t>
      </w:r>
      <w:proofErr w:type="spellEnd"/>
    </w:p>
    <w:p w14:paraId="1CD6C07D" w14:textId="77777777" w:rsidR="00CD22FA" w:rsidRDefault="00CD22FA" w:rsidP="00CD22FA">
      <w:r>
        <w:t>1   1 BOKF 2002            1789343670           0.11137             2.55667</w:t>
      </w:r>
    </w:p>
    <w:p w14:paraId="75A34D27" w14:textId="77777777" w:rsidR="00CD22FA" w:rsidRDefault="00CD22FA" w:rsidP="00CD22FA">
      <w:r>
        <w:t>2   1 BOKF 2003            2209731698           0.23494             2.26321</w:t>
      </w:r>
    </w:p>
    <w:p w14:paraId="14D3D7E4" w14:textId="77777777" w:rsidR="00CD22FA" w:rsidRDefault="00CD22FA" w:rsidP="00CD22FA">
      <w:r>
        <w:t>3   1 BOKF 2004            2889069788           0.30743             1.94645</w:t>
      </w:r>
    </w:p>
    <w:p w14:paraId="1E0E1016" w14:textId="77777777" w:rsidR="00CD22FA" w:rsidRDefault="00CD22FA" w:rsidP="00CD22FA">
      <w:r>
        <w:t>4   1 BOKF 2005            3023672153           0.04659             1.74653</w:t>
      </w:r>
    </w:p>
    <w:p w14:paraId="1C8BCFB2" w14:textId="77777777" w:rsidR="00CD22FA" w:rsidRDefault="00CD22FA" w:rsidP="00CD22FA">
      <w:r>
        <w:t>5   1 BOKF 2006            3676927974           0.21605             1.88263</w:t>
      </w:r>
    </w:p>
    <w:p w14:paraId="3AAB9FE1" w14:textId="77777777" w:rsidR="00CD22FA" w:rsidRDefault="00CD22FA" w:rsidP="00CD22FA">
      <w:r>
        <w:t>6   1 BOKF 2007            3470470088          -0.05615             2.40312</w:t>
      </w:r>
    </w:p>
    <w:p w14:paraId="652147C3" w14:textId="77777777" w:rsidR="00CD22FA" w:rsidRDefault="00CD22FA" w:rsidP="00CD22FA">
      <w:r>
        <w:t>7   1 BOKF 2008            2724327015          -0.21500             2.67886</w:t>
      </w:r>
    </w:p>
    <w:p w14:paraId="48CAF98D" w14:textId="77777777" w:rsidR="00CD22FA" w:rsidRDefault="00CD22FA" w:rsidP="00CD22FA">
      <w:r>
        <w:t>8   1 BOKF 2009            3217462633           0.18101             2.26839</w:t>
      </w:r>
    </w:p>
    <w:p w14:paraId="2DD47DC6" w14:textId="77777777" w:rsidR="00CD22FA" w:rsidRDefault="00CD22FA" w:rsidP="00CD22FA">
      <w:r>
        <w:t>9   1 BOKF 2010            3636066128           0.13010             1.39431</w:t>
      </w:r>
    </w:p>
    <w:p w14:paraId="4BE9EFD1" w14:textId="77777777" w:rsidR="00CD22FA" w:rsidRDefault="00CD22FA" w:rsidP="00CD22FA">
      <w:proofErr w:type="gramStart"/>
      <w:r>
        <w:t>10  1</w:t>
      </w:r>
      <w:proofErr w:type="gramEnd"/>
      <w:r>
        <w:t xml:space="preserve"> BOKF 2011            3735591003           0.02737             1.00701</w:t>
      </w:r>
    </w:p>
    <w:p w14:paraId="68A20B6D" w14:textId="77777777" w:rsidR="00CD22FA" w:rsidRDefault="00CD22FA" w:rsidP="00CD22FA">
      <w:proofErr w:type="gramStart"/>
      <w:r>
        <w:t>11  1</w:t>
      </w:r>
      <w:proofErr w:type="gramEnd"/>
      <w:r>
        <w:t xml:space="preserve"> BOKF 2012            3715008179          -0.00551             1.03245</w:t>
      </w:r>
    </w:p>
    <w:p w14:paraId="2B9D4105" w14:textId="77777777" w:rsidR="00CD22FA" w:rsidRDefault="00CD22FA" w:rsidP="00CD22FA">
      <w:proofErr w:type="gramStart"/>
      <w:r>
        <w:t>12  1</w:t>
      </w:r>
      <w:proofErr w:type="gramEnd"/>
      <w:r>
        <w:t xml:space="preserve"> BOKF 2013            4561992571           0.22799             1.01644</w:t>
      </w:r>
    </w:p>
    <w:p w14:paraId="4AD43049" w14:textId="77777777" w:rsidR="00CD22FA" w:rsidRDefault="00CD22FA" w:rsidP="00CD22FA">
      <w:proofErr w:type="gramStart"/>
      <w:r>
        <w:t>13  1</w:t>
      </w:r>
      <w:proofErr w:type="gramEnd"/>
      <w:r>
        <w:t xml:space="preserve"> BOKF 2014            4163023380          -0.08746             1.12843</w:t>
      </w:r>
    </w:p>
    <w:p w14:paraId="494D47B2" w14:textId="77777777" w:rsidR="00CD22FA" w:rsidRDefault="00CD22FA" w:rsidP="00CD22FA">
      <w:proofErr w:type="gramStart"/>
      <w:r>
        <w:t>14  1</w:t>
      </w:r>
      <w:proofErr w:type="gramEnd"/>
      <w:r>
        <w:t xml:space="preserve"> BOKF 2015            4048562123          -0.02749             1.94328</w:t>
      </w:r>
    </w:p>
    <w:p w14:paraId="34C45613" w14:textId="77777777" w:rsidR="00CD22FA" w:rsidRDefault="00CD22FA" w:rsidP="00CD22FA">
      <w:proofErr w:type="gramStart"/>
      <w:r>
        <w:t>15  1</w:t>
      </w:r>
      <w:proofErr w:type="gramEnd"/>
      <w:r>
        <w:t xml:space="preserve"> BOKF 2016            5473204100           0.35189             1.74582</w:t>
      </w:r>
    </w:p>
    <w:p w14:paraId="6B26EBA5" w14:textId="77777777" w:rsidR="00CD22FA" w:rsidRDefault="00CD22FA" w:rsidP="00CD22FA">
      <w:proofErr w:type="gramStart"/>
      <w:r>
        <w:t>16  1</w:t>
      </w:r>
      <w:proofErr w:type="gramEnd"/>
      <w:r>
        <w:t xml:space="preserve"> BOKF 2017            6042970484           0.10410             1.67494</w:t>
      </w:r>
    </w:p>
    <w:p w14:paraId="4F2B037D" w14:textId="77777777" w:rsidR="00CD22FA" w:rsidRDefault="00CD22FA" w:rsidP="00CD22FA">
      <w:proofErr w:type="gramStart"/>
      <w:r>
        <w:t>17  1</w:t>
      </w:r>
      <w:proofErr w:type="gramEnd"/>
      <w:r>
        <w:t xml:space="preserve"> BOKF 2018            4798294139          -0.20597             1.67386</w:t>
      </w:r>
    </w:p>
    <w:p w14:paraId="4031B7A3" w14:textId="77777777" w:rsidR="00CD22FA" w:rsidRDefault="00CD22FA" w:rsidP="00CD22FA">
      <w:proofErr w:type="gramStart"/>
      <w:r>
        <w:t>18  1</w:t>
      </w:r>
      <w:proofErr w:type="gramEnd"/>
      <w:r>
        <w:t xml:space="preserve"> BOKF 2019            6192990074           0.29066             1.77547</w:t>
      </w:r>
    </w:p>
    <w:p w14:paraId="4E5ED144" w14:textId="77777777" w:rsidR="00CD22FA" w:rsidRDefault="00CD22FA" w:rsidP="00CD22FA">
      <w:proofErr w:type="gramStart"/>
      <w:r>
        <w:t>19  1</w:t>
      </w:r>
      <w:proofErr w:type="gramEnd"/>
      <w:r>
        <w:t xml:space="preserve"> BOKF 2020            4814543444          -0.22258             0.72563</w:t>
      </w:r>
    </w:p>
    <w:p w14:paraId="268EEA82" w14:textId="77777777" w:rsidR="00CD22FA" w:rsidRDefault="00CD22FA" w:rsidP="00CD22FA">
      <w:proofErr w:type="gramStart"/>
      <w:r>
        <w:t>20  1</w:t>
      </w:r>
      <w:proofErr w:type="gramEnd"/>
      <w:r>
        <w:t xml:space="preserve"> BOKF 2021            7236272634           0.50300             0.46505</w:t>
      </w:r>
    </w:p>
    <w:p w14:paraId="53C737AB" w14:textId="77777777" w:rsidR="00CD22FA" w:rsidRDefault="00CD22FA" w:rsidP="00CD22FA">
      <w:proofErr w:type="gramStart"/>
      <w:r>
        <w:t>21  2</w:t>
      </w:r>
      <w:proofErr w:type="gramEnd"/>
      <w:r>
        <w:t xml:space="preserve"> ABCB 2002             127494511          -0.04493             1.48854</w:t>
      </w:r>
    </w:p>
    <w:p w14:paraId="1CAF8F0A" w14:textId="77777777" w:rsidR="00CD22FA" w:rsidRDefault="00CD22FA" w:rsidP="00CD22FA">
      <w:proofErr w:type="gramStart"/>
      <w:r>
        <w:t>22  2</w:t>
      </w:r>
      <w:proofErr w:type="gramEnd"/>
      <w:r>
        <w:t xml:space="preserve"> ABCB 2003             157520049           0.23550             1.24390</w:t>
      </w:r>
    </w:p>
    <w:p w14:paraId="160F2609" w14:textId="77777777" w:rsidR="00CD22FA" w:rsidRDefault="00CD22FA" w:rsidP="00CD22FA">
      <w:proofErr w:type="gramStart"/>
      <w:r>
        <w:t>23  2</w:t>
      </w:r>
      <w:proofErr w:type="gramEnd"/>
      <w:r>
        <w:t xml:space="preserve"> ABCB 2004             204466281           0.29803             1.26893</w:t>
      </w:r>
    </w:p>
    <w:p w14:paraId="5E32F1F9" w14:textId="77777777" w:rsidR="00CD22FA" w:rsidRDefault="00CD22FA" w:rsidP="00CD22FA">
      <w:proofErr w:type="gramStart"/>
      <w:r>
        <w:t>24  2</w:t>
      </w:r>
      <w:proofErr w:type="gramEnd"/>
      <w:r>
        <w:t xml:space="preserve"> ABCB 2005             235421261           0.15139             1.05614</w:t>
      </w:r>
    </w:p>
    <w:p w14:paraId="6379BAF7" w14:textId="77777777" w:rsidR="00CD22FA" w:rsidRDefault="00CD22FA" w:rsidP="00CD22FA">
      <w:proofErr w:type="gramStart"/>
      <w:r>
        <w:t>25  2</w:t>
      </w:r>
      <w:proofErr w:type="gramEnd"/>
      <w:r>
        <w:t xml:space="preserve"> ABCB 2006             367275379           0.56008             0.74806</w:t>
      </w:r>
    </w:p>
    <w:p w14:paraId="500689F2" w14:textId="77777777" w:rsidR="00CD22FA" w:rsidRDefault="00CD22FA" w:rsidP="00CD22FA">
      <w:proofErr w:type="gramStart"/>
      <w:r>
        <w:t>26  2</w:t>
      </w:r>
      <w:proofErr w:type="gramEnd"/>
      <w:r>
        <w:t xml:space="preserve"> ABCB 2007             228134172          -0.37885             0.77111</w:t>
      </w:r>
    </w:p>
    <w:p w14:paraId="25E6D831" w14:textId="77777777" w:rsidR="00CD22FA" w:rsidRDefault="00CD22FA" w:rsidP="00CD22FA">
      <w:proofErr w:type="gramStart"/>
      <w:r>
        <w:t>27  2</w:t>
      </w:r>
      <w:proofErr w:type="gramEnd"/>
      <w:r>
        <w:t xml:space="preserve"> ABCB 2008             160754327          -0.29535             0.59194</w:t>
      </w:r>
    </w:p>
    <w:p w14:paraId="24008A06" w14:textId="77777777" w:rsidR="00CD22FA" w:rsidRDefault="00CD22FA" w:rsidP="00CD22FA">
      <w:proofErr w:type="gramStart"/>
      <w:r>
        <w:t>28  2</w:t>
      </w:r>
      <w:proofErr w:type="gramEnd"/>
      <w:r>
        <w:t xml:space="preserve"> ABCB 2009              97978113          -0.39051             0.51047</w:t>
      </w:r>
    </w:p>
    <w:p w14:paraId="43BBC0D3" w14:textId="77777777" w:rsidR="00CD22FA" w:rsidRDefault="00CD22FA" w:rsidP="00CD22FA">
      <w:proofErr w:type="gramStart"/>
      <w:r>
        <w:t>29  2</w:t>
      </w:r>
      <w:proofErr w:type="gramEnd"/>
      <w:r>
        <w:t xml:space="preserve"> ABCB 2010             249008185           1.54147             0.56307</w:t>
      </w:r>
    </w:p>
    <w:p w14:paraId="14E144C8" w14:textId="77777777" w:rsidR="00CD22FA" w:rsidRDefault="00CD22FA" w:rsidP="00CD22FA">
      <w:proofErr w:type="gramStart"/>
      <w:r>
        <w:t>30  2</w:t>
      </w:r>
      <w:proofErr w:type="gramEnd"/>
      <w:r>
        <w:t xml:space="preserve"> ABCB 2011             244168442          -0.01944             0.34018</w:t>
      </w:r>
    </w:p>
    <w:p w14:paraId="2118763D" w14:textId="77777777" w:rsidR="00CD22FA" w:rsidRDefault="00CD22FA" w:rsidP="00CD22FA">
      <w:proofErr w:type="gramStart"/>
      <w:r>
        <w:t>31  2</w:t>
      </w:r>
      <w:proofErr w:type="gramEnd"/>
      <w:r>
        <w:t xml:space="preserve"> ABCB 2012             297501109           0.21843             0.33112</w:t>
      </w:r>
    </w:p>
    <w:p w14:paraId="427CC3DF" w14:textId="77777777" w:rsidR="00CD22FA" w:rsidRDefault="00CD22FA" w:rsidP="00CD22FA">
      <w:proofErr w:type="gramStart"/>
      <w:r>
        <w:t>32  2</w:t>
      </w:r>
      <w:proofErr w:type="gramEnd"/>
      <w:r>
        <w:t xml:space="preserve"> ABCB 2013             504645295           0.69628             1.05322</w:t>
      </w:r>
    </w:p>
    <w:p w14:paraId="47732751" w14:textId="77777777" w:rsidR="00CD22FA" w:rsidRDefault="00CD22FA" w:rsidP="00CD22FA">
      <w:proofErr w:type="gramStart"/>
      <w:r>
        <w:t>33  2</w:t>
      </w:r>
      <w:proofErr w:type="gramEnd"/>
      <w:r>
        <w:t xml:space="preserve"> ABCB 2014             722037733           0.43078             0.59426</w:t>
      </w:r>
    </w:p>
    <w:p w14:paraId="27B81815" w14:textId="77777777" w:rsidR="00CD22FA" w:rsidRDefault="00CD22FA" w:rsidP="00CD22FA">
      <w:proofErr w:type="gramStart"/>
      <w:r>
        <w:t>34  2</w:t>
      </w:r>
      <w:proofErr w:type="gramEnd"/>
      <w:r>
        <w:t xml:space="preserve"> ABCB 2015            1094346017           0.51564             0.33503</w:t>
      </w:r>
    </w:p>
    <w:p w14:paraId="5C80A64F" w14:textId="77777777" w:rsidR="00CD22FA" w:rsidRDefault="00CD22FA" w:rsidP="00CD22FA">
      <w:proofErr w:type="gramStart"/>
      <w:r>
        <w:t>35  2</w:t>
      </w:r>
      <w:proofErr w:type="gramEnd"/>
      <w:r>
        <w:t xml:space="preserve"> ABCB 2016            1522510866           0.39125             0.97466</w:t>
      </w:r>
    </w:p>
    <w:p w14:paraId="4E7905E1" w14:textId="77777777" w:rsidR="00CD22FA" w:rsidRDefault="00CD22FA" w:rsidP="00CD22FA">
      <w:proofErr w:type="gramStart"/>
      <w:r>
        <w:t>36  2</w:t>
      </w:r>
      <w:proofErr w:type="gramEnd"/>
      <w:r>
        <w:t xml:space="preserve"> ABCB 2017            1794536562           0.17867             0.45588</w:t>
      </w:r>
    </w:p>
    <w:p w14:paraId="13E37922" w14:textId="77777777" w:rsidR="00CD22FA" w:rsidRDefault="00CD22FA" w:rsidP="00CD22FA">
      <w:proofErr w:type="gramStart"/>
      <w:r>
        <w:t>37  2</w:t>
      </w:r>
      <w:proofErr w:type="gramEnd"/>
      <w:r>
        <w:t xml:space="preserve"> ABCB 2018            1504353915          -0.16170             0.17945</w:t>
      </w:r>
    </w:p>
    <w:p w14:paraId="18AAD283" w14:textId="77777777" w:rsidR="00CD22FA" w:rsidRDefault="00CD22FA" w:rsidP="00CD22FA">
      <w:proofErr w:type="gramStart"/>
      <w:r>
        <w:t>38  2</w:t>
      </w:r>
      <w:proofErr w:type="gramEnd"/>
      <w:r>
        <w:t xml:space="preserve"> ABCB 2019            2963376941           0.96987             0.62638</w:t>
      </w:r>
    </w:p>
    <w:p w14:paraId="6C5AB82A" w14:textId="77777777" w:rsidR="00CD22FA" w:rsidRDefault="00CD22FA" w:rsidP="00CD22FA">
      <w:proofErr w:type="gramStart"/>
      <w:r>
        <w:t>39  2</w:t>
      </w:r>
      <w:proofErr w:type="gramEnd"/>
      <w:r>
        <w:t xml:space="preserve"> ABCB 2020            2645505086          -0.10727             0.21198</w:t>
      </w:r>
    </w:p>
    <w:p w14:paraId="6F581585" w14:textId="77777777" w:rsidR="00CD22FA" w:rsidRDefault="00CD22FA" w:rsidP="00CD22FA">
      <w:proofErr w:type="gramStart"/>
      <w:r>
        <w:t>40  2</w:t>
      </w:r>
      <w:proofErr w:type="gramEnd"/>
      <w:r>
        <w:t xml:space="preserve"> ABCB 2021            3459476289           0.30768             0.29397</w:t>
      </w:r>
    </w:p>
    <w:p w14:paraId="213E8FAC" w14:textId="77777777" w:rsidR="00CD22FA" w:rsidRDefault="00CD22FA" w:rsidP="00CD22FA">
      <w:proofErr w:type="gramStart"/>
      <w:r>
        <w:t>41  3</w:t>
      </w:r>
      <w:proofErr w:type="gramEnd"/>
      <w:r>
        <w:t xml:space="preserve"> ACNB 2002             115517146           0.14555             1.09100</w:t>
      </w:r>
    </w:p>
    <w:p w14:paraId="781A72CD" w14:textId="77777777" w:rsidR="00CD22FA" w:rsidRDefault="00CD22FA" w:rsidP="00CD22FA">
      <w:proofErr w:type="gramStart"/>
      <w:r>
        <w:t>42  3</w:t>
      </w:r>
      <w:proofErr w:type="gramEnd"/>
      <w:r>
        <w:t xml:space="preserve"> ACNB 2003             145143897           0.25647             2.15400</w:t>
      </w:r>
    </w:p>
    <w:p w14:paraId="29B320F4" w14:textId="77777777" w:rsidR="00CD22FA" w:rsidRDefault="00CD22FA" w:rsidP="00CD22FA">
      <w:proofErr w:type="gramStart"/>
      <w:r>
        <w:t>43  3</w:t>
      </w:r>
      <w:proofErr w:type="gramEnd"/>
      <w:r>
        <w:t xml:space="preserve"> ACNB 2004             140795016          -0.02996             2.64300</w:t>
      </w:r>
    </w:p>
    <w:p w14:paraId="5803FB7E" w14:textId="77777777" w:rsidR="00CD22FA" w:rsidRDefault="00CD22FA" w:rsidP="00CD22FA">
      <w:proofErr w:type="gramStart"/>
      <w:r>
        <w:t>44  3</w:t>
      </w:r>
      <w:proofErr w:type="gramEnd"/>
      <w:r>
        <w:t xml:space="preserve"> ACNB 2005             108178410          -0.23166             2.50100</w:t>
      </w:r>
    </w:p>
    <w:p w14:paraId="2BD3FC39" w14:textId="77777777" w:rsidR="00CD22FA" w:rsidRDefault="00CD22FA" w:rsidP="00CD22FA">
      <w:proofErr w:type="gramStart"/>
      <w:r>
        <w:t>45  3</w:t>
      </w:r>
      <w:proofErr w:type="gramEnd"/>
      <w:r>
        <w:t xml:space="preserve"> ACNB 2006             108450215           0.00251             2.65800</w:t>
      </w:r>
    </w:p>
    <w:p w14:paraId="7E7FDC50" w14:textId="77777777" w:rsidR="00CD22FA" w:rsidRDefault="00CD22FA" w:rsidP="00CD22FA">
      <w:proofErr w:type="gramStart"/>
      <w:r>
        <w:t>46  3</w:t>
      </w:r>
      <w:proofErr w:type="gramEnd"/>
      <w:r>
        <w:t xml:space="preserve"> ACNB 2007              86745944          -0.20013             1.89100</w:t>
      </w:r>
    </w:p>
    <w:p w14:paraId="0A33DF74" w14:textId="77777777" w:rsidR="00CD22FA" w:rsidRDefault="00CD22FA" w:rsidP="00CD22FA">
      <w:proofErr w:type="gramStart"/>
      <w:r>
        <w:t>47  3</w:t>
      </w:r>
      <w:proofErr w:type="gramEnd"/>
      <w:r>
        <w:t xml:space="preserve"> ACNB 2008              74287693          -0.14362             2.25500</w:t>
      </w:r>
    </w:p>
    <w:p w14:paraId="03101852" w14:textId="77777777" w:rsidR="00CD22FA" w:rsidRDefault="00CD22FA" w:rsidP="00CD22FA">
      <w:proofErr w:type="gramStart"/>
      <w:r>
        <w:t>48  3</w:t>
      </w:r>
      <w:proofErr w:type="gramEnd"/>
      <w:r>
        <w:t xml:space="preserve"> ACNB 2009              76772042           0.03344             1.53500</w:t>
      </w:r>
    </w:p>
    <w:p w14:paraId="1B81B797" w14:textId="77777777" w:rsidR="00CD22FA" w:rsidRDefault="00CD22FA" w:rsidP="00CD22FA">
      <w:proofErr w:type="gramStart"/>
      <w:r>
        <w:t>49  3</w:t>
      </w:r>
      <w:proofErr w:type="gramEnd"/>
      <w:r>
        <w:t xml:space="preserve"> ACNB 2010              93015702           0.21158             1.28600</w:t>
      </w:r>
    </w:p>
    <w:p w14:paraId="5A6CDF5E" w14:textId="77777777" w:rsidR="00CD22FA" w:rsidRDefault="00CD22FA" w:rsidP="00CD22FA">
      <w:proofErr w:type="gramStart"/>
      <w:r>
        <w:t>50  3</w:t>
      </w:r>
      <w:proofErr w:type="gramEnd"/>
      <w:r>
        <w:t xml:space="preserve"> ACNB 2011              82169313          -0.11661             1.20200</w:t>
      </w:r>
    </w:p>
    <w:p w14:paraId="1DC1FCE1" w14:textId="77777777" w:rsidR="00CD22FA" w:rsidRDefault="00CD22FA" w:rsidP="00CD22FA">
      <w:proofErr w:type="gramStart"/>
      <w:r>
        <w:t>51  3</w:t>
      </w:r>
      <w:proofErr w:type="gramEnd"/>
      <w:r>
        <w:t xml:space="preserve"> ACNB 2012              96444450           0.17373             1.05900</w:t>
      </w:r>
    </w:p>
    <w:p w14:paraId="360F1483" w14:textId="77777777" w:rsidR="00CD22FA" w:rsidRDefault="00CD22FA" w:rsidP="00CD22FA">
      <w:proofErr w:type="gramStart"/>
      <w:r>
        <w:t>52  3</w:t>
      </w:r>
      <w:proofErr w:type="gramEnd"/>
      <w:r>
        <w:t xml:space="preserve"> ACNB 2013             108119098           0.12105             1.23400</w:t>
      </w:r>
    </w:p>
    <w:p w14:paraId="7B92B815" w14:textId="77777777" w:rsidR="00CD22FA" w:rsidRDefault="00CD22FA" w:rsidP="00CD22FA">
      <w:proofErr w:type="gramStart"/>
      <w:r>
        <w:t>53  3</w:t>
      </w:r>
      <w:proofErr w:type="gramEnd"/>
      <w:r>
        <w:t xml:space="preserve"> ACNB 2014             130746406           0.20928             1.15100</w:t>
      </w:r>
    </w:p>
    <w:p w14:paraId="46ACFD4E" w14:textId="77777777" w:rsidR="00CD22FA" w:rsidRDefault="00CD22FA" w:rsidP="00CD22FA">
      <w:proofErr w:type="gramStart"/>
      <w:r>
        <w:t>54  3</w:t>
      </w:r>
      <w:proofErr w:type="gramEnd"/>
      <w:r>
        <w:t xml:space="preserve"> ACNB 2015             128537726          -0.01689             0.97400</w:t>
      </w:r>
    </w:p>
    <w:p w14:paraId="757E86F4" w14:textId="77777777" w:rsidR="00CD22FA" w:rsidRDefault="00CD22FA" w:rsidP="00CD22FA">
      <w:proofErr w:type="gramStart"/>
      <w:r>
        <w:t>55  3</w:t>
      </w:r>
      <w:proofErr w:type="gramEnd"/>
      <w:r>
        <w:t xml:space="preserve"> ACNB 2016             189408188           0.47356             0.90700</w:t>
      </w:r>
    </w:p>
    <w:p w14:paraId="120C34E1" w14:textId="77777777" w:rsidR="00CD22FA" w:rsidRDefault="00CD22FA" w:rsidP="00CD22FA">
      <w:proofErr w:type="gramStart"/>
      <w:r>
        <w:t>56  3</w:t>
      </w:r>
      <w:proofErr w:type="gramEnd"/>
      <w:r>
        <w:t xml:space="preserve"> ACNB 2017             207430510           0.09515             0.85400</w:t>
      </w:r>
    </w:p>
    <w:p w14:paraId="7955677D" w14:textId="77777777" w:rsidR="00CD22FA" w:rsidRDefault="00CD22FA" w:rsidP="00CD22FA">
      <w:proofErr w:type="gramStart"/>
      <w:r>
        <w:t>57  3</w:t>
      </w:r>
      <w:proofErr w:type="gramEnd"/>
      <w:r>
        <w:t xml:space="preserve"> ACNB 2018             276407292           0.33253             0.70300</w:t>
      </w:r>
    </w:p>
    <w:p w14:paraId="5C7018C0" w14:textId="77777777" w:rsidR="00CD22FA" w:rsidRDefault="00CD22FA" w:rsidP="00CD22FA">
      <w:proofErr w:type="gramStart"/>
      <w:r>
        <w:t>58  3</w:t>
      </w:r>
      <w:proofErr w:type="gramEnd"/>
      <w:r>
        <w:t xml:space="preserve"> ACNB 2019             267559065          -0.03201             0.54500</w:t>
      </w:r>
    </w:p>
    <w:p w14:paraId="53725EC8" w14:textId="77777777" w:rsidR="00CD22FA" w:rsidRDefault="00CD22FA" w:rsidP="00CD22FA">
      <w:proofErr w:type="gramStart"/>
      <w:r>
        <w:t>59  3</w:t>
      </w:r>
      <w:proofErr w:type="gramEnd"/>
      <w:r>
        <w:t xml:space="preserve"> ACNB 2020             217582825          -0.18679             0.37000</w:t>
      </w:r>
    </w:p>
    <w:p w14:paraId="65AB011C" w14:textId="77777777" w:rsidR="00CD22FA" w:rsidRDefault="00CD22FA" w:rsidP="00CD22FA">
      <w:proofErr w:type="gramStart"/>
      <w:r>
        <w:t>60  3</w:t>
      </w:r>
      <w:proofErr w:type="gramEnd"/>
      <w:r>
        <w:t xml:space="preserve"> ACNB 2021             271981821           0.25002             0.26900</w:t>
      </w:r>
    </w:p>
    <w:p w14:paraId="6C5682EF" w14:textId="77777777" w:rsidR="00CD22FA" w:rsidRDefault="00CD22FA" w:rsidP="00CD22FA">
      <w:proofErr w:type="gramStart"/>
      <w:r>
        <w:t>61  4</w:t>
      </w:r>
      <w:proofErr w:type="gramEnd"/>
      <w:r>
        <w:t xml:space="preserve"> AMNB 2002             150296016           0.37818             0.82200</w:t>
      </w:r>
    </w:p>
    <w:p w14:paraId="4DE9FD04" w14:textId="77777777" w:rsidR="00CD22FA" w:rsidRDefault="00CD22FA" w:rsidP="00CD22FA">
      <w:proofErr w:type="gramStart"/>
      <w:r>
        <w:t>62  4</w:t>
      </w:r>
      <w:proofErr w:type="gramEnd"/>
      <w:r>
        <w:t xml:space="preserve"> AMNB 2003             147688667          -0.01735             0.94600</w:t>
      </w:r>
    </w:p>
    <w:p w14:paraId="249C5567" w14:textId="77777777" w:rsidR="00CD22FA" w:rsidRDefault="00CD22FA" w:rsidP="00CD22FA">
      <w:r>
        <w:t xml:space="preserve">   Debt...</w:t>
      </w:r>
      <w:proofErr w:type="spellStart"/>
      <w:r>
        <w:t>FCF.Ratio</w:t>
      </w:r>
      <w:proofErr w:type="spellEnd"/>
      <w:r>
        <w:t xml:space="preserve"> </w:t>
      </w:r>
      <w:proofErr w:type="spellStart"/>
      <w:proofErr w:type="gramStart"/>
      <w:r>
        <w:t>Return.on.Equity..</w:t>
      </w:r>
      <w:proofErr w:type="gramEnd"/>
      <w:r>
        <w:t>ROE</w:t>
      </w:r>
      <w:proofErr w:type="spellEnd"/>
      <w:r>
        <w:t xml:space="preserve">. </w:t>
      </w:r>
      <w:proofErr w:type="spellStart"/>
      <w:proofErr w:type="gramStart"/>
      <w:r>
        <w:t>Return.on.Assets..</w:t>
      </w:r>
      <w:proofErr w:type="gramEnd"/>
      <w:r>
        <w:t>ROA</w:t>
      </w:r>
      <w:proofErr w:type="spellEnd"/>
      <w:r>
        <w:t>.</w:t>
      </w:r>
    </w:p>
    <w:p w14:paraId="1C8506D2" w14:textId="77777777" w:rsidR="00CD22FA" w:rsidRDefault="00CD22FA" w:rsidP="00CD22FA">
      <w:r>
        <w:t>1           9.50190                  0.153                  0.013</w:t>
      </w:r>
    </w:p>
    <w:p w14:paraId="366354D2" w14:textId="77777777" w:rsidR="00CD22FA" w:rsidRDefault="00CD22FA" w:rsidP="00CD22FA">
      <w:r>
        <w:t>2           9.74217                  0.134                  0.012</w:t>
      </w:r>
    </w:p>
    <w:p w14:paraId="1BB9CE6A" w14:textId="77777777" w:rsidR="00CD22FA" w:rsidRDefault="00CD22FA" w:rsidP="00CD22FA">
      <w:r>
        <w:t>3           8.43194                  0.135                  0.013</w:t>
      </w:r>
    </w:p>
    <w:p w14:paraId="42306EFB" w14:textId="77777777" w:rsidR="00CD22FA" w:rsidRDefault="00CD22FA" w:rsidP="00CD22FA">
      <w:r>
        <w:t>4           9.09780                  0.135                  0.013</w:t>
      </w:r>
    </w:p>
    <w:p w14:paraId="571E6F0B" w14:textId="77777777" w:rsidR="00CD22FA" w:rsidRDefault="00CD22FA" w:rsidP="00CD22FA">
      <w:r>
        <w:t>5          14.24817                  0.130                  0.012</w:t>
      </w:r>
    </w:p>
    <w:p w14:paraId="4596ED5C" w14:textId="77777777" w:rsidR="00CD22FA" w:rsidRDefault="00CD22FA" w:rsidP="00CD22FA">
      <w:r>
        <w:t>6          16.25542                  0.118                  0.011</w:t>
      </w:r>
    </w:p>
    <w:p w14:paraId="4A1CBFA2" w14:textId="77777777" w:rsidR="00CD22FA" w:rsidRDefault="00CD22FA" w:rsidP="00CD22FA">
      <w:r>
        <w:t>7          40.67754                  0.079                  0.007</w:t>
      </w:r>
    </w:p>
    <w:p w14:paraId="4BF08231" w14:textId="77777777" w:rsidR="00CD22FA" w:rsidRDefault="00CD22FA" w:rsidP="00CD22FA">
      <w:r>
        <w:t>8          17.85534                  0.096                  0.009</w:t>
      </w:r>
    </w:p>
    <w:p w14:paraId="64BF718F" w14:textId="77777777" w:rsidR="00CD22FA" w:rsidRDefault="00CD22FA" w:rsidP="00CD22FA">
      <w:r>
        <w:t>9          10.37485                  0.101                  0.010</w:t>
      </w:r>
    </w:p>
    <w:p w14:paraId="1F745A09" w14:textId="77777777" w:rsidR="00CD22FA" w:rsidRDefault="00CD22FA" w:rsidP="00CD22FA">
      <w:r>
        <w:t>10          7.03148                  0.107                  0.012</w:t>
      </w:r>
    </w:p>
    <w:p w14:paraId="4DAED200" w14:textId="77777777" w:rsidR="00CD22FA" w:rsidRDefault="00CD22FA" w:rsidP="00CD22FA">
      <w:r>
        <w:t>11          4.57368                  0.121                  0.013</w:t>
      </w:r>
    </w:p>
    <w:p w14:paraId="46BB35D2" w14:textId="77777777" w:rsidR="00CD22FA" w:rsidRDefault="00CD22FA" w:rsidP="00CD22FA">
      <w:r>
        <w:t>12          4.07427                  0.106                  0.012</w:t>
      </w:r>
    </w:p>
    <w:p w14:paraId="170CA1BE" w14:textId="77777777" w:rsidR="00CD22FA" w:rsidRDefault="00CD22FA" w:rsidP="00CD22FA">
      <w:r>
        <w:t>13        -52.72263                  0.091                  0.010</w:t>
      </w:r>
    </w:p>
    <w:p w14:paraId="5AA5B171" w14:textId="77777777" w:rsidR="00CD22FA" w:rsidRDefault="00CD22FA" w:rsidP="00CD22FA">
      <w:r>
        <w:t>14         27.74269                  0.087                  0.009</w:t>
      </w:r>
    </w:p>
    <w:p w14:paraId="21951777" w14:textId="77777777" w:rsidR="00CD22FA" w:rsidRDefault="00CD22FA" w:rsidP="00CD22FA">
      <w:r>
        <w:t>15        -61.58961                  0.070                  0.007</w:t>
      </w:r>
    </w:p>
    <w:p w14:paraId="6FB1FAC8" w14:textId="77777777" w:rsidR="00CD22FA" w:rsidRDefault="00CD22FA" w:rsidP="00CD22FA">
      <w:r>
        <w:t>16         24.58061                  0.097                  0.010</w:t>
      </w:r>
    </w:p>
    <w:p w14:paraId="19EEC099" w14:textId="77777777" w:rsidR="00CD22FA" w:rsidRDefault="00CD22FA" w:rsidP="00CD22FA">
      <w:r>
        <w:t>17        -12.21543                  0.118                  0.013</w:t>
      </w:r>
    </w:p>
    <w:p w14:paraId="775F5D75" w14:textId="77777777" w:rsidR="00CD22FA" w:rsidRDefault="00CD22FA" w:rsidP="00CD22FA">
      <w:r>
        <w:t>18        -10.83433                  0.106                  0.012</w:t>
      </w:r>
    </w:p>
    <w:p w14:paraId="20915455" w14:textId="77777777" w:rsidR="00CD22FA" w:rsidRDefault="00CD22FA" w:rsidP="00CD22FA">
      <w:r>
        <w:t>19         -7.89122                  0.084                  0.009</w:t>
      </w:r>
    </w:p>
    <w:p w14:paraId="025CFA0E" w14:textId="77777777" w:rsidR="00CD22FA" w:rsidRDefault="00CD22FA" w:rsidP="00CD22FA">
      <w:r>
        <w:t>20         -0.66842                  0.116                  0.013</w:t>
      </w:r>
    </w:p>
    <w:p w14:paraId="43F18EE7" w14:textId="77777777" w:rsidR="00CD22FA" w:rsidRDefault="00CD22FA" w:rsidP="00CD22FA">
      <w:r>
        <w:t>21          7.72135                  0.098                  0.009</w:t>
      </w:r>
    </w:p>
    <w:p w14:paraId="25040705" w14:textId="77777777" w:rsidR="00CD22FA" w:rsidRDefault="00CD22FA" w:rsidP="00CD22FA">
      <w:r>
        <w:t>22          8.53709                  0.108                  0.010</w:t>
      </w:r>
    </w:p>
    <w:p w14:paraId="268DFFCB" w14:textId="77777777" w:rsidR="00CD22FA" w:rsidRDefault="00CD22FA" w:rsidP="00CD22FA">
      <w:r>
        <w:t>23          8.22153                  0.111                  0.011</w:t>
      </w:r>
    </w:p>
    <w:p w14:paraId="309AD255" w14:textId="77777777" w:rsidR="00CD22FA" w:rsidRDefault="00CD22FA" w:rsidP="00CD22FA">
      <w:r>
        <w:t>24          8.37829                  0.105                  0.010</w:t>
      </w:r>
    </w:p>
    <w:p w14:paraId="3E83DA93" w14:textId="77777777" w:rsidR="00CD22FA" w:rsidRDefault="00CD22FA" w:rsidP="00CD22FA">
      <w:r>
        <w:t>25          4.71562                  0.138                  0.012</w:t>
      </w:r>
    </w:p>
    <w:p w14:paraId="63650F1E" w14:textId="77777777" w:rsidR="00CD22FA" w:rsidRDefault="00CD22FA" w:rsidP="00CD22FA">
      <w:r>
        <w:t>26         20.00461                  0.081                  0.007</w:t>
      </w:r>
    </w:p>
    <w:p w14:paraId="3701EA4F" w14:textId="77777777" w:rsidR="00CD22FA" w:rsidRDefault="00CD22FA" w:rsidP="00CD22FA">
      <w:r>
        <w:t>27          8.94645                 -0.021                 -0.002</w:t>
      </w:r>
    </w:p>
    <w:p w14:paraId="5F86AE91" w14:textId="77777777" w:rsidR="00CD22FA" w:rsidRDefault="00CD22FA" w:rsidP="00CD22FA">
      <w:r>
        <w:t>28          5.29998                 -0.200                 -0.019</w:t>
      </w:r>
    </w:p>
    <w:p w14:paraId="4CE3D0A9" w14:textId="77777777" w:rsidR="00CD22FA" w:rsidRDefault="00CD22FA" w:rsidP="00CD22FA">
      <w:r>
        <w:t>29          3.70682                 -0.028                 -0.003</w:t>
      </w:r>
    </w:p>
    <w:p w14:paraId="5AC8B105" w14:textId="77777777" w:rsidR="00CD22FA" w:rsidRDefault="00CD22FA" w:rsidP="00CD22FA">
      <w:r>
        <w:t>30          2.83003                  0.063                  0.006</w:t>
      </w:r>
    </w:p>
    <w:p w14:paraId="603BED8C" w14:textId="77777777" w:rsidR="00CD22FA" w:rsidRDefault="00CD22FA" w:rsidP="00CD22FA">
      <w:r>
        <w:t>31         -5.66804                  0.037                  0.004</w:t>
      </w:r>
    </w:p>
    <w:p w14:paraId="761500CD" w14:textId="77777777" w:rsidR="00CD22FA" w:rsidRDefault="00CD22FA" w:rsidP="00CD22FA">
      <w:r>
        <w:t>32         18.19816                  0.062                  0.006</w:t>
      </w:r>
    </w:p>
    <w:p w14:paraId="1ECCBCB9" w14:textId="77777777" w:rsidR="00CD22FA" w:rsidRDefault="00CD22FA" w:rsidP="00CD22FA">
      <w:r>
        <w:t>33        -21.55331                  0.113                  0.010</w:t>
      </w:r>
    </w:p>
    <w:p w14:paraId="2F70CF9D" w14:textId="77777777" w:rsidR="00CD22FA" w:rsidRDefault="00CD22FA" w:rsidP="00CD22FA">
      <w:r>
        <w:t>34         -4.59217                  0.082                  0.008</w:t>
      </w:r>
    </w:p>
    <w:p w14:paraId="15D97BAD" w14:textId="77777777" w:rsidR="00CD22FA" w:rsidRDefault="00CD22FA" w:rsidP="00CD22FA">
      <w:r>
        <w:t>35         -7.83172                  0.115                  0.011</w:t>
      </w:r>
    </w:p>
    <w:p w14:paraId="536A53D1" w14:textId="77777777" w:rsidR="00CD22FA" w:rsidRDefault="00CD22FA" w:rsidP="00CD22FA">
      <w:r>
        <w:t>36         -5.53105                  0.093                  0.010</w:t>
      </w:r>
    </w:p>
    <w:p w14:paraId="311E6D11" w14:textId="77777777" w:rsidR="00CD22FA" w:rsidRDefault="00CD22FA" w:rsidP="00CD22FA">
      <w:r>
        <w:t>37         -2.21059                  0.095                  0.012</w:t>
      </w:r>
    </w:p>
    <w:p w14:paraId="774AED7B" w14:textId="77777777" w:rsidR="00CD22FA" w:rsidRDefault="00CD22FA" w:rsidP="00CD22FA">
      <w:r>
        <w:t>38         -1.63485                  0.082                  0.011</w:t>
      </w:r>
    </w:p>
    <w:p w14:paraId="10856C64" w14:textId="77777777" w:rsidR="00CD22FA" w:rsidRDefault="00CD22FA" w:rsidP="00CD22FA">
      <w:r>
        <w:t>39          0.71849                  0.104                  0.013</w:t>
      </w:r>
    </w:p>
    <w:p w14:paraId="699BF099" w14:textId="77777777" w:rsidR="00CD22FA" w:rsidRDefault="00CD22FA" w:rsidP="00CD22FA">
      <w:r>
        <w:t>40        -60.77017                  0.132                  0.017</w:t>
      </w:r>
    </w:p>
    <w:p w14:paraId="1E6A073C" w14:textId="77777777" w:rsidR="00CD22FA" w:rsidRDefault="00CD22FA" w:rsidP="00CD22FA">
      <w:r>
        <w:t>41         27.76800                  0.131                  0.013</w:t>
      </w:r>
    </w:p>
    <w:p w14:paraId="64A4409E" w14:textId="77777777" w:rsidR="00CD22FA" w:rsidRDefault="00CD22FA" w:rsidP="00CD22FA">
      <w:r>
        <w:t>42         12.98400                  0.151                  0.013</w:t>
      </w:r>
    </w:p>
    <w:p w14:paraId="0C4FD39B" w14:textId="77777777" w:rsidR="00CD22FA" w:rsidRDefault="00CD22FA" w:rsidP="00CD22FA">
      <w:r>
        <w:t>43         37.51700                  0.128                  0.010</w:t>
      </w:r>
    </w:p>
    <w:p w14:paraId="6D758B7E" w14:textId="77777777" w:rsidR="00CD22FA" w:rsidRDefault="00CD22FA" w:rsidP="00CD22FA">
      <w:r>
        <w:t>44         25.35400                  0.101                  0.008</w:t>
      </w:r>
    </w:p>
    <w:p w14:paraId="517544BA" w14:textId="77777777" w:rsidR="00CD22FA" w:rsidRDefault="00CD22FA" w:rsidP="00CD22FA">
      <w:r>
        <w:t>45         24.35200                  0.097                  0.008</w:t>
      </w:r>
    </w:p>
    <w:p w14:paraId="1ADA7967" w14:textId="77777777" w:rsidR="00CD22FA" w:rsidRDefault="00CD22FA" w:rsidP="00CD22FA">
      <w:r>
        <w:t>46         47.66500                  0.098                  0.008</w:t>
      </w:r>
    </w:p>
    <w:p w14:paraId="4A701220" w14:textId="77777777" w:rsidR="00CD22FA" w:rsidRDefault="00CD22FA" w:rsidP="00CD22FA">
      <w:r>
        <w:t>47         17.23000                  0.080                  0.007</w:t>
      </w:r>
    </w:p>
    <w:p w14:paraId="487427D2" w14:textId="77777777" w:rsidR="00CD22FA" w:rsidRDefault="00CD22FA" w:rsidP="00CD22FA">
      <w:r>
        <w:t>48         16.02300                  0.083                  0.007</w:t>
      </w:r>
    </w:p>
    <w:p w14:paraId="2B288718" w14:textId="77777777" w:rsidR="00CD22FA" w:rsidRDefault="00CD22FA" w:rsidP="00CD22FA">
      <w:r>
        <w:t>49         15.42200                  0.091                  0.009</w:t>
      </w:r>
    </w:p>
    <w:p w14:paraId="4CD37B76" w14:textId="77777777" w:rsidR="00CD22FA" w:rsidRDefault="00CD22FA" w:rsidP="00CD22FA">
      <w:r>
        <w:t>50          7.22600                  0.087                  0.008</w:t>
      </w:r>
    </w:p>
    <w:p w14:paraId="68342C3D" w14:textId="77777777" w:rsidR="00CD22FA" w:rsidRDefault="00CD22FA" w:rsidP="00CD22FA">
      <w:r>
        <w:t>51         14.78600                  0.089                  0.009</w:t>
      </w:r>
    </w:p>
    <w:p w14:paraId="34922037" w14:textId="77777777" w:rsidR="00CD22FA" w:rsidRDefault="00CD22FA" w:rsidP="00CD22FA">
      <w:r>
        <w:t>52          8.35300                  0.090                  0.009</w:t>
      </w:r>
    </w:p>
    <w:p w14:paraId="64EAA1B7" w14:textId="77777777" w:rsidR="00CD22FA" w:rsidRDefault="00CD22FA" w:rsidP="00CD22FA">
      <w:r>
        <w:t>53         16.51700                  0.093                  0.010</w:t>
      </w:r>
    </w:p>
    <w:p w14:paraId="184ACB1D" w14:textId="77777777" w:rsidR="00CD22FA" w:rsidRDefault="00CD22FA" w:rsidP="00CD22FA">
      <w:r>
        <w:t>54          8.83600                  0.097                  0.010</w:t>
      </w:r>
    </w:p>
    <w:p w14:paraId="085EE504" w14:textId="77777777" w:rsidR="00CD22FA" w:rsidRDefault="00CD22FA" w:rsidP="00CD22FA">
      <w:r>
        <w:t>55          9.29800                  0.091                  0.009</w:t>
      </w:r>
    </w:p>
    <w:p w14:paraId="3B8476E3" w14:textId="77777777" w:rsidR="00CD22FA" w:rsidRDefault="00CD22FA" w:rsidP="00CD22FA">
      <w:r>
        <w:t>56          8.62000                  0.071                  0.007</w:t>
      </w:r>
    </w:p>
    <w:p w14:paraId="63D1B14A" w14:textId="77777777" w:rsidR="00CD22FA" w:rsidRDefault="00CD22FA" w:rsidP="00CD22FA">
      <w:r>
        <w:t>57          4.25000                  0.134                  0.013</w:t>
      </w:r>
    </w:p>
    <w:p w14:paraId="7E8B4104" w14:textId="77777777" w:rsidR="00CD22FA" w:rsidRDefault="00CD22FA" w:rsidP="00CD22FA">
      <w:r>
        <w:t>58          4.24300                  0.130                  0.014</w:t>
      </w:r>
    </w:p>
    <w:p w14:paraId="3F4A2E30" w14:textId="77777777" w:rsidR="00CD22FA" w:rsidRDefault="00CD22FA" w:rsidP="00CD22FA">
      <w:r>
        <w:t>59          3.84200                  0.073                  0.008</w:t>
      </w:r>
    </w:p>
    <w:p w14:paraId="1BDACB78" w14:textId="77777777" w:rsidR="00CD22FA" w:rsidRDefault="00CD22FA" w:rsidP="00CD22FA">
      <w:r>
        <w:t>60          1.79500                  0.104                  0.010</w:t>
      </w:r>
    </w:p>
    <w:p w14:paraId="33BC80E1" w14:textId="77777777" w:rsidR="00CD22FA" w:rsidRDefault="00CD22FA" w:rsidP="00CD22FA">
      <w:r>
        <w:t>61          6.58800                  0.138                  0.016</w:t>
      </w:r>
    </w:p>
    <w:p w14:paraId="61A8F9C0" w14:textId="77777777" w:rsidR="00CD22FA" w:rsidRDefault="00CD22FA" w:rsidP="00CD22FA">
      <w:r>
        <w:t>62          5.84000                  0.134                  0.015</w:t>
      </w:r>
    </w:p>
    <w:p w14:paraId="2A821591" w14:textId="77777777" w:rsidR="00CD22FA" w:rsidRDefault="00CD22FA" w:rsidP="00CD22FA">
      <w:r>
        <w:t xml:space="preserve">   </w:t>
      </w:r>
      <w:proofErr w:type="spellStart"/>
      <w:proofErr w:type="gramStart"/>
      <w:r>
        <w:t>Return.on.Capital..</w:t>
      </w:r>
      <w:proofErr w:type="gramEnd"/>
      <w:r>
        <w:t>ROIC</w:t>
      </w:r>
      <w:proofErr w:type="spellEnd"/>
      <w:r>
        <w:t xml:space="preserve">. </w:t>
      </w:r>
      <w:proofErr w:type="spellStart"/>
      <w:proofErr w:type="gramStart"/>
      <w:r>
        <w:t>Log.Total.Assets</w:t>
      </w:r>
      <w:proofErr w:type="spellEnd"/>
      <w:proofErr w:type="gramEnd"/>
      <w:r>
        <w:t xml:space="preserve"> </w:t>
      </w:r>
      <w:proofErr w:type="spellStart"/>
      <w:r>
        <w:t>Log.Currency.in.Circulation</w:t>
      </w:r>
      <w:proofErr w:type="spellEnd"/>
      <w:r>
        <w:t>....</w:t>
      </w:r>
      <w:proofErr w:type="spellStart"/>
      <w:r>
        <w:t>Bil</w:t>
      </w:r>
      <w:proofErr w:type="spellEnd"/>
      <w:r>
        <w:t>.</w:t>
      </w:r>
    </w:p>
    <w:p w14:paraId="5B8214D8" w14:textId="77777777" w:rsidR="00CD22FA" w:rsidRDefault="00CD22FA" w:rsidP="00CD22FA">
      <w:r>
        <w:t>1                     0.017         13.49503                            6.516891</w:t>
      </w:r>
    </w:p>
    <w:p w14:paraId="28669303" w14:textId="77777777" w:rsidR="00CD22FA" w:rsidRDefault="00CD22FA" w:rsidP="00CD22FA">
      <w:r>
        <w:t>2                     0.016         13.54082                            6.573947</w:t>
      </w:r>
    </w:p>
    <w:p w14:paraId="0222AD30" w14:textId="77777777" w:rsidR="00CD22FA" w:rsidRDefault="00CD22FA" w:rsidP="00CD22FA">
      <w:r>
        <w:t>3                     0.017         13.60352                            6.624590</w:t>
      </w:r>
    </w:p>
    <w:p w14:paraId="075ACEC7" w14:textId="77777777" w:rsidR="00CD22FA" w:rsidRDefault="00CD22FA" w:rsidP="00CD22FA">
      <w:r>
        <w:t>4                     0.018         13.64122                            6.663562</w:t>
      </w:r>
    </w:p>
    <w:p w14:paraId="41BB4E95" w14:textId="77777777" w:rsidR="00CD22FA" w:rsidRDefault="00CD22FA" w:rsidP="00CD22FA">
      <w:r>
        <w:t>5                     0.017         13.66789                            6.696201</w:t>
      </w:r>
    </w:p>
    <w:p w14:paraId="49C293FE" w14:textId="77777777" w:rsidR="00CD22FA" w:rsidRDefault="00CD22FA" w:rsidP="00CD22FA">
      <w:r>
        <w:t>6                     0.015         13.69423                            6.709663</w:t>
      </w:r>
    </w:p>
    <w:p w14:paraId="48B45B14" w14:textId="77777777" w:rsidR="00CD22FA" w:rsidRDefault="00CD22FA" w:rsidP="00CD22FA">
      <w:r>
        <w:t>7                     0.008         14.61425                            6.777514</w:t>
      </w:r>
    </w:p>
    <w:p w14:paraId="4A16E602" w14:textId="77777777" w:rsidR="00CD22FA" w:rsidRDefault="00CD22FA" w:rsidP="00CD22FA">
      <w:r>
        <w:t>8                     0.011         14.61267                            6.829053</w:t>
      </w:r>
    </w:p>
    <w:p w14:paraId="6B82A919" w14:textId="77777777" w:rsidR="00CD22FA" w:rsidRDefault="00CD22FA" w:rsidP="00CD22FA">
      <w:r>
        <w:t>9                     0.014         14.68793                            6.886930</w:t>
      </w:r>
    </w:p>
    <w:p w14:paraId="0E9E2423" w14:textId="77777777" w:rsidR="00CD22FA" w:rsidRDefault="00CD22FA" w:rsidP="00CD22FA">
      <w:r>
        <w:t>10                    0.017         14.87723                            6.972049</w:t>
      </w:r>
    </w:p>
    <w:p w14:paraId="63DD1686" w14:textId="77777777" w:rsidR="00CD22FA" w:rsidRDefault="00CD22FA" w:rsidP="00CD22FA">
      <w:r>
        <w:t>11                    0.019         14.88062                            7.053322</w:t>
      </w:r>
    </w:p>
    <w:p w14:paraId="33B5FB48" w14:textId="77777777" w:rsidR="00CD22FA" w:rsidRDefault="00CD22FA" w:rsidP="00CD22FA">
      <w:r>
        <w:t>12                    0.016         15.19975                            7.115002</w:t>
      </w:r>
    </w:p>
    <w:p w14:paraId="6775C282" w14:textId="77777777" w:rsidR="00CD22FA" w:rsidRDefault="00CD22FA" w:rsidP="00CD22FA">
      <w:r>
        <w:t>13                    0.015         15.31890                            7.190449</w:t>
      </w:r>
    </w:p>
    <w:p w14:paraId="2BB3EEC3" w14:textId="77777777" w:rsidR="00CD22FA" w:rsidRDefault="00CD22FA" w:rsidP="00CD22FA">
      <w:r>
        <w:t>14                    0.013         15.31653                            7.254916</w:t>
      </w:r>
    </w:p>
    <w:p w14:paraId="30DB7A25" w14:textId="77777777" w:rsidR="00CD22FA" w:rsidRDefault="00CD22FA" w:rsidP="00CD22FA">
      <w:r>
        <w:t>15                    0.009         15.31067                            7.312790</w:t>
      </w:r>
    </w:p>
    <w:p w14:paraId="6EE9A5F8" w14:textId="77777777" w:rsidR="00CD22FA" w:rsidRDefault="00CD22FA" w:rsidP="00CD22FA">
      <w:r>
        <w:t>16                    0.015         15.30763                            7.380595</w:t>
      </w:r>
    </w:p>
    <w:p w14:paraId="149114B5" w14:textId="77777777" w:rsidR="00CD22FA" w:rsidRDefault="00CD22FA" w:rsidP="00CD22FA">
      <w:r>
        <w:t>17                    0.014         15.22248                            7.442430</w:t>
      </w:r>
    </w:p>
    <w:p w14:paraId="1CD40FBD" w14:textId="77777777" w:rsidR="00CD22FA" w:rsidRDefault="00CD22FA" w:rsidP="00CD22FA">
      <w:r>
        <w:t>18                    0.013         15.23038                            7.492348</w:t>
      </w:r>
    </w:p>
    <w:p w14:paraId="0E6C910B" w14:textId="77777777" w:rsidR="00CD22FA" w:rsidRDefault="00CD22FA" w:rsidP="00CD22FA">
      <w:r>
        <w:t>19                    0.011         15.80599                            7.635558</w:t>
      </w:r>
    </w:p>
    <w:p w14:paraId="7604FC21" w14:textId="77777777" w:rsidR="00CD22FA" w:rsidRDefault="00CD22FA" w:rsidP="00CD22FA">
      <w:r>
        <w:t>20                    0.017         15.98158                            7.707004</w:t>
      </w:r>
    </w:p>
    <w:p w14:paraId="3849737A" w14:textId="77777777" w:rsidR="00CD22FA" w:rsidRDefault="00CD22FA" w:rsidP="00CD22FA">
      <w:r>
        <w:t>21                    0.013         13.49503                            6.516891</w:t>
      </w:r>
    </w:p>
    <w:p w14:paraId="74DFE1F7" w14:textId="77777777" w:rsidR="00CD22FA" w:rsidRDefault="00CD22FA" w:rsidP="00CD22FA">
      <w:r>
        <w:t>22                    0.015         13.54082                            6.573947</w:t>
      </w:r>
    </w:p>
    <w:p w14:paraId="4BECA7FB" w14:textId="77777777" w:rsidR="00CD22FA" w:rsidRDefault="00CD22FA" w:rsidP="00CD22FA">
      <w:r>
        <w:t>23                    0.016         13.60352                            6.624590</w:t>
      </w:r>
    </w:p>
    <w:p w14:paraId="50F52DB6" w14:textId="77777777" w:rsidR="00CD22FA" w:rsidRDefault="00CD22FA" w:rsidP="00CD22FA">
      <w:r>
        <w:t>24                    0.015         13.64122                            6.663562</w:t>
      </w:r>
    </w:p>
    <w:p w14:paraId="68E77DAD" w14:textId="77777777" w:rsidR="00CD22FA" w:rsidRDefault="00CD22FA" w:rsidP="00CD22FA">
      <w:r>
        <w:t>25                    0.018         13.66789                            6.696201</w:t>
      </w:r>
    </w:p>
    <w:p w14:paraId="13CD3888" w14:textId="77777777" w:rsidR="00CD22FA" w:rsidRDefault="00CD22FA" w:rsidP="00CD22FA">
      <w:r>
        <w:t>26                    0.011         13.69423                            6.709663</w:t>
      </w:r>
    </w:p>
    <w:p w14:paraId="42FE7559" w14:textId="77777777" w:rsidR="00CD22FA" w:rsidRDefault="00CD22FA" w:rsidP="00CD22FA">
      <w:r>
        <w:t>27                   -0.003         14.61425                            6.777514</w:t>
      </w:r>
    </w:p>
    <w:p w14:paraId="36E8BD29" w14:textId="77777777" w:rsidR="00CD22FA" w:rsidRDefault="00CD22FA" w:rsidP="00CD22FA">
      <w:r>
        <w:t>28                   -0.016         14.61267                            6.829053</w:t>
      </w:r>
    </w:p>
    <w:p w14:paraId="19ADA1F7" w14:textId="77777777" w:rsidR="00CD22FA" w:rsidRDefault="00CD22FA" w:rsidP="00CD22FA">
      <w:r>
        <w:t>29                   -0.003         14.68793                            6.886930</w:t>
      </w:r>
    </w:p>
    <w:p w14:paraId="352B52EE" w14:textId="77777777" w:rsidR="00CD22FA" w:rsidRDefault="00CD22FA" w:rsidP="00CD22FA">
      <w:r>
        <w:t>30                    0.012         14.87723                            6.972049</w:t>
      </w:r>
    </w:p>
    <w:p w14:paraId="5A1931E7" w14:textId="77777777" w:rsidR="00CD22FA" w:rsidRDefault="00CD22FA" w:rsidP="00CD22FA">
      <w:r>
        <w:t>31                    0.008         14.88062                            7.053322</w:t>
      </w:r>
    </w:p>
    <w:p w14:paraId="139C42A9" w14:textId="77777777" w:rsidR="00CD22FA" w:rsidRDefault="00CD22FA" w:rsidP="00CD22FA">
      <w:r>
        <w:t>32                    0.010         15.19975                            7.115002</w:t>
      </w:r>
    </w:p>
    <w:p w14:paraId="6CB61BC4" w14:textId="77777777" w:rsidR="00CD22FA" w:rsidRDefault="00CD22FA" w:rsidP="00CD22FA">
      <w:r>
        <w:t>33                    0.014         15.31890                            7.190449</w:t>
      </w:r>
    </w:p>
    <w:p w14:paraId="21542E42" w14:textId="77777777" w:rsidR="00CD22FA" w:rsidRDefault="00CD22FA" w:rsidP="00CD22FA">
      <w:r>
        <w:t>34                    0.012         15.31653                            7.254916</w:t>
      </w:r>
    </w:p>
    <w:p w14:paraId="357F5DCA" w14:textId="77777777" w:rsidR="00CD22FA" w:rsidRDefault="00CD22FA" w:rsidP="00CD22FA">
      <w:r>
        <w:t>35                    0.016         15.31067                            7.312790</w:t>
      </w:r>
    </w:p>
    <w:p w14:paraId="723DD09E" w14:textId="77777777" w:rsidR="00CD22FA" w:rsidRDefault="00CD22FA" w:rsidP="00CD22FA">
      <w:r>
        <w:t>36                    0.016         15.30763                            7.380595</w:t>
      </w:r>
    </w:p>
    <w:p w14:paraId="48792D1E" w14:textId="77777777" w:rsidR="00CD22FA" w:rsidRDefault="00CD22FA" w:rsidP="00CD22FA">
      <w:r>
        <w:t>37                    0.015         15.22248                            7.442430</w:t>
      </w:r>
    </w:p>
    <w:p w14:paraId="6BC4AB24" w14:textId="77777777" w:rsidR="00CD22FA" w:rsidRDefault="00CD22FA" w:rsidP="00CD22FA">
      <w:r>
        <w:t>38                    0.015         15.23038                            7.492348</w:t>
      </w:r>
    </w:p>
    <w:p w14:paraId="72E67CB6" w14:textId="77777777" w:rsidR="00CD22FA" w:rsidRDefault="00CD22FA" w:rsidP="00CD22FA">
      <w:r>
        <w:t>39                    0.018         15.80599                            7.635558</w:t>
      </w:r>
    </w:p>
    <w:p w14:paraId="0F4B3D0B" w14:textId="77777777" w:rsidR="00CD22FA" w:rsidRDefault="00CD22FA" w:rsidP="00CD22FA">
      <w:r>
        <w:t>40                    0.027         15.98158                            7.707004</w:t>
      </w:r>
    </w:p>
    <w:p w14:paraId="54718A43" w14:textId="77777777" w:rsidR="00CD22FA" w:rsidRDefault="00CD22FA" w:rsidP="00CD22FA">
      <w:r>
        <w:t>41                    0.017         13.49503                            6.516891</w:t>
      </w:r>
    </w:p>
    <w:p w14:paraId="22D2202E" w14:textId="77777777" w:rsidR="00CD22FA" w:rsidRDefault="00CD22FA" w:rsidP="00CD22FA">
      <w:r>
        <w:t>42                    0.015         13.54082                            6.573947</w:t>
      </w:r>
    </w:p>
    <w:p w14:paraId="72295781" w14:textId="77777777" w:rsidR="00CD22FA" w:rsidRDefault="00CD22FA" w:rsidP="00CD22FA">
      <w:r>
        <w:t>43                    0.011         13.60352                            6.624590</w:t>
      </w:r>
    </w:p>
    <w:p w14:paraId="370EE50D" w14:textId="77777777" w:rsidR="00CD22FA" w:rsidRDefault="00CD22FA" w:rsidP="00CD22FA">
      <w:r>
        <w:t>44                    0.008         13.64122                            6.663562</w:t>
      </w:r>
    </w:p>
    <w:p w14:paraId="517600DC" w14:textId="77777777" w:rsidR="00CD22FA" w:rsidRDefault="00CD22FA" w:rsidP="00CD22FA">
      <w:r>
        <w:t>45                    0.008         13.66789                            6.696201</w:t>
      </w:r>
    </w:p>
    <w:p w14:paraId="370BC94B" w14:textId="77777777" w:rsidR="00CD22FA" w:rsidRDefault="00CD22FA" w:rsidP="00CD22FA">
      <w:r>
        <w:t>46                    0.009         13.69423                            6.709663</w:t>
      </w:r>
    </w:p>
    <w:p w14:paraId="5A362620" w14:textId="77777777" w:rsidR="00CD22FA" w:rsidRDefault="00CD22FA" w:rsidP="00CD22FA">
      <w:r>
        <w:t>47                    0.007         14.61425                            6.777514</w:t>
      </w:r>
    </w:p>
    <w:p w14:paraId="6A617855" w14:textId="77777777" w:rsidR="00CD22FA" w:rsidRDefault="00CD22FA" w:rsidP="00CD22FA">
      <w:r>
        <w:t>48                    0.008         14.61267                            6.829053</w:t>
      </w:r>
    </w:p>
    <w:p w14:paraId="3852457F" w14:textId="77777777" w:rsidR="00CD22FA" w:rsidRDefault="00CD22FA" w:rsidP="00CD22FA">
      <w:r>
        <w:t>49                    0.010         14.68793                            6.886930</w:t>
      </w:r>
    </w:p>
    <w:p w14:paraId="4740F333" w14:textId="77777777" w:rsidR="00CD22FA" w:rsidRDefault="00CD22FA" w:rsidP="00CD22FA">
      <w:r>
        <w:t>50                    0.010         14.87723                            6.972049</w:t>
      </w:r>
    </w:p>
    <w:p w14:paraId="21BED21B" w14:textId="77777777" w:rsidR="00CD22FA" w:rsidRDefault="00CD22FA" w:rsidP="00CD22FA">
      <w:r>
        <w:t>51                    0.010         14.88062                            7.053322</w:t>
      </w:r>
    </w:p>
    <w:p w14:paraId="308F22D6" w14:textId="77777777" w:rsidR="00CD22FA" w:rsidRDefault="00CD22FA" w:rsidP="00CD22FA">
      <w:r>
        <w:t>52                    0.011         15.19975                            7.115002</w:t>
      </w:r>
    </w:p>
    <w:p w14:paraId="7E383B16" w14:textId="77777777" w:rsidR="00CD22FA" w:rsidRDefault="00CD22FA" w:rsidP="00CD22FA">
      <w:r>
        <w:t>53                    0.012         15.31890                            7.190449</w:t>
      </w:r>
    </w:p>
    <w:p w14:paraId="4E3FC8E8" w14:textId="77777777" w:rsidR="00CD22FA" w:rsidRDefault="00CD22FA" w:rsidP="00CD22FA">
      <w:r>
        <w:t>54                    0.012         15.31653                            7.254916</w:t>
      </w:r>
    </w:p>
    <w:p w14:paraId="000B4753" w14:textId="77777777" w:rsidR="00CD22FA" w:rsidRDefault="00CD22FA" w:rsidP="00CD22FA">
      <w:r>
        <w:t>55                    0.012         15.31067                            7.312790</w:t>
      </w:r>
    </w:p>
    <w:p w14:paraId="4BBBE2DD" w14:textId="77777777" w:rsidR="00CD22FA" w:rsidRDefault="00CD22FA" w:rsidP="00CD22FA">
      <w:r>
        <w:t>56                    0.011         15.30763                            7.380595</w:t>
      </w:r>
    </w:p>
    <w:p w14:paraId="01FB1C78" w14:textId="77777777" w:rsidR="00CD22FA" w:rsidRDefault="00CD22FA" w:rsidP="00CD22FA">
      <w:r>
        <w:t>57                    0.016         15.22248                            7.442430</w:t>
      </w:r>
    </w:p>
    <w:p w14:paraId="197FE317" w14:textId="77777777" w:rsidR="00CD22FA" w:rsidRDefault="00CD22FA" w:rsidP="00CD22FA">
      <w:r>
        <w:t>58                    0.017         15.23038                            7.492348</w:t>
      </w:r>
    </w:p>
    <w:p w14:paraId="5A37A560" w14:textId="77777777" w:rsidR="00CD22FA" w:rsidRDefault="00CD22FA" w:rsidP="00CD22FA">
      <w:r>
        <w:t>59                    0.010         15.80599                            7.635558</w:t>
      </w:r>
    </w:p>
    <w:p w14:paraId="23D03150" w14:textId="77777777" w:rsidR="00CD22FA" w:rsidRDefault="00CD22FA" w:rsidP="00CD22FA">
      <w:r>
        <w:t>60                    0.016         15.98158                            7.707004</w:t>
      </w:r>
    </w:p>
    <w:p w14:paraId="050090F3" w14:textId="77777777" w:rsidR="00CD22FA" w:rsidRDefault="00CD22FA" w:rsidP="00CD22FA">
      <w:r>
        <w:t>61                    0.022         13.49503                            6.516891</w:t>
      </w:r>
    </w:p>
    <w:p w14:paraId="01C56750" w14:textId="77777777" w:rsidR="00CD22FA" w:rsidRDefault="00CD22FA" w:rsidP="00CD22FA">
      <w:r>
        <w:t>62                    0.020         13.54082                            6.573947</w:t>
      </w:r>
    </w:p>
    <w:p w14:paraId="0D1921E9" w14:textId="77777777" w:rsidR="00CD22FA" w:rsidRDefault="00CD22FA" w:rsidP="00CD22FA">
      <w:r>
        <w:t xml:space="preserve">   </w:t>
      </w:r>
      <w:proofErr w:type="spellStart"/>
      <w:proofErr w:type="gramStart"/>
      <w:r>
        <w:t>Effective.Federal.Funds.Rate</w:t>
      </w:r>
      <w:proofErr w:type="spellEnd"/>
      <w:proofErr w:type="gramEnd"/>
      <w:r>
        <w:t xml:space="preserve">.... </w:t>
      </w:r>
      <w:proofErr w:type="spellStart"/>
      <w:r>
        <w:t>Loss.Function</w:t>
      </w:r>
      <w:proofErr w:type="spellEnd"/>
      <w:r>
        <w:t xml:space="preserve"> </w:t>
      </w:r>
      <w:proofErr w:type="spellStart"/>
      <w:r>
        <w:t>Net.Income</w:t>
      </w:r>
      <w:proofErr w:type="spellEnd"/>
      <w:r>
        <w:t xml:space="preserve"> </w:t>
      </w:r>
      <w:proofErr w:type="spellStart"/>
      <w:proofErr w:type="gramStart"/>
      <w:r>
        <w:t>Net.Income.Growth</w:t>
      </w:r>
      <w:proofErr w:type="spellEnd"/>
      <w:proofErr w:type="gramEnd"/>
    </w:p>
    <w:p w14:paraId="1836A3D1" w14:textId="77777777" w:rsidR="00CD22FA" w:rsidRDefault="00CD22FA" w:rsidP="00CD22FA">
      <w:r>
        <w:t>1                        1.23838710   -4.</w:t>
      </w:r>
      <w:proofErr w:type="gramStart"/>
      <w:r>
        <w:t>05336010  147871000</w:t>
      </w:r>
      <w:proofErr w:type="gramEnd"/>
      <w:r>
        <w:t xml:space="preserve">        0.29214000</w:t>
      </w:r>
    </w:p>
    <w:p w14:paraId="03374DEE" w14:textId="77777777" w:rsidR="00CD22FA" w:rsidRDefault="00CD22FA" w:rsidP="00CD22FA">
      <w:r>
        <w:t>2                        0.98419355   -3.</w:t>
      </w:r>
      <w:proofErr w:type="gramStart"/>
      <w:r>
        <w:t>02071964  158360000</w:t>
      </w:r>
      <w:proofErr w:type="gramEnd"/>
      <w:r>
        <w:t xml:space="preserve">        0.07093000</w:t>
      </w:r>
    </w:p>
    <w:p w14:paraId="7BB552DA" w14:textId="77777777" w:rsidR="00CD22FA" w:rsidRDefault="00CD22FA" w:rsidP="00CD22FA">
      <w:r>
        <w:t>3                        2.15612903   -1.</w:t>
      </w:r>
      <w:proofErr w:type="gramStart"/>
      <w:r>
        <w:t>95569616  179023000</w:t>
      </w:r>
      <w:proofErr w:type="gramEnd"/>
      <w:r>
        <w:t xml:space="preserve">        0.13048000</w:t>
      </w:r>
    </w:p>
    <w:p w14:paraId="76385DE8" w14:textId="77777777" w:rsidR="00CD22FA" w:rsidRDefault="00CD22FA" w:rsidP="00CD22FA">
      <w:r>
        <w:t>4                        4.15709677   -0.</w:t>
      </w:r>
      <w:proofErr w:type="gramStart"/>
      <w:r>
        <w:t>73140156  201505000</w:t>
      </w:r>
      <w:proofErr w:type="gramEnd"/>
      <w:r>
        <w:t xml:space="preserve">        0.12558000</w:t>
      </w:r>
    </w:p>
    <w:p w14:paraId="6B778B62" w14:textId="77777777" w:rsidR="00CD22FA" w:rsidRDefault="00CD22FA" w:rsidP="00CD22FA">
      <w:r>
        <w:t>5                        5.23806452   -0.</w:t>
      </w:r>
      <w:proofErr w:type="gramStart"/>
      <w:r>
        <w:t>06030976  212977000</w:t>
      </w:r>
      <w:proofErr w:type="gramEnd"/>
      <w:r>
        <w:t xml:space="preserve">        0.05693000</w:t>
      </w:r>
    </w:p>
    <w:p w14:paraId="642B236A" w14:textId="77777777" w:rsidR="00CD22FA" w:rsidRDefault="00CD22FA" w:rsidP="00CD22FA">
      <w:r>
        <w:t>6                        4.24451613   -0.</w:t>
      </w:r>
      <w:proofErr w:type="gramStart"/>
      <w:r>
        <w:t>83637236  217664000</w:t>
      </w:r>
      <w:proofErr w:type="gramEnd"/>
      <w:r>
        <w:t xml:space="preserve">        0.02201000</w:t>
      </w:r>
    </w:p>
    <w:p w14:paraId="65FA7A3D" w14:textId="77777777" w:rsidR="00CD22FA" w:rsidRDefault="00CD22FA" w:rsidP="00CD22FA">
      <w:r>
        <w:t xml:space="preserve">7                        </w:t>
      </w:r>
      <w:proofErr w:type="gramStart"/>
      <w:r>
        <w:t>0.15516129  -</w:t>
      </w:r>
      <w:proofErr w:type="gramEnd"/>
      <w:r>
        <w:t>11.63450485  153232000       -0.29602000</w:t>
      </w:r>
    </w:p>
    <w:p w14:paraId="5530631B" w14:textId="77777777" w:rsidR="00CD22FA" w:rsidRDefault="00CD22FA" w:rsidP="00CD22FA">
      <w:r>
        <w:t xml:space="preserve">8                        </w:t>
      </w:r>
      <w:proofErr w:type="gramStart"/>
      <w:r>
        <w:t>0.11806452  -</w:t>
      </w:r>
      <w:proofErr w:type="gramEnd"/>
      <w:r>
        <w:t>35.05002555  200578000        0.30898000</w:t>
      </w:r>
    </w:p>
    <w:p w14:paraId="3C56E0B2" w14:textId="77777777" w:rsidR="00CD22FA" w:rsidRDefault="00CD22FA" w:rsidP="00CD22FA">
      <w:r>
        <w:t xml:space="preserve">9                        </w:t>
      </w:r>
      <w:proofErr w:type="gramStart"/>
      <w:r>
        <w:t>0.18322581  -</w:t>
      </w:r>
      <w:proofErr w:type="gramEnd"/>
      <w:r>
        <w:t>28.98190976  246754000        0.23021000</w:t>
      </w:r>
    </w:p>
    <w:p w14:paraId="6BF6D6FE" w14:textId="77777777" w:rsidR="00CD22FA" w:rsidRDefault="00CD22FA" w:rsidP="00CD22FA">
      <w:r>
        <w:t xml:space="preserve">10                       </w:t>
      </w:r>
      <w:proofErr w:type="gramStart"/>
      <w:r>
        <w:t>0.07161290  -</w:t>
      </w:r>
      <w:proofErr w:type="gramEnd"/>
      <w:r>
        <w:t>20.25058505  285875000        0.15854000</w:t>
      </w:r>
    </w:p>
    <w:p w14:paraId="77A2AF4D" w14:textId="77777777" w:rsidR="00CD22FA" w:rsidRDefault="00CD22FA" w:rsidP="00CD22FA">
      <w:r>
        <w:t xml:space="preserve">11                       </w:t>
      </w:r>
      <w:proofErr w:type="gramStart"/>
      <w:r>
        <w:t>0.16451613  -</w:t>
      </w:r>
      <w:proofErr w:type="gramEnd"/>
      <w:r>
        <w:t>15.30670522  351191000        0.22848000</w:t>
      </w:r>
    </w:p>
    <w:p w14:paraId="372C25DE" w14:textId="77777777" w:rsidR="00CD22FA" w:rsidRDefault="00CD22FA" w:rsidP="00CD22FA">
      <w:r>
        <w:t>12                       0.08516129   -7.</w:t>
      </w:r>
      <w:proofErr w:type="gramStart"/>
      <w:r>
        <w:t>40697020  316609000</w:t>
      </w:r>
      <w:proofErr w:type="gramEnd"/>
      <w:r>
        <w:t xml:space="preserve">       -0.09847000</w:t>
      </w:r>
    </w:p>
    <w:p w14:paraId="33B58A18" w14:textId="77777777" w:rsidR="00CD22FA" w:rsidRDefault="00CD22FA" w:rsidP="00CD22FA">
      <w:r>
        <w:t>13                       0.12258065   -2.</w:t>
      </w:r>
      <w:proofErr w:type="gramStart"/>
      <w:r>
        <w:t>84120576  292435000</w:t>
      </w:r>
      <w:proofErr w:type="gramEnd"/>
      <w:r>
        <w:t xml:space="preserve">       -0.07635000</w:t>
      </w:r>
    </w:p>
    <w:p w14:paraId="567F8964" w14:textId="77777777" w:rsidR="00CD22FA" w:rsidRDefault="00CD22FA" w:rsidP="00CD22FA">
      <w:r>
        <w:t>14                       0.24064516   -1.</w:t>
      </w:r>
      <w:proofErr w:type="gramStart"/>
      <w:r>
        <w:t>75917748  288565000</w:t>
      </w:r>
      <w:proofErr w:type="gramEnd"/>
      <w:r>
        <w:t xml:space="preserve">       -0.01323000</w:t>
      </w:r>
    </w:p>
    <w:p w14:paraId="75C6B6E3" w14:textId="77777777" w:rsidR="00CD22FA" w:rsidRDefault="00CD22FA" w:rsidP="00CD22FA">
      <w:r>
        <w:t>15                       0.54000000   -0.</w:t>
      </w:r>
      <w:proofErr w:type="gramStart"/>
      <w:r>
        <w:t>51944151  232668000</w:t>
      </w:r>
      <w:proofErr w:type="gramEnd"/>
      <w:r>
        <w:t xml:space="preserve">       -0.19371000</w:t>
      </w:r>
    </w:p>
    <w:p w14:paraId="63632271" w14:textId="77777777" w:rsidR="00CD22FA" w:rsidRDefault="00CD22FA" w:rsidP="00CD22FA">
      <w:r>
        <w:t>16                       1.30161290   -0.</w:t>
      </w:r>
      <w:proofErr w:type="gramStart"/>
      <w:r>
        <w:t>08797052  334644000</w:t>
      </w:r>
      <w:proofErr w:type="gramEnd"/>
      <w:r>
        <w:t xml:space="preserve">        0.43829000</w:t>
      </w:r>
    </w:p>
    <w:p w14:paraId="6D2D2C2E" w14:textId="77777777" w:rsidR="00CD22FA" w:rsidRDefault="00CD22FA" w:rsidP="00CD22FA">
      <w:r>
        <w:t xml:space="preserve">17                       2.27419355    </w:t>
      </w:r>
      <w:proofErr w:type="gramStart"/>
      <w:r>
        <w:t>0.01320947  445646000</w:t>
      </w:r>
      <w:proofErr w:type="gramEnd"/>
      <w:r>
        <w:t xml:space="preserve">        0.33170000</w:t>
      </w:r>
    </w:p>
    <w:p w14:paraId="7904C676" w14:textId="77777777" w:rsidR="00CD22FA" w:rsidRDefault="00CD22FA" w:rsidP="00CD22FA">
      <w:r>
        <w:t xml:space="preserve">18                       1.55096774    </w:t>
      </w:r>
      <w:proofErr w:type="gramStart"/>
      <w:r>
        <w:t>0.02877444  500758000</w:t>
      </w:r>
      <w:proofErr w:type="gramEnd"/>
      <w:r>
        <w:t xml:space="preserve">        0.12367000</w:t>
      </w:r>
    </w:p>
    <w:p w14:paraId="473E907B" w14:textId="77777777" w:rsidR="00CD22FA" w:rsidRDefault="00CD22FA" w:rsidP="00CD22FA">
      <w:r>
        <w:t>19                       0.09000000   -7.</w:t>
      </w:r>
      <w:proofErr w:type="gramStart"/>
      <w:r>
        <w:t>56021125  435030000</w:t>
      </w:r>
      <w:proofErr w:type="gramEnd"/>
      <w:r>
        <w:t xml:space="preserve">       -0.13126000</w:t>
      </w:r>
    </w:p>
    <w:p w14:paraId="4639A303" w14:textId="77777777" w:rsidR="00CD22FA" w:rsidRDefault="00CD22FA" w:rsidP="00CD22FA">
      <w:r>
        <w:t xml:space="preserve">20                       0.07967742    </w:t>
      </w:r>
      <w:proofErr w:type="gramStart"/>
      <w:r>
        <w:t>8.35828089  618121000</w:t>
      </w:r>
      <w:proofErr w:type="gramEnd"/>
      <w:r>
        <w:t xml:space="preserve">        0.42087000</w:t>
      </w:r>
    </w:p>
    <w:p w14:paraId="2C2F8C3F" w14:textId="77777777" w:rsidR="00CD22FA" w:rsidRDefault="00CD22FA" w:rsidP="00CD22FA">
      <w:r>
        <w:t>21                       1.23838710   -4.05336010   10355000        0.07495069</w:t>
      </w:r>
    </w:p>
    <w:p w14:paraId="372424C7" w14:textId="77777777" w:rsidR="00CD22FA" w:rsidRDefault="00CD22FA" w:rsidP="00CD22FA">
      <w:r>
        <w:t>22                       0.98419355   -3.02071964   12010000        0.15982617</w:t>
      </w:r>
    </w:p>
    <w:p w14:paraId="00A3C29C" w14:textId="77777777" w:rsidR="00CD22FA" w:rsidRDefault="00CD22FA" w:rsidP="00CD22FA">
      <w:r>
        <w:t>23                       2.15612903   -1.95569616   13101000        0.09084097</w:t>
      </w:r>
    </w:p>
    <w:p w14:paraId="256D85C2" w14:textId="77777777" w:rsidR="00CD22FA" w:rsidRDefault="00CD22FA" w:rsidP="00CD22FA">
      <w:r>
        <w:t>24                       4.15709677   -0.73140156   13728000        0.04785894</w:t>
      </w:r>
    </w:p>
    <w:p w14:paraId="75B127F6" w14:textId="77777777" w:rsidR="00CD22FA" w:rsidRDefault="00CD22FA" w:rsidP="00CD22FA">
      <w:r>
        <w:t>25                       5.23806452   -0.06030976   22128000        0.61188811</w:t>
      </w:r>
    </w:p>
    <w:p w14:paraId="2856EE75" w14:textId="77777777" w:rsidR="00CD22FA" w:rsidRDefault="00CD22FA" w:rsidP="00CD22FA">
      <w:r>
        <w:t>26                       4.24451613   -0.83637236   15153000       -0.31521150</w:t>
      </w:r>
    </w:p>
    <w:p w14:paraId="2A06D7E5" w14:textId="77777777" w:rsidR="00CD22FA" w:rsidRDefault="00CD22FA" w:rsidP="00CD22FA">
      <w:r>
        <w:t xml:space="preserve">27                       </w:t>
      </w:r>
      <w:proofErr w:type="gramStart"/>
      <w:r>
        <w:t>0.15516129  -</w:t>
      </w:r>
      <w:proofErr w:type="gramEnd"/>
      <w:r>
        <w:t>11.63450485   -3916000       -1.25843067</w:t>
      </w:r>
    </w:p>
    <w:p w14:paraId="63953A6A" w14:textId="77777777" w:rsidR="00CD22FA" w:rsidRDefault="00CD22FA" w:rsidP="00CD22FA">
      <w:r>
        <w:t xml:space="preserve">28                       </w:t>
      </w:r>
      <w:proofErr w:type="gramStart"/>
      <w:r>
        <w:t>0.11806452  -</w:t>
      </w:r>
      <w:proofErr w:type="gramEnd"/>
      <w:r>
        <w:t>35.05002555  -41789000        9.67134831</w:t>
      </w:r>
    </w:p>
    <w:p w14:paraId="6EEEE69F" w14:textId="77777777" w:rsidR="00CD22FA" w:rsidRDefault="00CD22FA" w:rsidP="00CD22FA">
      <w:r>
        <w:t xml:space="preserve">29                       </w:t>
      </w:r>
      <w:proofErr w:type="gramStart"/>
      <w:r>
        <w:t>0.18322581  -</w:t>
      </w:r>
      <w:proofErr w:type="gramEnd"/>
      <w:r>
        <w:t>28.98190976   -3989000       -0.90454426</w:t>
      </w:r>
    </w:p>
    <w:p w14:paraId="5E12541A" w14:textId="77777777" w:rsidR="00CD22FA" w:rsidRDefault="00CD22FA" w:rsidP="00CD22FA">
      <w:r>
        <w:t xml:space="preserve">30                       </w:t>
      </w:r>
      <w:proofErr w:type="gramStart"/>
      <w:r>
        <w:t>0.07161290  -</w:t>
      </w:r>
      <w:proofErr w:type="gramEnd"/>
      <w:r>
        <w:t>20.25058505   21093000       -6.28779143</w:t>
      </w:r>
    </w:p>
    <w:p w14:paraId="00314A7B" w14:textId="77777777" w:rsidR="00CD22FA" w:rsidRDefault="00CD22FA" w:rsidP="00CD22FA">
      <w:r>
        <w:t xml:space="preserve">31                       </w:t>
      </w:r>
      <w:proofErr w:type="gramStart"/>
      <w:r>
        <w:t>0.16451613  -</w:t>
      </w:r>
      <w:proofErr w:type="gramEnd"/>
      <w:r>
        <w:t>15.30670522   14435000       -0.31564974</w:t>
      </w:r>
    </w:p>
    <w:p w14:paraId="7E030CC6" w14:textId="77777777" w:rsidR="00CD22FA" w:rsidRDefault="00CD22FA" w:rsidP="00CD22FA">
      <w:r>
        <w:t>32                       0.08516129   -7.40697020   20018000        0.38676827</w:t>
      </w:r>
    </w:p>
    <w:p w14:paraId="560DFBB2" w14:textId="77777777" w:rsidR="00CD22FA" w:rsidRDefault="00CD22FA" w:rsidP="00CD22FA">
      <w:r>
        <w:t>33                       0.12258065   -2.84120576   38723000        0.93440903</w:t>
      </w:r>
    </w:p>
    <w:p w14:paraId="717DB5F3" w14:textId="77777777" w:rsidR="00CD22FA" w:rsidRDefault="00CD22FA" w:rsidP="00CD22FA">
      <w:r>
        <w:t>34                       0.24064516   -1.75917748   40847000        0.05485112</w:t>
      </w:r>
    </w:p>
    <w:p w14:paraId="7EBA26C1" w14:textId="77777777" w:rsidR="00CD22FA" w:rsidRDefault="00CD22FA" w:rsidP="00CD22FA">
      <w:r>
        <w:t>35                       0.54000000   -0.51944151   72100000        0.76512351</w:t>
      </w:r>
    </w:p>
    <w:p w14:paraId="466DC781" w14:textId="77777777" w:rsidR="00CD22FA" w:rsidRDefault="00CD22FA" w:rsidP="00CD22FA">
      <w:r>
        <w:t>36                       1.30161290   -0.08797052   73548000        0.02008322</w:t>
      </w:r>
    </w:p>
    <w:p w14:paraId="7C8B7068" w14:textId="77777777" w:rsidR="00CD22FA" w:rsidRDefault="00CD22FA" w:rsidP="00CD22FA">
      <w:r>
        <w:t xml:space="preserve">37                       2.27419355    </w:t>
      </w:r>
      <w:proofErr w:type="gramStart"/>
      <w:r>
        <w:t>0.01320947  121027000</w:t>
      </w:r>
      <w:proofErr w:type="gramEnd"/>
      <w:r>
        <w:t xml:space="preserve">        0.64555120</w:t>
      </w:r>
    </w:p>
    <w:p w14:paraId="0C64501A" w14:textId="77777777" w:rsidR="00CD22FA" w:rsidRDefault="00CD22FA" w:rsidP="00CD22FA">
      <w:r>
        <w:t xml:space="preserve">38                       1.55096774    </w:t>
      </w:r>
      <w:proofErr w:type="gramStart"/>
      <w:r>
        <w:t>0.02877444  161441000</w:t>
      </w:r>
      <w:proofErr w:type="gramEnd"/>
      <w:r>
        <w:t xml:space="preserve">        0.33392549</w:t>
      </w:r>
    </w:p>
    <w:p w14:paraId="7F61B4E8" w14:textId="77777777" w:rsidR="00CD22FA" w:rsidRDefault="00CD22FA" w:rsidP="00CD22FA">
      <w:r>
        <w:t>39                       0.09000000   -7.</w:t>
      </w:r>
      <w:proofErr w:type="gramStart"/>
      <w:r>
        <w:t>56021125  261988000</w:t>
      </w:r>
      <w:proofErr w:type="gramEnd"/>
      <w:r>
        <w:t xml:space="preserve">        0.62280957</w:t>
      </w:r>
    </w:p>
    <w:p w14:paraId="626622B6" w14:textId="77777777" w:rsidR="00CD22FA" w:rsidRDefault="00CD22FA" w:rsidP="00CD22FA">
      <w:r>
        <w:t xml:space="preserve">40                       0.07967742    </w:t>
      </w:r>
      <w:proofErr w:type="gramStart"/>
      <w:r>
        <w:t>8.35828089  376913000</w:t>
      </w:r>
      <w:proofErr w:type="gramEnd"/>
      <w:r>
        <w:t xml:space="preserve">        0.43866513</w:t>
      </w:r>
    </w:p>
    <w:p w14:paraId="034E98D5" w14:textId="77777777" w:rsidR="00CD22FA" w:rsidRDefault="00CD22FA" w:rsidP="00CD22FA">
      <w:r>
        <w:t>41                       1.23838710   -4.05336010    8904000        0.06801000</w:t>
      </w:r>
    </w:p>
    <w:p w14:paraId="7949C864" w14:textId="77777777" w:rsidR="00CD22FA" w:rsidRDefault="00CD22FA" w:rsidP="00CD22FA">
      <w:r>
        <w:t>42                       0.98419355   -3.02071964   10768000        0.20934000</w:t>
      </w:r>
    </w:p>
    <w:p w14:paraId="1E999A32" w14:textId="77777777" w:rsidR="00CD22FA" w:rsidRDefault="00CD22FA" w:rsidP="00CD22FA">
      <w:r>
        <w:t>43                       2.15612903   -1.95569616    9308000       -0.13559000</w:t>
      </w:r>
    </w:p>
    <w:p w14:paraId="05BD2FEF" w14:textId="77777777" w:rsidR="00CD22FA" w:rsidRDefault="00CD22FA" w:rsidP="00CD22FA">
      <w:r>
        <w:t>44                       4.15709677   -0.73140156    7376000       -0.20756000</w:t>
      </w:r>
    </w:p>
    <w:p w14:paraId="45E4870A" w14:textId="77777777" w:rsidR="00CD22FA" w:rsidRDefault="00CD22FA" w:rsidP="00CD22FA">
      <w:r>
        <w:t>45                       5.23806452   -0.06030976    7290000       -0.01166000</w:t>
      </w:r>
    </w:p>
    <w:p w14:paraId="6B1D72B5" w14:textId="77777777" w:rsidR="00CD22FA" w:rsidRDefault="00CD22FA" w:rsidP="00CD22FA">
      <w:r>
        <w:t>46                       4.24451613   -0.83637236    7937000        0.08875000</w:t>
      </w:r>
    </w:p>
    <w:p w14:paraId="63C66F0E" w14:textId="77777777" w:rsidR="00CD22FA" w:rsidRDefault="00CD22FA" w:rsidP="00CD22FA">
      <w:r>
        <w:t xml:space="preserve">47                       </w:t>
      </w:r>
      <w:proofErr w:type="gramStart"/>
      <w:r>
        <w:t>0.15516129  -</w:t>
      </w:r>
      <w:proofErr w:type="gramEnd"/>
      <w:r>
        <w:t>11.63450485    6744000       -0.15031000</w:t>
      </w:r>
    </w:p>
    <w:p w14:paraId="4E9F5C1A" w14:textId="77777777" w:rsidR="00CD22FA" w:rsidRDefault="00CD22FA" w:rsidP="00CD22FA">
      <w:r>
        <w:t xml:space="preserve">48                       </w:t>
      </w:r>
      <w:proofErr w:type="gramStart"/>
      <w:r>
        <w:t>0.11806452  -</w:t>
      </w:r>
      <w:proofErr w:type="gramEnd"/>
      <w:r>
        <w:t>35.05002555    7219000        0.07043000</w:t>
      </w:r>
    </w:p>
    <w:p w14:paraId="529D407D" w14:textId="77777777" w:rsidR="00CD22FA" w:rsidRDefault="00CD22FA" w:rsidP="00CD22FA">
      <w:r>
        <w:t xml:space="preserve">49                       </w:t>
      </w:r>
      <w:proofErr w:type="gramStart"/>
      <w:r>
        <w:t>0.18322581  -</w:t>
      </w:r>
      <w:proofErr w:type="gramEnd"/>
      <w:r>
        <w:t>28.98190976    8419000        0.16623000</w:t>
      </w:r>
    </w:p>
    <w:p w14:paraId="75BFDC97" w14:textId="77777777" w:rsidR="00CD22FA" w:rsidRDefault="00CD22FA" w:rsidP="00CD22FA">
      <w:r>
        <w:t xml:space="preserve">50                       </w:t>
      </w:r>
      <w:proofErr w:type="gramStart"/>
      <w:r>
        <w:t>0.07161290  -</w:t>
      </w:r>
      <w:proofErr w:type="gramEnd"/>
      <w:r>
        <w:t>20.25058505    8502000        0.00986000</w:t>
      </w:r>
    </w:p>
    <w:p w14:paraId="5C7E7D3F" w14:textId="77777777" w:rsidR="00CD22FA" w:rsidRDefault="00CD22FA" w:rsidP="00CD22FA">
      <w:r>
        <w:t xml:space="preserve">51                       </w:t>
      </w:r>
      <w:proofErr w:type="gramStart"/>
      <w:r>
        <w:t>0.16451613  -</w:t>
      </w:r>
      <w:proofErr w:type="gramEnd"/>
      <w:r>
        <w:t>15.30670522    8886000        0.04517000</w:t>
      </w:r>
    </w:p>
    <w:p w14:paraId="7B97C568" w14:textId="77777777" w:rsidR="00CD22FA" w:rsidRDefault="00CD22FA" w:rsidP="00CD22FA">
      <w:r>
        <w:t>52                       0.08516129   -7.40697020    9315000        0.04828000</w:t>
      </w:r>
    </w:p>
    <w:p w14:paraId="087D19BA" w14:textId="77777777" w:rsidR="00CD22FA" w:rsidRDefault="00CD22FA" w:rsidP="00CD22FA">
      <w:r>
        <w:t>53                       0.12258065   -2.84120576   10290000        0.10467000</w:t>
      </w:r>
    </w:p>
    <w:p w14:paraId="42509A42" w14:textId="77777777" w:rsidR="00CD22FA" w:rsidRDefault="00CD22FA" w:rsidP="00CD22FA">
      <w:r>
        <w:t>54                       0.24064516   -1.75917748   11017000        0.07065000</w:t>
      </w:r>
    </w:p>
    <w:p w14:paraId="293ABDD4" w14:textId="77777777" w:rsidR="00CD22FA" w:rsidRDefault="00CD22FA" w:rsidP="00CD22FA">
      <w:r>
        <w:t>55                       0.54000000   -0.51944151   10869000       -0.01343000</w:t>
      </w:r>
    </w:p>
    <w:p w14:paraId="4D913E6A" w14:textId="77777777" w:rsidR="00CD22FA" w:rsidRDefault="00CD22FA" w:rsidP="00CD22FA">
      <w:r>
        <w:t>56                       1.30161290   -0.08797052    9788000       -0.09946000</w:t>
      </w:r>
    </w:p>
    <w:p w14:paraId="58143E86" w14:textId="77777777" w:rsidR="00CD22FA" w:rsidRDefault="00CD22FA" w:rsidP="00CD22FA">
      <w:r>
        <w:t>57                       2.27419355    0.01320947   21748000        1.22190000</w:t>
      </w:r>
    </w:p>
    <w:p w14:paraId="1BAF889A" w14:textId="77777777" w:rsidR="00CD22FA" w:rsidRDefault="00CD22FA" w:rsidP="00CD22FA">
      <w:r>
        <w:t>58                       1.55096774    0.02877444   23721000        0.09072000</w:t>
      </w:r>
    </w:p>
    <w:p w14:paraId="38184154" w14:textId="77777777" w:rsidR="00CD22FA" w:rsidRDefault="00CD22FA" w:rsidP="00CD22FA">
      <w:r>
        <w:t>59                       0.09000000   -7.56021125   18394000       -0.22457000</w:t>
      </w:r>
    </w:p>
    <w:p w14:paraId="158F1500" w14:textId="77777777" w:rsidR="00CD22FA" w:rsidRDefault="00CD22FA" w:rsidP="00CD22FA">
      <w:r>
        <w:t>60                       0.07967742    8.35828089   27834000        0.51321000</w:t>
      </w:r>
    </w:p>
    <w:p w14:paraId="2D25608A" w14:textId="77777777" w:rsidR="00CD22FA" w:rsidRDefault="00CD22FA" w:rsidP="00CD22FA">
      <w:r>
        <w:t>61                       1.23838710   -4.05336010    9461000        0.00485000</w:t>
      </w:r>
    </w:p>
    <w:p w14:paraId="0DF5692D" w14:textId="77777777" w:rsidR="00CD22FA" w:rsidRDefault="00CD22FA" w:rsidP="00CD22FA">
      <w:r>
        <w:t>62                       0.98419355   -3.02071964    9513000        0.00550000</w:t>
      </w:r>
    </w:p>
    <w:p w14:paraId="1AD08B10" w14:textId="77777777" w:rsidR="00CD22FA" w:rsidRDefault="00CD22FA" w:rsidP="00CD22FA">
      <w:r>
        <w:t xml:space="preserve"> [ reached 'max' / </w:t>
      </w:r>
      <w:proofErr w:type="spellStart"/>
      <w:r>
        <w:t>getOption</w:t>
      </w:r>
      <w:proofErr w:type="spellEnd"/>
      <w:r>
        <w:t>("</w:t>
      </w:r>
      <w:proofErr w:type="spellStart"/>
      <w:r>
        <w:t>max.print</w:t>
      </w:r>
      <w:proofErr w:type="spellEnd"/>
      <w:r>
        <w:t xml:space="preserve">") -- omitted 338 </w:t>
      </w:r>
      <w:proofErr w:type="gramStart"/>
      <w:r>
        <w:t>rows ]</w:t>
      </w:r>
      <w:proofErr w:type="gramEnd"/>
    </w:p>
    <w:p w14:paraId="4D73A2A1" w14:textId="77777777" w:rsidR="00CD22FA" w:rsidRDefault="00CD22FA" w:rsidP="00CD22FA">
      <w:r>
        <w:t xml:space="preserve">&gt; </w:t>
      </w:r>
      <w:proofErr w:type="spellStart"/>
      <w:r>
        <w:t>pdata</w:t>
      </w:r>
      <w:proofErr w:type="spellEnd"/>
      <w:r>
        <w:t xml:space="preserve"> = </w:t>
      </w:r>
      <w:proofErr w:type="spellStart"/>
      <w:proofErr w:type="gramStart"/>
      <w:r>
        <w:t>pdata.frame</w:t>
      </w:r>
      <w:proofErr w:type="spellEnd"/>
      <w:proofErr w:type="gramEnd"/>
      <w:r>
        <w:t>(data, index = c("</w:t>
      </w:r>
      <w:proofErr w:type="spellStart"/>
      <w:r>
        <w:t>ID","Year</w:t>
      </w:r>
      <w:proofErr w:type="spellEnd"/>
      <w:r>
        <w:t>"))</w:t>
      </w:r>
    </w:p>
    <w:p w14:paraId="6832CEB5" w14:textId="77777777" w:rsidR="00CD22FA" w:rsidRDefault="00CD22FA" w:rsidP="00CD22FA">
      <w:r>
        <w:t xml:space="preserve">&gt; </w:t>
      </w:r>
    </w:p>
    <w:p w14:paraId="0030D5E4" w14:textId="77777777" w:rsidR="00CD22FA" w:rsidRDefault="00CD22FA" w:rsidP="00CD22FA">
      <w:r>
        <w:t>&gt; ###Pooled Method###</w:t>
      </w:r>
    </w:p>
    <w:p w14:paraId="6C8A4106" w14:textId="77777777" w:rsidR="00CD22FA" w:rsidRDefault="00CD22FA" w:rsidP="00CD22FA">
      <w:r>
        <w:t xml:space="preserve">&gt; </w:t>
      </w:r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Net </w:t>
      </w:r>
      <w:proofErr w:type="spellStart"/>
      <w:r>
        <w:t>Income~Log</w:t>
      </w:r>
      <w:proofErr w:type="spellEnd"/>
      <w:r>
        <w:t xml:space="preserve"> Total Assets + Effective Federal Funds Rate (%)+ Log Currency in Circulation ($ </w:t>
      </w:r>
      <w:proofErr w:type="spellStart"/>
      <w:r>
        <w:t>Bil</w:t>
      </w:r>
      <w:proofErr w:type="spellEnd"/>
      <w:r>
        <w:t>), data=</w:t>
      </w:r>
      <w:proofErr w:type="spellStart"/>
      <w:r>
        <w:t>pdata</w:t>
      </w:r>
      <w:proofErr w:type="spellEnd"/>
      <w:r>
        <w:t>, model = "pooling")</w:t>
      </w:r>
    </w:p>
    <w:p w14:paraId="0EED820A" w14:textId="77777777" w:rsidR="00CD22FA" w:rsidRDefault="00CD22FA" w:rsidP="00CD22FA">
      <w:r>
        <w:t>Error: unexpected symbol in "</w:t>
      </w:r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gramEnd"/>
      <w:r>
        <w:t>Net Income"</w:t>
      </w:r>
    </w:p>
    <w:p w14:paraId="48A26910" w14:textId="77777777" w:rsidR="00CD22FA" w:rsidRDefault="00CD22FA" w:rsidP="00CD22FA">
      <w:r>
        <w:t xml:space="preserve">&gt; </w:t>
      </w:r>
      <w:proofErr w:type="spellStart"/>
      <w:r>
        <w:t>setwd</w:t>
      </w:r>
      <w:proofErr w:type="spellEnd"/>
      <w:r>
        <w:t>("C://Users//HP//Desktop//Jupyter_practice//R")</w:t>
      </w:r>
    </w:p>
    <w:p w14:paraId="19A563D4" w14:textId="77777777" w:rsidR="00CD22FA" w:rsidRDefault="00CD22FA" w:rsidP="00CD22FA">
      <w:r>
        <w:t>&gt; a1&lt;</w:t>
      </w:r>
      <w:proofErr w:type="gramStart"/>
      <w:r>
        <w:t>-read.csv(</w:t>
      </w:r>
      <w:proofErr w:type="gramEnd"/>
      <w:r>
        <w:t>"C://Users//HP//Desktop//Jupyter_practice//R//bank new-2.csv")</w:t>
      </w:r>
    </w:p>
    <w:p w14:paraId="78F38DC2" w14:textId="77777777" w:rsidR="00CD22FA" w:rsidRDefault="00CD22FA" w:rsidP="00CD22FA">
      <w:r>
        <w:t>&gt; #data</w:t>
      </w:r>
    </w:p>
    <w:p w14:paraId="32925233" w14:textId="77777777" w:rsidR="00CD22FA" w:rsidRDefault="00CD22FA" w:rsidP="00CD22FA">
      <w:r>
        <w:t xml:space="preserve">&gt; </w:t>
      </w:r>
      <w:proofErr w:type="spellStart"/>
      <w:r>
        <w:t>pdata</w:t>
      </w:r>
      <w:proofErr w:type="spellEnd"/>
      <w:r>
        <w:t xml:space="preserve"> = </w:t>
      </w:r>
      <w:proofErr w:type="spellStart"/>
      <w:proofErr w:type="gramStart"/>
      <w:r>
        <w:t>pdata.frame</w:t>
      </w:r>
      <w:proofErr w:type="spellEnd"/>
      <w:proofErr w:type="gramEnd"/>
      <w:r>
        <w:t>(a1, index = c("</w:t>
      </w:r>
      <w:proofErr w:type="spellStart"/>
      <w:r>
        <w:t>ID","Year</w:t>
      </w:r>
      <w:proofErr w:type="spellEnd"/>
      <w:r>
        <w:t>"))</w:t>
      </w:r>
    </w:p>
    <w:p w14:paraId="326838C8" w14:textId="77777777" w:rsidR="00CD22FA" w:rsidRDefault="00CD22FA" w:rsidP="00CD22FA">
      <w:r>
        <w:t>&gt; ###Pooled Method###</w:t>
      </w:r>
    </w:p>
    <w:p w14:paraId="63572AB8" w14:textId="77777777" w:rsidR="00CD22FA" w:rsidRDefault="00CD22FA" w:rsidP="00CD22FA">
      <w:r>
        <w:t xml:space="preserve">&gt; </w:t>
      </w:r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ni~ta+ffr+cc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220EBB6C" w14:textId="77777777" w:rsidR="00CD22FA" w:rsidRDefault="00CD22FA" w:rsidP="00CD22FA">
      <w:r>
        <w:t>&gt; summary(</w:t>
      </w:r>
      <w:proofErr w:type="spellStart"/>
      <w:r>
        <w:t>pooledmethod</w:t>
      </w:r>
      <w:proofErr w:type="spellEnd"/>
      <w:r>
        <w:t>)</w:t>
      </w:r>
    </w:p>
    <w:p w14:paraId="2A38EB43" w14:textId="77777777" w:rsidR="00CD22FA" w:rsidRDefault="00CD22FA" w:rsidP="00CD22FA">
      <w:r>
        <w:t>Pooling Model</w:t>
      </w:r>
    </w:p>
    <w:p w14:paraId="64A638B0" w14:textId="77777777" w:rsidR="00CD22FA" w:rsidRDefault="00CD22FA" w:rsidP="00CD22FA"/>
    <w:p w14:paraId="57D99F7D" w14:textId="77777777" w:rsidR="00CD22FA" w:rsidRDefault="00CD22FA" w:rsidP="00CD22FA">
      <w:r>
        <w:t>Call:</w:t>
      </w:r>
    </w:p>
    <w:p w14:paraId="52C8594C" w14:textId="77777777" w:rsidR="00CD22FA" w:rsidRDefault="00CD22FA" w:rsidP="00CD22FA"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formula = </w:t>
      </w:r>
      <w:proofErr w:type="spellStart"/>
      <w:r>
        <w:t>ni</w:t>
      </w:r>
      <w:proofErr w:type="spellEnd"/>
      <w:r>
        <w:t xml:space="preserve"> ~ ta + </w:t>
      </w:r>
      <w:proofErr w:type="spellStart"/>
      <w:r>
        <w:t>ffr</w:t>
      </w:r>
      <w:proofErr w:type="spellEnd"/>
      <w:r>
        <w:t xml:space="preserve"> + cc, data = </w:t>
      </w:r>
      <w:proofErr w:type="spellStart"/>
      <w:r>
        <w:t>pdata</w:t>
      </w:r>
      <w:proofErr w:type="spellEnd"/>
      <w:r>
        <w:t>, model = "pooling")</w:t>
      </w:r>
    </w:p>
    <w:p w14:paraId="6B169F1C" w14:textId="77777777" w:rsidR="00CD22FA" w:rsidRDefault="00CD22FA" w:rsidP="00CD22FA"/>
    <w:p w14:paraId="5DE2E197" w14:textId="77777777" w:rsidR="00CD22FA" w:rsidRDefault="00CD22FA" w:rsidP="00CD22FA">
      <w:r>
        <w:t>Balanced Panel: n = 20, T = 20, N = 400</w:t>
      </w:r>
    </w:p>
    <w:p w14:paraId="63F557C3" w14:textId="77777777" w:rsidR="00CD22FA" w:rsidRDefault="00CD22FA" w:rsidP="00CD22FA"/>
    <w:p w14:paraId="5634C1FC" w14:textId="77777777" w:rsidR="00CD22FA" w:rsidRDefault="00CD22FA" w:rsidP="00CD22FA">
      <w:r>
        <w:t>Residuals:</w:t>
      </w:r>
    </w:p>
    <w:p w14:paraId="4102BAD6" w14:textId="77777777" w:rsidR="00CD22FA" w:rsidRDefault="00CD22FA" w:rsidP="00CD22FA">
      <w:r>
        <w:t xml:space="preserve">     Min.   1st Qu.    Median      Mean   3rd Qu.      Max. </w:t>
      </w:r>
    </w:p>
    <w:p w14:paraId="20C678DD" w14:textId="77777777" w:rsidR="00CD22FA" w:rsidRDefault="00CD22FA" w:rsidP="00CD22FA">
      <w:r>
        <w:t>-4.62e+09 -2.10e+09 -1.45e+</w:t>
      </w:r>
      <w:proofErr w:type="gramStart"/>
      <w:r>
        <w:t>09  0</w:t>
      </w:r>
      <w:proofErr w:type="gramEnd"/>
      <w:r>
        <w:t xml:space="preserve">.00e+00 -7.97e+08  4.32e+10 </w:t>
      </w:r>
    </w:p>
    <w:p w14:paraId="791776F2" w14:textId="77777777" w:rsidR="00CD22FA" w:rsidRDefault="00CD22FA" w:rsidP="00CD22FA"/>
    <w:p w14:paraId="143B18C1" w14:textId="77777777" w:rsidR="00CD22FA" w:rsidRDefault="00CD22FA" w:rsidP="00CD22FA">
      <w:r>
        <w:t>Coefficients:</w:t>
      </w:r>
    </w:p>
    <w:p w14:paraId="3A315AE3" w14:textId="77777777" w:rsidR="00CD22FA" w:rsidRDefault="00CD22FA" w:rsidP="00CD22FA">
      <w:r>
        <w:t xml:space="preserve">               </w:t>
      </w:r>
      <w:proofErr w:type="gramStart"/>
      <w:r>
        <w:t>Estimate  Std.</w:t>
      </w:r>
      <w:proofErr w:type="gramEnd"/>
      <w:r>
        <w:t xml:space="preserve"> Error t-value </w:t>
      </w:r>
      <w:proofErr w:type="spellStart"/>
      <w:r>
        <w:t>Pr</w:t>
      </w:r>
      <w:proofErr w:type="spellEnd"/>
      <w:r>
        <w:t xml:space="preserve">(&gt;|t|)  </w:t>
      </w:r>
    </w:p>
    <w:p w14:paraId="127887D7" w14:textId="77777777" w:rsidR="00CD22FA" w:rsidRDefault="00CD22FA" w:rsidP="00CD22FA">
      <w:r>
        <w:t>(Intercept) -1.4176e+</w:t>
      </w:r>
      <w:proofErr w:type="gramStart"/>
      <w:r>
        <w:t>10  7</w:t>
      </w:r>
      <w:proofErr w:type="gramEnd"/>
      <w:r>
        <w:t>.3910e+09 -1.9180  0.05583 .</w:t>
      </w:r>
    </w:p>
    <w:p w14:paraId="3500009F" w14:textId="77777777" w:rsidR="00CD22FA" w:rsidRDefault="00CD22FA" w:rsidP="00CD22FA">
      <w:r>
        <w:t>ta          -1.1053e+</w:t>
      </w:r>
      <w:proofErr w:type="gramStart"/>
      <w:r>
        <w:t>09  1</w:t>
      </w:r>
      <w:proofErr w:type="gramEnd"/>
      <w:r>
        <w:t xml:space="preserve">.7443e+09 -0.6336  0.52668  </w:t>
      </w:r>
    </w:p>
    <w:p w14:paraId="5C24B278" w14:textId="77777777" w:rsidR="00CD22FA" w:rsidRDefault="00CD22FA" w:rsidP="00CD22FA">
      <w:proofErr w:type="spellStart"/>
      <w:r>
        <w:t>ffr</w:t>
      </w:r>
      <w:proofErr w:type="spellEnd"/>
      <w:r>
        <w:t xml:space="preserve">          1.2403e+</w:t>
      </w:r>
      <w:proofErr w:type="gramStart"/>
      <w:r>
        <w:t>08  3</w:t>
      </w:r>
      <w:proofErr w:type="gramEnd"/>
      <w:r>
        <w:t xml:space="preserve">.3344e+08  0.3720  0.71010  </w:t>
      </w:r>
    </w:p>
    <w:p w14:paraId="06DF9637" w14:textId="77777777" w:rsidR="00CD22FA" w:rsidRDefault="00CD22FA" w:rsidP="00CD22FA">
      <w:r>
        <w:t>cc           4.5570e+</w:t>
      </w:r>
      <w:proofErr w:type="gramStart"/>
      <w:r>
        <w:t>09  3</w:t>
      </w:r>
      <w:proofErr w:type="gramEnd"/>
      <w:r>
        <w:t xml:space="preserve">.2345e+09  1.4089  0.15966  </w:t>
      </w:r>
    </w:p>
    <w:p w14:paraId="4A926FAE" w14:textId="77777777" w:rsidR="00CD22FA" w:rsidRDefault="00CD22FA" w:rsidP="00CD22FA">
      <w:r>
        <w:t>---</w:t>
      </w:r>
    </w:p>
    <w:p w14:paraId="6ED34CC9" w14:textId="77777777" w:rsidR="00CD22FA" w:rsidRDefault="00CD22FA" w:rsidP="00CD22FA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3B35AE69" w14:textId="77777777" w:rsidR="00CD22FA" w:rsidRDefault="00CD22FA" w:rsidP="00CD22FA"/>
    <w:p w14:paraId="1570C17F" w14:textId="77777777" w:rsidR="00CD22FA" w:rsidRDefault="00CD22FA" w:rsidP="00CD22FA">
      <w:r>
        <w:t>Total Sum of Squares:    1.3222e+22</w:t>
      </w:r>
    </w:p>
    <w:p w14:paraId="21BBE654" w14:textId="77777777" w:rsidR="00CD22FA" w:rsidRDefault="00CD22FA" w:rsidP="00CD22FA">
      <w:r>
        <w:t>Residual Sum of Squares: 1.2916e+22</w:t>
      </w:r>
    </w:p>
    <w:p w14:paraId="407FD90A" w14:textId="77777777" w:rsidR="00CD22FA" w:rsidRDefault="00CD22FA" w:rsidP="00CD22FA">
      <w:r>
        <w:t>R-Squared:      0.023202</w:t>
      </w:r>
    </w:p>
    <w:p w14:paraId="03B63B24" w14:textId="77777777" w:rsidR="00CD22FA" w:rsidRDefault="00CD22FA" w:rsidP="00CD22FA">
      <w:r>
        <w:t>Adj. R-Squared: 0.015802</w:t>
      </w:r>
    </w:p>
    <w:p w14:paraId="010773C7" w14:textId="77777777" w:rsidR="00CD22FA" w:rsidRDefault="00CD22FA" w:rsidP="00CD22FA">
      <w:r>
        <w:t>F-statistic: 3.13535 on 3 and 396 DF, p-value: 0.025467</w:t>
      </w:r>
    </w:p>
    <w:p w14:paraId="15F14667" w14:textId="77777777" w:rsidR="00CD22FA" w:rsidRDefault="00CD22FA" w:rsidP="00CD22FA">
      <w:r>
        <w:t xml:space="preserve">&gt; </w:t>
      </w:r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nig~ta+ffr+cc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64269E3B" w14:textId="77777777" w:rsidR="00CD22FA" w:rsidRDefault="00CD22FA" w:rsidP="00CD22FA">
      <w:r>
        <w:t>&gt; summary(</w:t>
      </w:r>
      <w:proofErr w:type="spellStart"/>
      <w:r>
        <w:t>pooledmethod</w:t>
      </w:r>
      <w:proofErr w:type="spellEnd"/>
      <w:r>
        <w:t>)</w:t>
      </w:r>
    </w:p>
    <w:p w14:paraId="38912758" w14:textId="77777777" w:rsidR="00CD22FA" w:rsidRDefault="00CD22FA" w:rsidP="00CD22FA">
      <w:r>
        <w:t>Pooling Model</w:t>
      </w:r>
    </w:p>
    <w:p w14:paraId="339F3E53" w14:textId="77777777" w:rsidR="00CD22FA" w:rsidRDefault="00CD22FA" w:rsidP="00CD22FA"/>
    <w:p w14:paraId="7F26CA71" w14:textId="77777777" w:rsidR="00CD22FA" w:rsidRDefault="00CD22FA" w:rsidP="00CD22FA">
      <w:r>
        <w:t>Call:</w:t>
      </w:r>
    </w:p>
    <w:p w14:paraId="0E315E85" w14:textId="77777777" w:rsidR="00CD22FA" w:rsidRDefault="00CD22FA" w:rsidP="00CD22FA"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formula = nig ~ ta + </w:t>
      </w:r>
      <w:proofErr w:type="spellStart"/>
      <w:r>
        <w:t>ffr</w:t>
      </w:r>
      <w:proofErr w:type="spellEnd"/>
      <w:r>
        <w:t xml:space="preserve"> + cc, data = </w:t>
      </w:r>
      <w:proofErr w:type="spellStart"/>
      <w:r>
        <w:t>pdata</w:t>
      </w:r>
      <w:proofErr w:type="spellEnd"/>
      <w:r>
        <w:t>, model = "pooling")</w:t>
      </w:r>
    </w:p>
    <w:p w14:paraId="1703C566" w14:textId="77777777" w:rsidR="00CD22FA" w:rsidRDefault="00CD22FA" w:rsidP="00CD22FA"/>
    <w:p w14:paraId="06B88C8F" w14:textId="77777777" w:rsidR="00CD22FA" w:rsidRDefault="00CD22FA" w:rsidP="00CD22FA">
      <w:r>
        <w:t>Balanced Panel: n = 20, T = 20, N = 400</w:t>
      </w:r>
    </w:p>
    <w:p w14:paraId="70F50DC2" w14:textId="77777777" w:rsidR="00CD22FA" w:rsidRDefault="00CD22FA" w:rsidP="00CD22FA"/>
    <w:p w14:paraId="041DB415" w14:textId="77777777" w:rsidR="00CD22FA" w:rsidRDefault="00CD22FA" w:rsidP="00CD22FA">
      <w:r>
        <w:t>Residuals:</w:t>
      </w:r>
    </w:p>
    <w:p w14:paraId="02922CA0" w14:textId="77777777" w:rsidR="00CD22FA" w:rsidRDefault="00CD22FA" w:rsidP="00CD22FA">
      <w:r>
        <w:t xml:space="preserve">      Min.    1st Qu.     Median    3rd Qu.       Max. </w:t>
      </w:r>
    </w:p>
    <w:p w14:paraId="3CC6A2EF" w14:textId="77777777" w:rsidR="00CD22FA" w:rsidRDefault="00CD22FA" w:rsidP="00CD22FA">
      <w:r>
        <w:t xml:space="preserve">-357.28676   -0.14954    1.09491    2.77703   18.11498 </w:t>
      </w:r>
    </w:p>
    <w:p w14:paraId="2B657622" w14:textId="77777777" w:rsidR="00CD22FA" w:rsidRDefault="00CD22FA" w:rsidP="00CD22FA"/>
    <w:p w14:paraId="6E71AF85" w14:textId="77777777" w:rsidR="00CD22FA" w:rsidRDefault="00CD22FA" w:rsidP="00CD22FA">
      <w:r>
        <w:t>Coefficients:</w:t>
      </w:r>
    </w:p>
    <w:p w14:paraId="1A6771DD" w14:textId="77777777" w:rsidR="00CD22FA" w:rsidRDefault="00CD22FA" w:rsidP="00CD22FA">
      <w:r>
        <w:t xml:space="preserve">            Estimate Std. Error t-value </w:t>
      </w:r>
      <w:proofErr w:type="spellStart"/>
      <w:r>
        <w:t>Pr</w:t>
      </w:r>
      <w:proofErr w:type="spellEnd"/>
      <w:r>
        <w:t>(&gt;|t|)</w:t>
      </w:r>
    </w:p>
    <w:p w14:paraId="0D87D82C" w14:textId="77777777" w:rsidR="00CD22FA" w:rsidRDefault="00CD22FA" w:rsidP="00CD22FA">
      <w:r>
        <w:t xml:space="preserve">(Intercept) 11.70470   </w:t>
      </w:r>
      <w:proofErr w:type="gramStart"/>
      <w:r>
        <w:t>25.73238  0.4549</w:t>
      </w:r>
      <w:proofErr w:type="gramEnd"/>
      <w:r>
        <w:t xml:space="preserve">   0.6495</w:t>
      </w:r>
    </w:p>
    <w:p w14:paraId="2F7CBBE5" w14:textId="77777777" w:rsidR="00CD22FA" w:rsidRDefault="00CD22FA" w:rsidP="00CD22FA">
      <w:r>
        <w:t>ta          -7.91489    6.07298 -1.3033   0.1932</w:t>
      </w:r>
    </w:p>
    <w:p w14:paraId="5F410499" w14:textId="77777777" w:rsidR="00CD22FA" w:rsidRDefault="00CD22FA" w:rsidP="00CD22FA">
      <w:proofErr w:type="spellStart"/>
      <w:r>
        <w:t>ffr</w:t>
      </w:r>
      <w:proofErr w:type="spellEnd"/>
      <w:r>
        <w:t xml:space="preserve">         -0.55783    1.16089 -0.4805   0.6311</w:t>
      </w:r>
    </w:p>
    <w:p w14:paraId="5C5A5B90" w14:textId="77777777" w:rsidR="00CD22FA" w:rsidRDefault="00CD22FA" w:rsidP="00CD22FA">
      <w:r>
        <w:t xml:space="preserve">cc          14.78599   </w:t>
      </w:r>
      <w:proofErr w:type="gramStart"/>
      <w:r>
        <w:t>11.26120  1.3130</w:t>
      </w:r>
      <w:proofErr w:type="gramEnd"/>
      <w:r>
        <w:t xml:space="preserve">   0.1899</w:t>
      </w:r>
    </w:p>
    <w:p w14:paraId="1177986E" w14:textId="77777777" w:rsidR="00CD22FA" w:rsidRDefault="00CD22FA" w:rsidP="00CD22FA"/>
    <w:p w14:paraId="341F63C4" w14:textId="77777777" w:rsidR="00CD22FA" w:rsidRDefault="00CD22FA" w:rsidP="00CD22FA">
      <w:r>
        <w:t>Total Sum of Squares:    157580</w:t>
      </w:r>
    </w:p>
    <w:p w14:paraId="33432BB3" w14:textId="77777777" w:rsidR="00CD22FA" w:rsidRDefault="00CD22FA" w:rsidP="00CD22FA">
      <w:r>
        <w:t>Residual Sum of Squares: 156550</w:t>
      </w:r>
    </w:p>
    <w:p w14:paraId="32F02F2C" w14:textId="77777777" w:rsidR="00CD22FA" w:rsidRDefault="00CD22FA" w:rsidP="00CD22FA">
      <w:r>
        <w:t>R-Squared:      0.0065222</w:t>
      </w:r>
    </w:p>
    <w:p w14:paraId="434E66DA" w14:textId="77777777" w:rsidR="00CD22FA" w:rsidRDefault="00CD22FA" w:rsidP="00CD22FA">
      <w:r>
        <w:t>Adj. R-Squared: -0.0010041</w:t>
      </w:r>
    </w:p>
    <w:p w14:paraId="31CC980E" w14:textId="77777777" w:rsidR="00CD22FA" w:rsidRDefault="00CD22FA" w:rsidP="00CD22FA">
      <w:r>
        <w:t>F-statistic: 0.866588 on 3 and 396 DF, p-value: 0.45845</w:t>
      </w:r>
    </w:p>
    <w:p w14:paraId="10F22948" w14:textId="77777777" w:rsidR="00CD22FA" w:rsidRDefault="00CD22FA" w:rsidP="00CD22FA">
      <w:r>
        <w:t xml:space="preserve">&gt; </w:t>
      </w:r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35265A9E" w14:textId="77777777" w:rsidR="00CD22FA" w:rsidRDefault="00CD22FA" w:rsidP="00CD22FA">
      <w:r>
        <w:t>&gt; ##with growth</w:t>
      </w:r>
    </w:p>
    <w:p w14:paraId="1B6F205D" w14:textId="77777777" w:rsidR="00CD22FA" w:rsidRDefault="00CD22FA" w:rsidP="00CD22FA">
      <w:r>
        <w:t>&gt; b1&lt;</w:t>
      </w:r>
      <w:proofErr w:type="gramStart"/>
      <w:r>
        <w:t>-read.csv(</w:t>
      </w:r>
      <w:proofErr w:type="gramEnd"/>
      <w:r>
        <w:t>"C://Users//HP//Desktop//Jupyter_practice//R//bank new-3.csv")</w:t>
      </w:r>
    </w:p>
    <w:p w14:paraId="113955C5" w14:textId="77777777" w:rsidR="00CD22FA" w:rsidRDefault="00CD22FA" w:rsidP="00CD22FA">
      <w:r>
        <w:t>&gt; #data</w:t>
      </w:r>
    </w:p>
    <w:p w14:paraId="5F9C3311" w14:textId="77777777" w:rsidR="00CD22FA" w:rsidRDefault="00CD22FA" w:rsidP="00CD22FA">
      <w:r>
        <w:t xml:space="preserve">&gt; </w:t>
      </w:r>
      <w:proofErr w:type="spellStart"/>
      <w:r>
        <w:t>pdata</w:t>
      </w:r>
      <w:proofErr w:type="spellEnd"/>
      <w:r>
        <w:t xml:space="preserve"> = </w:t>
      </w:r>
      <w:proofErr w:type="spellStart"/>
      <w:proofErr w:type="gramStart"/>
      <w:r>
        <w:t>pdata.frame</w:t>
      </w:r>
      <w:proofErr w:type="spellEnd"/>
      <w:proofErr w:type="gramEnd"/>
      <w:r>
        <w:t>(b1, index = c("</w:t>
      </w:r>
      <w:proofErr w:type="spellStart"/>
      <w:r>
        <w:t>ID","Year</w:t>
      </w:r>
      <w:proofErr w:type="spellEnd"/>
      <w:r>
        <w:t>"))</w:t>
      </w:r>
    </w:p>
    <w:p w14:paraId="065FFE7A" w14:textId="77777777" w:rsidR="00CD22FA" w:rsidRDefault="00CD22FA" w:rsidP="00CD22FA">
      <w:r>
        <w:t>&gt; summary(</w:t>
      </w:r>
      <w:proofErr w:type="spellStart"/>
      <w:r>
        <w:t>pooledmethod</w:t>
      </w:r>
      <w:proofErr w:type="spellEnd"/>
      <w:r>
        <w:t>)</w:t>
      </w:r>
    </w:p>
    <w:p w14:paraId="2BB245FE" w14:textId="77777777" w:rsidR="00CD22FA" w:rsidRDefault="00CD22FA" w:rsidP="00CD22FA">
      <w:r>
        <w:t>Pooling Model</w:t>
      </w:r>
    </w:p>
    <w:p w14:paraId="7133F989" w14:textId="77777777" w:rsidR="00CD22FA" w:rsidRDefault="00CD22FA" w:rsidP="00CD22FA"/>
    <w:p w14:paraId="71F8FBEC" w14:textId="77777777" w:rsidR="00CD22FA" w:rsidRDefault="00CD22FA" w:rsidP="00CD22FA">
      <w:r>
        <w:t>Call:</w:t>
      </w:r>
    </w:p>
    <w:p w14:paraId="77E57003" w14:textId="77777777" w:rsidR="00CD22FA" w:rsidRDefault="00CD22FA" w:rsidP="00CD22FA"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formula = roe ~ ta + </w:t>
      </w:r>
      <w:proofErr w:type="spellStart"/>
      <w:r>
        <w:t>ffr</w:t>
      </w:r>
      <w:proofErr w:type="spellEnd"/>
      <w:r>
        <w:t xml:space="preserve"> + cc, data = </w:t>
      </w:r>
      <w:proofErr w:type="spellStart"/>
      <w:r>
        <w:t>pdata</w:t>
      </w:r>
      <w:proofErr w:type="spellEnd"/>
      <w:r>
        <w:t>, model = "pooling")</w:t>
      </w:r>
    </w:p>
    <w:p w14:paraId="380716DB" w14:textId="77777777" w:rsidR="00CD22FA" w:rsidRDefault="00CD22FA" w:rsidP="00CD22FA"/>
    <w:p w14:paraId="03049B77" w14:textId="77777777" w:rsidR="00CD22FA" w:rsidRDefault="00CD22FA" w:rsidP="00CD22FA">
      <w:r>
        <w:t>Balanced Panel: n = 20, T = 20, N = 400</w:t>
      </w:r>
    </w:p>
    <w:p w14:paraId="62CCD7C8" w14:textId="77777777" w:rsidR="00CD22FA" w:rsidRDefault="00CD22FA" w:rsidP="00CD22FA"/>
    <w:p w14:paraId="677EEC4C" w14:textId="77777777" w:rsidR="00CD22FA" w:rsidRDefault="00CD22FA" w:rsidP="00CD22FA">
      <w:r>
        <w:t>Residuals:</w:t>
      </w:r>
    </w:p>
    <w:p w14:paraId="0B3C0BE2" w14:textId="77777777" w:rsidR="00CD22FA" w:rsidRDefault="00CD22FA" w:rsidP="00CD22FA">
      <w:r>
        <w:t xml:space="preserve">     Min.   1st Qu.    Median   3rd Qu.      Max. </w:t>
      </w:r>
    </w:p>
    <w:p w14:paraId="19A0A2A3" w14:textId="77777777" w:rsidR="00CD22FA" w:rsidRDefault="00CD22FA" w:rsidP="00CD22FA">
      <w:r>
        <w:t>-0.366844 -0.</w:t>
      </w:r>
      <w:proofErr w:type="gramStart"/>
      <w:r>
        <w:t>018807  0.009237</w:t>
      </w:r>
      <w:proofErr w:type="gramEnd"/>
      <w:r>
        <w:t xml:space="preserve">  0.029749  0.163608 </w:t>
      </w:r>
    </w:p>
    <w:p w14:paraId="428C1045" w14:textId="77777777" w:rsidR="00CD22FA" w:rsidRDefault="00CD22FA" w:rsidP="00CD22FA"/>
    <w:p w14:paraId="125904BB" w14:textId="77777777" w:rsidR="00CD22FA" w:rsidRDefault="00CD22FA" w:rsidP="00CD22FA">
      <w:r>
        <w:t>Coefficients:</w:t>
      </w:r>
    </w:p>
    <w:p w14:paraId="7C172F5B" w14:textId="77777777" w:rsidR="00CD22FA" w:rsidRDefault="00CD22FA" w:rsidP="00CD22FA">
      <w:r>
        <w:t xml:space="preserve">              Estimate Std. Error t-</w:t>
      </w:r>
      <w:proofErr w:type="gramStart"/>
      <w:r>
        <w:t xml:space="preserve">value  </w:t>
      </w:r>
      <w:proofErr w:type="spellStart"/>
      <w:r>
        <w:t>Pr</w:t>
      </w:r>
      <w:proofErr w:type="spellEnd"/>
      <w:proofErr w:type="gramEnd"/>
      <w:r>
        <w:t xml:space="preserve">(&gt;|t|)    </w:t>
      </w:r>
    </w:p>
    <w:p w14:paraId="2080A375" w14:textId="77777777" w:rsidR="00CD22FA" w:rsidRDefault="00CD22FA" w:rsidP="00CD22FA">
      <w:r>
        <w:t>(</w:t>
      </w:r>
      <w:proofErr w:type="gramStart"/>
      <w:r>
        <w:t>Intercept)  0.2612126</w:t>
      </w:r>
      <w:proofErr w:type="gramEnd"/>
      <w:r>
        <w:t xml:space="preserve">  0.0677599  3.8550  0.000135 ***</w:t>
      </w:r>
    </w:p>
    <w:p w14:paraId="020B7A7A" w14:textId="77777777" w:rsidR="00CD22FA" w:rsidRDefault="00CD22FA" w:rsidP="00CD22FA">
      <w:r>
        <w:t>ta          -0.</w:t>
      </w:r>
      <w:proofErr w:type="gramStart"/>
      <w:r>
        <w:t>0980377  0.0159917</w:t>
      </w:r>
      <w:proofErr w:type="gramEnd"/>
      <w:r>
        <w:t xml:space="preserve"> -6.1305 2.120e-09 ***</w:t>
      </w:r>
    </w:p>
    <w:p w14:paraId="0D664BED" w14:textId="77777777" w:rsidR="00CD22FA" w:rsidRDefault="00CD22FA" w:rsidP="00CD22FA">
      <w:proofErr w:type="spellStart"/>
      <w:r>
        <w:t>ffr</w:t>
      </w:r>
      <w:proofErr w:type="spellEnd"/>
      <w:r>
        <w:t xml:space="preserve">         -0.</w:t>
      </w:r>
      <w:proofErr w:type="gramStart"/>
      <w:r>
        <w:t>0025422  0.0030569</w:t>
      </w:r>
      <w:proofErr w:type="gramEnd"/>
      <w:r>
        <w:t xml:space="preserve"> -0.8316  0.406123    </w:t>
      </w:r>
    </w:p>
    <w:p w14:paraId="287B8005" w14:textId="77777777" w:rsidR="00CD22FA" w:rsidRDefault="00CD22FA" w:rsidP="00CD22FA">
      <w:r>
        <w:t xml:space="preserve">cc           </w:t>
      </w:r>
      <w:proofErr w:type="gramStart"/>
      <w:r>
        <w:t>0.1804163  0.0296536</w:t>
      </w:r>
      <w:proofErr w:type="gramEnd"/>
      <w:r>
        <w:t xml:space="preserve">  6.0841 2.765e-09 ***</w:t>
      </w:r>
    </w:p>
    <w:p w14:paraId="24EAFDC9" w14:textId="77777777" w:rsidR="00CD22FA" w:rsidRDefault="00CD22FA" w:rsidP="00CD22FA">
      <w:r>
        <w:t>---</w:t>
      </w:r>
    </w:p>
    <w:p w14:paraId="6616C3CF" w14:textId="77777777" w:rsidR="00CD22FA" w:rsidRDefault="00CD22FA" w:rsidP="00CD22FA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1262DA75" w14:textId="77777777" w:rsidR="00CD22FA" w:rsidRDefault="00CD22FA" w:rsidP="00CD22FA"/>
    <w:p w14:paraId="75637073" w14:textId="77777777" w:rsidR="00CD22FA" w:rsidRDefault="00CD22FA" w:rsidP="00CD22FA">
      <w:r>
        <w:t>Total Sum of Squares:    1.3279</w:t>
      </w:r>
    </w:p>
    <w:p w14:paraId="02DDE397" w14:textId="77777777" w:rsidR="00CD22FA" w:rsidRDefault="00CD22FA" w:rsidP="00CD22FA">
      <w:r>
        <w:t>Residual Sum of Squares: 1.0856</w:t>
      </w:r>
    </w:p>
    <w:p w14:paraId="1570DC6B" w14:textId="77777777" w:rsidR="00CD22FA" w:rsidRDefault="00CD22FA" w:rsidP="00CD22FA">
      <w:r>
        <w:t>R-Squared:      0.18249</w:t>
      </w:r>
    </w:p>
    <w:p w14:paraId="25C4B012" w14:textId="77777777" w:rsidR="00CD22FA" w:rsidRDefault="00CD22FA" w:rsidP="00CD22FA">
      <w:r>
        <w:t>Adj. R-Squared: 0.1763</w:t>
      </w:r>
    </w:p>
    <w:p w14:paraId="05A359B1" w14:textId="77777777" w:rsidR="00CD22FA" w:rsidRDefault="00CD22FA" w:rsidP="00CD22FA">
      <w:r>
        <w:t>F-statistic: 29.4661 on 3 and 396 DF, p-value: &lt; 2.22e-16</w:t>
      </w:r>
    </w:p>
    <w:p w14:paraId="66B482C9" w14:textId="77777777" w:rsidR="00CD22FA" w:rsidRDefault="00CD22FA" w:rsidP="00CD22FA">
      <w:r>
        <w:t>&gt; ###Pooled Method###</w:t>
      </w:r>
    </w:p>
    <w:p w14:paraId="360A4EA8" w14:textId="77777777" w:rsidR="00CD22FA" w:rsidRDefault="00CD22FA" w:rsidP="00CD22FA">
      <w:r>
        <w:t xml:space="preserve">&gt; </w:t>
      </w:r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nig~tag+ffrg+ccg+lfg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4478639D" w14:textId="77777777" w:rsidR="00CD22FA" w:rsidRDefault="00CD22FA" w:rsidP="00CD22FA">
      <w:r>
        <w:t xml:space="preserve">Error in </w:t>
      </w:r>
      <w:proofErr w:type="gramStart"/>
      <w:r>
        <w:t>eval(</w:t>
      </w:r>
      <w:proofErr w:type="spellStart"/>
      <w:proofErr w:type="gramEnd"/>
      <w:r>
        <w:t>predvars</w:t>
      </w:r>
      <w:proofErr w:type="spellEnd"/>
      <w:r>
        <w:t>, data, env) : object 'tag' not found</w:t>
      </w:r>
    </w:p>
    <w:p w14:paraId="59925D0B" w14:textId="77777777" w:rsidR="00CD22FA" w:rsidRDefault="00CD22FA" w:rsidP="00CD22FA">
      <w:r>
        <w:t>&gt; ##with growth</w:t>
      </w:r>
    </w:p>
    <w:p w14:paraId="5F08551F" w14:textId="77777777" w:rsidR="00CD22FA" w:rsidRDefault="00CD22FA" w:rsidP="00CD22FA">
      <w:r>
        <w:t>&gt; c1&lt;</w:t>
      </w:r>
      <w:proofErr w:type="gramStart"/>
      <w:r>
        <w:t>-read.csv(</w:t>
      </w:r>
      <w:proofErr w:type="gramEnd"/>
      <w:r>
        <w:t>"C://Users//HP//Desktop//Jupyter_practice//R//bank new-3.csv")</w:t>
      </w:r>
    </w:p>
    <w:p w14:paraId="5DB67634" w14:textId="77777777" w:rsidR="00CD22FA" w:rsidRDefault="00CD22FA" w:rsidP="00CD22FA">
      <w:r>
        <w:t>&gt; #data</w:t>
      </w:r>
    </w:p>
    <w:p w14:paraId="3BE190F7" w14:textId="77777777" w:rsidR="00CD22FA" w:rsidRDefault="00CD22FA" w:rsidP="00CD22FA">
      <w:r>
        <w:t xml:space="preserve">&gt; </w:t>
      </w:r>
      <w:proofErr w:type="spellStart"/>
      <w:r>
        <w:t>pdata</w:t>
      </w:r>
      <w:proofErr w:type="spellEnd"/>
      <w:r>
        <w:t xml:space="preserve"> = </w:t>
      </w:r>
      <w:proofErr w:type="spellStart"/>
      <w:proofErr w:type="gramStart"/>
      <w:r>
        <w:t>pdata.frame</w:t>
      </w:r>
      <w:proofErr w:type="spellEnd"/>
      <w:proofErr w:type="gramEnd"/>
      <w:r>
        <w:t>(c1, index = c("</w:t>
      </w:r>
      <w:proofErr w:type="spellStart"/>
      <w:r>
        <w:t>ID","Year</w:t>
      </w:r>
      <w:proofErr w:type="spellEnd"/>
      <w:r>
        <w:t>"))</w:t>
      </w:r>
    </w:p>
    <w:p w14:paraId="57833908" w14:textId="77777777" w:rsidR="00CD22FA" w:rsidRDefault="00CD22FA" w:rsidP="00CD22FA">
      <w:r>
        <w:t>&gt; ###Pooled Method###</w:t>
      </w:r>
    </w:p>
    <w:p w14:paraId="602FD7EC" w14:textId="77777777" w:rsidR="00CD22FA" w:rsidRDefault="00CD22FA" w:rsidP="00CD22FA">
      <w:r>
        <w:t xml:space="preserve">&gt; </w:t>
      </w:r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nig~tag+ffrg+cg+lfg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267B67C8" w14:textId="77777777" w:rsidR="00CD22FA" w:rsidRDefault="00CD22FA" w:rsidP="00CD22FA">
      <w:r>
        <w:t>&gt; summary(</w:t>
      </w:r>
      <w:proofErr w:type="spellStart"/>
      <w:r>
        <w:t>pooledmethod</w:t>
      </w:r>
      <w:proofErr w:type="spellEnd"/>
      <w:r>
        <w:t>)</w:t>
      </w:r>
    </w:p>
    <w:p w14:paraId="67491E79" w14:textId="77777777" w:rsidR="00CD22FA" w:rsidRDefault="00CD22FA" w:rsidP="00CD22FA">
      <w:r>
        <w:t>Pooling Model</w:t>
      </w:r>
    </w:p>
    <w:p w14:paraId="7B22F859" w14:textId="77777777" w:rsidR="00CD22FA" w:rsidRDefault="00CD22FA" w:rsidP="00CD22FA"/>
    <w:p w14:paraId="079E59DC" w14:textId="77777777" w:rsidR="00CD22FA" w:rsidRDefault="00CD22FA" w:rsidP="00CD22FA">
      <w:r>
        <w:t>Call:</w:t>
      </w:r>
    </w:p>
    <w:p w14:paraId="60E9F335" w14:textId="77777777" w:rsidR="00CD22FA" w:rsidRDefault="00CD22FA" w:rsidP="00CD22FA"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formula = nig ~ tag + </w:t>
      </w:r>
      <w:proofErr w:type="spellStart"/>
      <w:r>
        <w:t>ffrg</w:t>
      </w:r>
      <w:proofErr w:type="spellEnd"/>
      <w:r>
        <w:t xml:space="preserve"> + cg + </w:t>
      </w:r>
      <w:proofErr w:type="spellStart"/>
      <w:r>
        <w:t>lfg</w:t>
      </w:r>
      <w:proofErr w:type="spellEnd"/>
      <w:r>
        <w:t xml:space="preserve">, data = </w:t>
      </w:r>
      <w:proofErr w:type="spellStart"/>
      <w:r>
        <w:t>pdata</w:t>
      </w:r>
      <w:proofErr w:type="spellEnd"/>
      <w:r>
        <w:t>, model = "pooling")</w:t>
      </w:r>
    </w:p>
    <w:p w14:paraId="0A24317E" w14:textId="77777777" w:rsidR="00CD22FA" w:rsidRDefault="00CD22FA" w:rsidP="00CD22FA"/>
    <w:p w14:paraId="298B5E34" w14:textId="77777777" w:rsidR="00CD22FA" w:rsidRDefault="00CD22FA" w:rsidP="00CD22FA">
      <w:r>
        <w:t>Balanced Panel: n = 20, T = 19, N = 380</w:t>
      </w:r>
    </w:p>
    <w:p w14:paraId="62A9C9E7" w14:textId="77777777" w:rsidR="00CD22FA" w:rsidRDefault="00CD22FA" w:rsidP="00CD22FA"/>
    <w:p w14:paraId="26B39B08" w14:textId="77777777" w:rsidR="00CD22FA" w:rsidRDefault="00CD22FA" w:rsidP="00CD22FA">
      <w:r>
        <w:t>Residuals:</w:t>
      </w:r>
    </w:p>
    <w:p w14:paraId="534F3BE6" w14:textId="77777777" w:rsidR="00CD22FA" w:rsidRDefault="00CD22FA" w:rsidP="00CD22FA">
      <w:r>
        <w:t xml:space="preserve">      Min.    1st Qu.     Median    3rd Qu.       Max. </w:t>
      </w:r>
    </w:p>
    <w:p w14:paraId="21B9D706" w14:textId="77777777" w:rsidR="00CD22FA" w:rsidRDefault="00CD22FA" w:rsidP="00CD22FA">
      <w:r>
        <w:t xml:space="preserve">-358.45468    0.35105    1.36825    2.23430   16.97736 </w:t>
      </w:r>
    </w:p>
    <w:p w14:paraId="717ACD4E" w14:textId="77777777" w:rsidR="00CD22FA" w:rsidRDefault="00CD22FA" w:rsidP="00CD22FA"/>
    <w:p w14:paraId="0F231828" w14:textId="77777777" w:rsidR="00CD22FA" w:rsidRDefault="00CD22FA" w:rsidP="00CD22FA">
      <w:r>
        <w:t>Coefficients:</w:t>
      </w:r>
    </w:p>
    <w:p w14:paraId="506282E2" w14:textId="77777777" w:rsidR="00CD22FA" w:rsidRDefault="00CD22FA" w:rsidP="00CD22FA">
      <w:r>
        <w:t xml:space="preserve">              Estimate Std. Error t-value </w:t>
      </w:r>
      <w:proofErr w:type="spellStart"/>
      <w:r>
        <w:t>Pr</w:t>
      </w:r>
      <w:proofErr w:type="spellEnd"/>
      <w:r>
        <w:t>(&gt;|t|)</w:t>
      </w:r>
    </w:p>
    <w:p w14:paraId="6E43F576" w14:textId="77777777" w:rsidR="00CD22FA" w:rsidRDefault="00CD22FA" w:rsidP="00CD22FA">
      <w:r>
        <w:t>(</w:t>
      </w:r>
      <w:proofErr w:type="gramStart"/>
      <w:r>
        <w:t xml:space="preserve">Intercept)   </w:t>
      </w:r>
      <w:proofErr w:type="gramEnd"/>
      <w:r>
        <w:t>0.893851   2.931783  0.3049   0.7606</w:t>
      </w:r>
    </w:p>
    <w:p w14:paraId="402C9625" w14:textId="77777777" w:rsidR="00CD22FA" w:rsidRDefault="00CD22FA" w:rsidP="00CD22FA">
      <w:r>
        <w:t xml:space="preserve">tag           0.988709   </w:t>
      </w:r>
      <w:proofErr w:type="gramStart"/>
      <w:r>
        <w:t>8.383691  0.1179</w:t>
      </w:r>
      <w:proofErr w:type="gramEnd"/>
      <w:r>
        <w:t xml:space="preserve">   0.9062</w:t>
      </w:r>
    </w:p>
    <w:p w14:paraId="0988E109" w14:textId="77777777" w:rsidR="00CD22FA" w:rsidRDefault="00CD22FA" w:rsidP="00CD22FA">
      <w:proofErr w:type="spellStart"/>
      <w:r>
        <w:t>ffrg</w:t>
      </w:r>
      <w:proofErr w:type="spellEnd"/>
      <w:r>
        <w:t xml:space="preserve">          0.189420   </w:t>
      </w:r>
      <w:proofErr w:type="gramStart"/>
      <w:r>
        <w:t>1.531871  0.1237</w:t>
      </w:r>
      <w:proofErr w:type="gramEnd"/>
      <w:r>
        <w:t xml:space="preserve">   0.9017</w:t>
      </w:r>
    </w:p>
    <w:p w14:paraId="632DD6B5" w14:textId="77777777" w:rsidR="00CD22FA" w:rsidRDefault="00CD22FA" w:rsidP="00CD22FA">
      <w:r>
        <w:t>cg          -35.</w:t>
      </w:r>
      <w:proofErr w:type="gramStart"/>
      <w:r>
        <w:t>729481  48.453375</w:t>
      </w:r>
      <w:proofErr w:type="gramEnd"/>
      <w:r>
        <w:t xml:space="preserve"> -0.7374   0.4613</w:t>
      </w:r>
    </w:p>
    <w:p w14:paraId="7092BFAF" w14:textId="77777777" w:rsidR="00CD22FA" w:rsidRDefault="00CD22FA" w:rsidP="00CD22FA">
      <w:proofErr w:type="spellStart"/>
      <w:r>
        <w:t>lfg</w:t>
      </w:r>
      <w:proofErr w:type="spellEnd"/>
      <w:r>
        <w:t xml:space="preserve">          -0.098206   0.141516 -0.6940   0.4881</w:t>
      </w:r>
    </w:p>
    <w:p w14:paraId="48D085EC" w14:textId="77777777" w:rsidR="00CD22FA" w:rsidRDefault="00CD22FA" w:rsidP="00CD22FA"/>
    <w:p w14:paraId="02AE9790" w14:textId="77777777" w:rsidR="00CD22FA" w:rsidRDefault="00CD22FA" w:rsidP="00CD22FA">
      <w:r>
        <w:t>Total Sum of Squares:    157540</w:t>
      </w:r>
    </w:p>
    <w:p w14:paraId="7EF92735" w14:textId="77777777" w:rsidR="00CD22FA" w:rsidRDefault="00CD22FA" w:rsidP="00CD22FA">
      <w:r>
        <w:t>Residual Sum of Squares: 157030</w:t>
      </w:r>
    </w:p>
    <w:p w14:paraId="3762096D" w14:textId="77777777" w:rsidR="00CD22FA" w:rsidRDefault="00CD22FA" w:rsidP="00CD22FA">
      <w:r>
        <w:t>R-Squared:      0.0031845</w:t>
      </w:r>
    </w:p>
    <w:p w14:paraId="47107E07" w14:textId="77777777" w:rsidR="00CD22FA" w:rsidRDefault="00CD22FA" w:rsidP="00CD22FA">
      <w:r>
        <w:t>Adj. R-Squared: -0.0074482</w:t>
      </w:r>
    </w:p>
    <w:p w14:paraId="5EBFADCE" w14:textId="77777777" w:rsidR="00CD22FA" w:rsidRDefault="00CD22FA" w:rsidP="00CD22FA">
      <w:r>
        <w:t>F-statistic: 0.2995 on 4 and 375 DF, p-value: 0.87822</w:t>
      </w:r>
    </w:p>
    <w:p w14:paraId="7A7B9AD0" w14:textId="77777777" w:rsidR="00CD22FA" w:rsidRDefault="00CD22FA" w:rsidP="00CD22FA">
      <w:r>
        <w:t xml:space="preserve">&gt; </w:t>
      </w:r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72EF1BBD" w14:textId="77777777" w:rsidR="00CD22FA" w:rsidRDefault="00CD22FA" w:rsidP="00CD22FA">
      <w:r>
        <w:t>&gt; summary(</w:t>
      </w:r>
      <w:proofErr w:type="spellStart"/>
      <w:r>
        <w:t>pooledmethod</w:t>
      </w:r>
      <w:proofErr w:type="spellEnd"/>
      <w:r>
        <w:t>)</w:t>
      </w:r>
    </w:p>
    <w:p w14:paraId="5A081D5E" w14:textId="77777777" w:rsidR="00CD22FA" w:rsidRDefault="00CD22FA" w:rsidP="00CD22FA">
      <w:r>
        <w:t>Pooling Model</w:t>
      </w:r>
    </w:p>
    <w:p w14:paraId="045B74CC" w14:textId="77777777" w:rsidR="00CD22FA" w:rsidRDefault="00CD22FA" w:rsidP="00CD22FA"/>
    <w:p w14:paraId="439C5AD3" w14:textId="77777777" w:rsidR="00CD22FA" w:rsidRDefault="00CD22FA" w:rsidP="00CD22FA">
      <w:r>
        <w:t>Call:</w:t>
      </w:r>
    </w:p>
    <w:p w14:paraId="60552AA4" w14:textId="77777777" w:rsidR="00CD22FA" w:rsidRDefault="00CD22FA" w:rsidP="00CD22FA"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formula = roe ~ ta + </w:t>
      </w:r>
      <w:proofErr w:type="spellStart"/>
      <w:r>
        <w:t>ffr</w:t>
      </w:r>
      <w:proofErr w:type="spellEnd"/>
      <w:r>
        <w:t xml:space="preserve"> + cc, data = </w:t>
      </w:r>
      <w:proofErr w:type="spellStart"/>
      <w:r>
        <w:t>pdata</w:t>
      </w:r>
      <w:proofErr w:type="spellEnd"/>
      <w:r>
        <w:t>, model = "pooling")</w:t>
      </w:r>
    </w:p>
    <w:p w14:paraId="3E51B530" w14:textId="77777777" w:rsidR="00CD22FA" w:rsidRDefault="00CD22FA" w:rsidP="00CD22FA"/>
    <w:p w14:paraId="5FA0C395" w14:textId="77777777" w:rsidR="00CD22FA" w:rsidRDefault="00CD22FA" w:rsidP="00CD22FA">
      <w:r>
        <w:t>Balanced Panel: n = 20, T = 19, N = 380</w:t>
      </w:r>
    </w:p>
    <w:p w14:paraId="357C2078" w14:textId="77777777" w:rsidR="00CD22FA" w:rsidRDefault="00CD22FA" w:rsidP="00CD22FA"/>
    <w:p w14:paraId="75F6604D" w14:textId="77777777" w:rsidR="00CD22FA" w:rsidRDefault="00CD22FA" w:rsidP="00CD22FA">
      <w:r>
        <w:t>Residuals:</w:t>
      </w:r>
    </w:p>
    <w:p w14:paraId="07D95978" w14:textId="77777777" w:rsidR="00CD22FA" w:rsidRDefault="00CD22FA" w:rsidP="00CD22FA">
      <w:r>
        <w:t xml:space="preserve">      Min.    1st Qu.     Median    3rd Qu.       Max. </w:t>
      </w:r>
    </w:p>
    <w:p w14:paraId="384A0EDC" w14:textId="77777777" w:rsidR="00CD22FA" w:rsidRDefault="00CD22FA" w:rsidP="00CD22FA">
      <w:r>
        <w:t>-0.3664969 -0.</w:t>
      </w:r>
      <w:proofErr w:type="gramStart"/>
      <w:r>
        <w:t>0184216  0.0084532</w:t>
      </w:r>
      <w:proofErr w:type="gramEnd"/>
      <w:r>
        <w:t xml:space="preserve">  0.0294609  0.1644207 </w:t>
      </w:r>
    </w:p>
    <w:p w14:paraId="0C28E597" w14:textId="77777777" w:rsidR="00CD22FA" w:rsidRDefault="00CD22FA" w:rsidP="00CD22FA"/>
    <w:p w14:paraId="17FC9944" w14:textId="77777777" w:rsidR="00CD22FA" w:rsidRDefault="00CD22FA" w:rsidP="00CD22FA">
      <w:r>
        <w:t>Coefficients:</w:t>
      </w:r>
    </w:p>
    <w:p w14:paraId="50907D26" w14:textId="77777777" w:rsidR="00CD22FA" w:rsidRDefault="00CD22FA" w:rsidP="00CD22FA">
      <w:r>
        <w:t xml:space="preserve">              Estimate Std. Error t-</w:t>
      </w:r>
      <w:proofErr w:type="gramStart"/>
      <w:r>
        <w:t xml:space="preserve">value  </w:t>
      </w:r>
      <w:proofErr w:type="spellStart"/>
      <w:r>
        <w:t>Pr</w:t>
      </w:r>
      <w:proofErr w:type="spellEnd"/>
      <w:proofErr w:type="gramEnd"/>
      <w:r>
        <w:t xml:space="preserve">(&gt;|t|)    </w:t>
      </w:r>
    </w:p>
    <w:p w14:paraId="521E0487" w14:textId="77777777" w:rsidR="00CD22FA" w:rsidRDefault="00CD22FA" w:rsidP="00CD22FA">
      <w:r>
        <w:t>(</w:t>
      </w:r>
      <w:proofErr w:type="gramStart"/>
      <w:r>
        <w:t>Intercept)  0.2255733</w:t>
      </w:r>
      <w:proofErr w:type="gramEnd"/>
      <w:r>
        <w:t xml:space="preserve">  0.0785218  2.8727    0.0043 ** </w:t>
      </w:r>
    </w:p>
    <w:p w14:paraId="64A09432" w14:textId="77777777" w:rsidR="00CD22FA" w:rsidRDefault="00CD22FA" w:rsidP="00CD22FA">
      <w:r>
        <w:t>ta          -0.</w:t>
      </w:r>
      <w:proofErr w:type="gramStart"/>
      <w:r>
        <w:t>0919354  0.0172964</w:t>
      </w:r>
      <w:proofErr w:type="gramEnd"/>
      <w:r>
        <w:t xml:space="preserve"> -5.3153 1.830e-07 ***</w:t>
      </w:r>
    </w:p>
    <w:p w14:paraId="7F62243E" w14:textId="77777777" w:rsidR="00CD22FA" w:rsidRDefault="00CD22FA" w:rsidP="00CD22FA">
      <w:proofErr w:type="spellStart"/>
      <w:r>
        <w:t>ffr</w:t>
      </w:r>
      <w:proofErr w:type="spellEnd"/>
      <w:r>
        <w:t xml:space="preserve">         -0.</w:t>
      </w:r>
      <w:proofErr w:type="gramStart"/>
      <w:r>
        <w:t>0013342  0.0033259</w:t>
      </w:r>
      <w:proofErr w:type="gramEnd"/>
      <w:r>
        <w:t xml:space="preserve"> -0.4011    0.6885    </w:t>
      </w:r>
    </w:p>
    <w:p w14:paraId="731555CE" w14:textId="77777777" w:rsidR="00CD22FA" w:rsidRDefault="00CD22FA" w:rsidP="00CD22FA">
      <w:r>
        <w:t xml:space="preserve">cc           </w:t>
      </w:r>
      <w:proofErr w:type="gramStart"/>
      <w:r>
        <w:t>0.1724376  0.0307188</w:t>
      </w:r>
      <w:proofErr w:type="gramEnd"/>
      <w:r>
        <w:t xml:space="preserve">  5.6134 3.858e-08 ***</w:t>
      </w:r>
    </w:p>
    <w:p w14:paraId="1489C6A3" w14:textId="77777777" w:rsidR="00CD22FA" w:rsidRDefault="00CD22FA" w:rsidP="00CD22FA">
      <w:r>
        <w:t>---</w:t>
      </w:r>
    </w:p>
    <w:p w14:paraId="04960601" w14:textId="77777777" w:rsidR="00CD22FA" w:rsidRDefault="00CD22FA" w:rsidP="00CD22FA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0A70FCFA" w14:textId="77777777" w:rsidR="00CD22FA" w:rsidRDefault="00CD22FA" w:rsidP="00CD22FA"/>
    <w:p w14:paraId="2BA5C788" w14:textId="77777777" w:rsidR="00CD22FA" w:rsidRDefault="00CD22FA" w:rsidP="00CD22FA">
      <w:r>
        <w:t>Total Sum of Squares:    1.2305</w:t>
      </w:r>
    </w:p>
    <w:p w14:paraId="11E4758A" w14:textId="77777777" w:rsidR="00CD22FA" w:rsidRDefault="00CD22FA" w:rsidP="00CD22FA">
      <w:r>
        <w:t>Residual Sum of Squares: 1.0076</w:t>
      </w:r>
    </w:p>
    <w:p w14:paraId="047DED67" w14:textId="77777777" w:rsidR="00CD22FA" w:rsidRDefault="00CD22FA" w:rsidP="00CD22FA">
      <w:r>
        <w:t>R-Squared:      0.1812</w:t>
      </w:r>
    </w:p>
    <w:p w14:paraId="6E0939B8" w14:textId="77777777" w:rsidR="00CD22FA" w:rsidRDefault="00CD22FA" w:rsidP="00CD22FA">
      <w:r>
        <w:t>Adj. R-Squared: 0.17467</w:t>
      </w:r>
    </w:p>
    <w:p w14:paraId="72F8359C" w14:textId="77777777" w:rsidR="00CD22FA" w:rsidRDefault="00CD22FA" w:rsidP="00CD22FA">
      <w:r>
        <w:t>F-statistic: 27.7361 on 3 and 376 DF, p-value: 3.1774e-16</w:t>
      </w:r>
    </w:p>
    <w:p w14:paraId="372DA5EC" w14:textId="77777777" w:rsidR="00CD22FA" w:rsidRDefault="00CD22FA" w:rsidP="00CD22FA">
      <w:r>
        <w:t xml:space="preserve">&gt; </w:t>
      </w:r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6D431923" w14:textId="77777777" w:rsidR="00CD22FA" w:rsidRDefault="00CD22FA" w:rsidP="00CD22FA">
      <w:r>
        <w:t>&gt; summary(</w:t>
      </w:r>
      <w:proofErr w:type="spellStart"/>
      <w:r>
        <w:t>pooledmethod</w:t>
      </w:r>
      <w:proofErr w:type="spellEnd"/>
      <w:r>
        <w:t>)</w:t>
      </w:r>
    </w:p>
    <w:p w14:paraId="42283BB7" w14:textId="77777777" w:rsidR="00CD22FA" w:rsidRDefault="00CD22FA" w:rsidP="00CD22FA">
      <w:r>
        <w:t>Pooling Model</w:t>
      </w:r>
    </w:p>
    <w:p w14:paraId="1C87B9D1" w14:textId="77777777" w:rsidR="00CD22FA" w:rsidRDefault="00CD22FA" w:rsidP="00CD22FA"/>
    <w:p w14:paraId="1DF054B4" w14:textId="77777777" w:rsidR="00CD22FA" w:rsidRDefault="00CD22FA" w:rsidP="00CD22FA">
      <w:r>
        <w:t>Call:</w:t>
      </w:r>
    </w:p>
    <w:p w14:paraId="27EE45B3" w14:textId="77777777" w:rsidR="00CD22FA" w:rsidRDefault="00CD22FA" w:rsidP="00CD22FA"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formula =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  <w:r>
        <w:t xml:space="preserve">, data = </w:t>
      </w:r>
      <w:proofErr w:type="spellStart"/>
      <w:r>
        <w:t>pdata</w:t>
      </w:r>
      <w:proofErr w:type="spellEnd"/>
      <w:r>
        <w:t>, model = "pooling")</w:t>
      </w:r>
    </w:p>
    <w:p w14:paraId="7AF4A25D" w14:textId="77777777" w:rsidR="00CD22FA" w:rsidRDefault="00CD22FA" w:rsidP="00CD22FA"/>
    <w:p w14:paraId="1605CEC9" w14:textId="77777777" w:rsidR="00CD22FA" w:rsidRDefault="00CD22FA" w:rsidP="00CD22FA">
      <w:r>
        <w:t>Balanced Panel: n = 20, T = 19, N = 380</w:t>
      </w:r>
    </w:p>
    <w:p w14:paraId="77DAB861" w14:textId="77777777" w:rsidR="00CD22FA" w:rsidRDefault="00CD22FA" w:rsidP="00CD22FA"/>
    <w:p w14:paraId="1CE04665" w14:textId="77777777" w:rsidR="00CD22FA" w:rsidRDefault="00CD22FA" w:rsidP="00CD22FA">
      <w:r>
        <w:t>Residuals:</w:t>
      </w:r>
    </w:p>
    <w:p w14:paraId="62F94C8F" w14:textId="77777777" w:rsidR="00CD22FA" w:rsidRDefault="00CD22FA" w:rsidP="00CD22FA">
      <w:r>
        <w:t xml:space="preserve">      Min.    1st Qu.     Median    3rd Qu.       Max. </w:t>
      </w:r>
    </w:p>
    <w:p w14:paraId="10FAE8D0" w14:textId="77777777" w:rsidR="00CD22FA" w:rsidRDefault="00CD22FA" w:rsidP="00CD22FA">
      <w:r>
        <w:t>-0.3800416 -0.</w:t>
      </w:r>
      <w:proofErr w:type="gramStart"/>
      <w:r>
        <w:t>0185892  0.0063517</w:t>
      </w:r>
      <w:proofErr w:type="gramEnd"/>
      <w:r>
        <w:t xml:space="preserve">  0.0280084  0.1927469 </w:t>
      </w:r>
    </w:p>
    <w:p w14:paraId="04C22565" w14:textId="77777777" w:rsidR="00CD22FA" w:rsidRDefault="00CD22FA" w:rsidP="00CD22FA"/>
    <w:p w14:paraId="27213F27" w14:textId="77777777" w:rsidR="00CD22FA" w:rsidRDefault="00CD22FA" w:rsidP="00CD22FA">
      <w:r>
        <w:t>Coefficients:</w:t>
      </w:r>
    </w:p>
    <w:p w14:paraId="41807C22" w14:textId="77777777" w:rsidR="00CD22FA" w:rsidRDefault="00CD22FA" w:rsidP="00CD22FA">
      <w:r>
        <w:t xml:space="preserve">               </w:t>
      </w:r>
      <w:proofErr w:type="gramStart"/>
      <w:r>
        <w:t>Estimate  Std.</w:t>
      </w:r>
      <w:proofErr w:type="gramEnd"/>
      <w:r>
        <w:t xml:space="preserve"> Error t-value  </w:t>
      </w:r>
      <w:proofErr w:type="spellStart"/>
      <w:r>
        <w:t>Pr</w:t>
      </w:r>
      <w:proofErr w:type="spellEnd"/>
      <w:r>
        <w:t xml:space="preserve">(&gt;|t|)    </w:t>
      </w:r>
    </w:p>
    <w:p w14:paraId="7926EA55" w14:textId="77777777" w:rsidR="00CD22FA" w:rsidRDefault="00CD22FA" w:rsidP="00CD22FA">
      <w:r>
        <w:t>(</w:t>
      </w:r>
      <w:proofErr w:type="gramStart"/>
      <w:r>
        <w:t>Intercept)  0.37211476</w:t>
      </w:r>
      <w:proofErr w:type="gramEnd"/>
      <w:r>
        <w:t xml:space="preserve">  0.08265812  4.5019 9.004e-06 ***</w:t>
      </w:r>
    </w:p>
    <w:p w14:paraId="64F8B1BE" w14:textId="77777777" w:rsidR="00CD22FA" w:rsidRDefault="00CD22FA" w:rsidP="00CD22FA">
      <w:r>
        <w:t>ta          -0.</w:t>
      </w:r>
      <w:proofErr w:type="gramStart"/>
      <w:r>
        <w:t>06359744  0.01790291</w:t>
      </w:r>
      <w:proofErr w:type="gramEnd"/>
      <w:r>
        <w:t xml:space="preserve"> -3.5524 0.0004305 ***</w:t>
      </w:r>
    </w:p>
    <w:p w14:paraId="33C7B166" w14:textId="77777777" w:rsidR="00CD22FA" w:rsidRDefault="00CD22FA" w:rsidP="00CD22FA">
      <w:proofErr w:type="spellStart"/>
      <w:r>
        <w:t>ffr</w:t>
      </w:r>
      <w:proofErr w:type="spellEnd"/>
      <w:r>
        <w:t xml:space="preserve">         -0.</w:t>
      </w:r>
      <w:proofErr w:type="gramStart"/>
      <w:r>
        <w:t>00393280  0.00328559</w:t>
      </w:r>
      <w:proofErr w:type="gramEnd"/>
      <w:r>
        <w:t xml:space="preserve"> -1.1970 0.2320693    </w:t>
      </w:r>
    </w:p>
    <w:p w14:paraId="0EED54B3" w14:textId="77777777" w:rsidR="00CD22FA" w:rsidRDefault="00CD22FA" w:rsidP="00CD22FA">
      <w:r>
        <w:t xml:space="preserve">cc           </w:t>
      </w:r>
      <w:proofErr w:type="gramStart"/>
      <w:r>
        <w:t>0.09454816  0.03425906</w:t>
      </w:r>
      <w:proofErr w:type="gramEnd"/>
      <w:r>
        <w:t xml:space="preserve">  2.7598 0.0060675 ** </w:t>
      </w:r>
    </w:p>
    <w:p w14:paraId="41D704CF" w14:textId="77777777" w:rsidR="00CD22FA" w:rsidRDefault="00CD22FA" w:rsidP="00CD22FA">
      <w:proofErr w:type="spellStart"/>
      <w:r>
        <w:t>lf</w:t>
      </w:r>
      <w:proofErr w:type="spellEnd"/>
      <w:r>
        <w:t xml:space="preserve">           </w:t>
      </w:r>
      <w:proofErr w:type="gramStart"/>
      <w:r>
        <w:t>0.00161893  0.00034738</w:t>
      </w:r>
      <w:proofErr w:type="gramEnd"/>
      <w:r>
        <w:t xml:space="preserve">  4.6604 4.391e-06 ***</w:t>
      </w:r>
    </w:p>
    <w:p w14:paraId="70E0525C" w14:textId="77777777" w:rsidR="00CD22FA" w:rsidRDefault="00CD22FA" w:rsidP="00CD22FA">
      <w:r>
        <w:t>---</w:t>
      </w:r>
    </w:p>
    <w:p w14:paraId="68C49977" w14:textId="77777777" w:rsidR="00CD22FA" w:rsidRDefault="00CD22FA" w:rsidP="00CD22FA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594068C8" w14:textId="77777777" w:rsidR="00CD22FA" w:rsidRDefault="00CD22FA" w:rsidP="00CD22FA"/>
    <w:p w14:paraId="1700B8D8" w14:textId="77777777" w:rsidR="00CD22FA" w:rsidRDefault="00CD22FA" w:rsidP="00CD22FA">
      <w:r>
        <w:t>Total Sum of Squares:    1.2305</w:t>
      </w:r>
    </w:p>
    <w:p w14:paraId="11BFF76F" w14:textId="77777777" w:rsidR="00CD22FA" w:rsidRDefault="00CD22FA" w:rsidP="00CD22FA">
      <w:r>
        <w:t>Residual Sum of Squares: 0.9524</w:t>
      </w:r>
    </w:p>
    <w:p w14:paraId="0C842350" w14:textId="77777777" w:rsidR="00CD22FA" w:rsidRDefault="00CD22FA" w:rsidP="00CD22FA">
      <w:r>
        <w:t>R-Squared:      0.22603</w:t>
      </w:r>
    </w:p>
    <w:p w14:paraId="444B5A33" w14:textId="77777777" w:rsidR="00CD22FA" w:rsidRDefault="00CD22FA" w:rsidP="00CD22FA">
      <w:r>
        <w:t>Adj. R-Squared: 0.21777</w:t>
      </w:r>
    </w:p>
    <w:p w14:paraId="19D041D4" w14:textId="77777777" w:rsidR="00CD22FA" w:rsidRDefault="00CD22FA" w:rsidP="00CD22FA">
      <w:r>
        <w:t>F-statistic: 27.3783 on 4 and 375 DF, p-value: &lt; 2.22e-16</w:t>
      </w:r>
    </w:p>
    <w:p w14:paraId="657A19AF" w14:textId="77777777" w:rsidR="00CD22FA" w:rsidRDefault="00CD22FA" w:rsidP="00CD22FA">
      <w:r>
        <w:t>&gt; summary(</w:t>
      </w:r>
      <w:proofErr w:type="spellStart"/>
      <w:r>
        <w:t>pooledmethod</w:t>
      </w:r>
      <w:proofErr w:type="spellEnd"/>
      <w:r>
        <w:t>)</w:t>
      </w:r>
    </w:p>
    <w:p w14:paraId="18384D35" w14:textId="77777777" w:rsidR="00CD22FA" w:rsidRDefault="00CD22FA" w:rsidP="00CD22FA">
      <w:r>
        <w:t>Pooling Model</w:t>
      </w:r>
    </w:p>
    <w:p w14:paraId="42F69CAE" w14:textId="77777777" w:rsidR="00CD22FA" w:rsidRDefault="00CD22FA" w:rsidP="00CD22FA"/>
    <w:p w14:paraId="09E5A26B" w14:textId="77777777" w:rsidR="00CD22FA" w:rsidRDefault="00CD22FA" w:rsidP="00CD22FA">
      <w:r>
        <w:t>Call:</w:t>
      </w:r>
    </w:p>
    <w:p w14:paraId="4994A93A" w14:textId="77777777" w:rsidR="00CD22FA" w:rsidRDefault="00CD22FA" w:rsidP="00CD22FA"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formula =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  <w:r>
        <w:t xml:space="preserve">, data = </w:t>
      </w:r>
      <w:proofErr w:type="spellStart"/>
      <w:r>
        <w:t>pdata</w:t>
      </w:r>
      <w:proofErr w:type="spellEnd"/>
      <w:r>
        <w:t>, model = "pooling")</w:t>
      </w:r>
    </w:p>
    <w:p w14:paraId="672D0569" w14:textId="77777777" w:rsidR="00CD22FA" w:rsidRDefault="00CD22FA" w:rsidP="00CD22FA"/>
    <w:p w14:paraId="45358A33" w14:textId="77777777" w:rsidR="00CD22FA" w:rsidRDefault="00CD22FA" w:rsidP="00CD22FA">
      <w:r>
        <w:t>Balanced Panel: n = 20, T = 19, N = 380</w:t>
      </w:r>
    </w:p>
    <w:p w14:paraId="3203A670" w14:textId="77777777" w:rsidR="00CD22FA" w:rsidRDefault="00CD22FA" w:rsidP="00CD22FA"/>
    <w:p w14:paraId="5114DD58" w14:textId="77777777" w:rsidR="00CD22FA" w:rsidRDefault="00CD22FA" w:rsidP="00CD22FA">
      <w:r>
        <w:t>Residuals:</w:t>
      </w:r>
    </w:p>
    <w:p w14:paraId="287C5DD3" w14:textId="77777777" w:rsidR="00CD22FA" w:rsidRDefault="00CD22FA" w:rsidP="00CD22FA">
      <w:r>
        <w:t xml:space="preserve">      Min.    1st Qu.     Median    3rd Qu.       Max. </w:t>
      </w:r>
    </w:p>
    <w:p w14:paraId="46282DDC" w14:textId="77777777" w:rsidR="00CD22FA" w:rsidRDefault="00CD22FA" w:rsidP="00CD22FA">
      <w:r>
        <w:t>-0.3800416 -0.</w:t>
      </w:r>
      <w:proofErr w:type="gramStart"/>
      <w:r>
        <w:t>0185892  0.0063517</w:t>
      </w:r>
      <w:proofErr w:type="gramEnd"/>
      <w:r>
        <w:t xml:space="preserve">  0.0280084  0.1927469 </w:t>
      </w:r>
    </w:p>
    <w:p w14:paraId="0E743255" w14:textId="77777777" w:rsidR="00CD22FA" w:rsidRDefault="00CD22FA" w:rsidP="00CD22FA"/>
    <w:p w14:paraId="1ABB9F74" w14:textId="77777777" w:rsidR="00CD22FA" w:rsidRDefault="00CD22FA" w:rsidP="00CD22FA">
      <w:r>
        <w:t>Coefficients:</w:t>
      </w:r>
    </w:p>
    <w:p w14:paraId="2AE0DDF0" w14:textId="77777777" w:rsidR="00CD22FA" w:rsidRDefault="00CD22FA" w:rsidP="00CD22FA">
      <w:r>
        <w:t xml:space="preserve">               </w:t>
      </w:r>
      <w:proofErr w:type="gramStart"/>
      <w:r>
        <w:t>Estimate  Std.</w:t>
      </w:r>
      <w:proofErr w:type="gramEnd"/>
      <w:r>
        <w:t xml:space="preserve"> Error t-value  </w:t>
      </w:r>
      <w:proofErr w:type="spellStart"/>
      <w:r>
        <w:t>Pr</w:t>
      </w:r>
      <w:proofErr w:type="spellEnd"/>
      <w:r>
        <w:t xml:space="preserve">(&gt;|t|)    </w:t>
      </w:r>
    </w:p>
    <w:p w14:paraId="0FAF0DE4" w14:textId="77777777" w:rsidR="00CD22FA" w:rsidRDefault="00CD22FA" w:rsidP="00CD22FA">
      <w:r>
        <w:t>(</w:t>
      </w:r>
      <w:proofErr w:type="gramStart"/>
      <w:r>
        <w:t>Intercept)  0.37211476</w:t>
      </w:r>
      <w:proofErr w:type="gramEnd"/>
      <w:r>
        <w:t xml:space="preserve">  0.08265812  4.5019 9.004e-06 ***</w:t>
      </w:r>
    </w:p>
    <w:p w14:paraId="49B4A52A" w14:textId="77777777" w:rsidR="00CD22FA" w:rsidRDefault="00CD22FA" w:rsidP="00CD22FA">
      <w:r>
        <w:t>ta          -0.</w:t>
      </w:r>
      <w:proofErr w:type="gramStart"/>
      <w:r>
        <w:t>06359744  0.01790291</w:t>
      </w:r>
      <w:proofErr w:type="gramEnd"/>
      <w:r>
        <w:t xml:space="preserve"> -3.5524 0.0004305 ***</w:t>
      </w:r>
    </w:p>
    <w:p w14:paraId="32312515" w14:textId="77777777" w:rsidR="00CD22FA" w:rsidRDefault="00CD22FA" w:rsidP="00CD22FA">
      <w:proofErr w:type="spellStart"/>
      <w:r>
        <w:t>ffr</w:t>
      </w:r>
      <w:proofErr w:type="spellEnd"/>
      <w:r>
        <w:t xml:space="preserve">         -0.</w:t>
      </w:r>
      <w:proofErr w:type="gramStart"/>
      <w:r>
        <w:t>00393280  0.00328559</w:t>
      </w:r>
      <w:proofErr w:type="gramEnd"/>
      <w:r>
        <w:t xml:space="preserve"> -1.1970 0.2320693    </w:t>
      </w:r>
    </w:p>
    <w:p w14:paraId="226874E4" w14:textId="77777777" w:rsidR="00CD22FA" w:rsidRDefault="00CD22FA" w:rsidP="00CD22FA">
      <w:r>
        <w:t xml:space="preserve">cc           </w:t>
      </w:r>
      <w:proofErr w:type="gramStart"/>
      <w:r>
        <w:t>0.09454816  0.03425906</w:t>
      </w:r>
      <w:proofErr w:type="gramEnd"/>
      <w:r>
        <w:t xml:space="preserve">  2.7598 0.0060675 ** </w:t>
      </w:r>
    </w:p>
    <w:p w14:paraId="1C5915A3" w14:textId="77777777" w:rsidR="00CD22FA" w:rsidRDefault="00CD22FA" w:rsidP="00CD22FA">
      <w:proofErr w:type="spellStart"/>
      <w:r>
        <w:t>lf</w:t>
      </w:r>
      <w:proofErr w:type="spellEnd"/>
      <w:r>
        <w:t xml:space="preserve">           </w:t>
      </w:r>
      <w:proofErr w:type="gramStart"/>
      <w:r>
        <w:t>0.00161893  0.00034738</w:t>
      </w:r>
      <w:proofErr w:type="gramEnd"/>
      <w:r>
        <w:t xml:space="preserve">  4.6604 4.391e-06 ***</w:t>
      </w:r>
    </w:p>
    <w:p w14:paraId="209FDAA5" w14:textId="77777777" w:rsidR="00CD22FA" w:rsidRDefault="00CD22FA" w:rsidP="00CD22FA">
      <w:r>
        <w:t>---</w:t>
      </w:r>
    </w:p>
    <w:p w14:paraId="2F93A9E9" w14:textId="77777777" w:rsidR="00CD22FA" w:rsidRDefault="00CD22FA" w:rsidP="00CD22FA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4EEA0B70" w14:textId="77777777" w:rsidR="00CD22FA" w:rsidRDefault="00CD22FA" w:rsidP="00CD22FA"/>
    <w:p w14:paraId="03C59F95" w14:textId="77777777" w:rsidR="00CD22FA" w:rsidRDefault="00CD22FA" w:rsidP="00CD22FA">
      <w:r>
        <w:t>Total Sum of Squares:    1.2305</w:t>
      </w:r>
    </w:p>
    <w:p w14:paraId="4F87CD14" w14:textId="77777777" w:rsidR="00CD22FA" w:rsidRDefault="00CD22FA" w:rsidP="00CD22FA">
      <w:r>
        <w:t>Residual Sum of Squares: 0.9524</w:t>
      </w:r>
    </w:p>
    <w:p w14:paraId="27D349B7" w14:textId="77777777" w:rsidR="00CD22FA" w:rsidRDefault="00CD22FA" w:rsidP="00CD22FA">
      <w:r>
        <w:t>R-Squared:      0.22603</w:t>
      </w:r>
    </w:p>
    <w:p w14:paraId="6FBFB5F6" w14:textId="77777777" w:rsidR="00CD22FA" w:rsidRDefault="00CD22FA" w:rsidP="00CD22FA">
      <w:r>
        <w:t>Adj. R-Squared: 0.21777</w:t>
      </w:r>
    </w:p>
    <w:p w14:paraId="28B49F52" w14:textId="77777777" w:rsidR="00CD22FA" w:rsidRDefault="00CD22FA" w:rsidP="00CD22FA">
      <w:r>
        <w:t>F-statistic: 27.3783 on 4 and 375 DF, p-value: &lt; 2.22e-16</w:t>
      </w:r>
    </w:p>
    <w:p w14:paraId="3450D77E" w14:textId="77777777" w:rsidR="00CD22FA" w:rsidRDefault="00CD22FA" w:rsidP="00CD22FA">
      <w:r>
        <w:t xml:space="preserve">&gt; </w:t>
      </w:r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g+ffrg+ccg+lfg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1C67DA49" w14:textId="77777777" w:rsidR="00CD22FA" w:rsidRDefault="00CD22FA" w:rsidP="00CD22FA">
      <w:r>
        <w:t xml:space="preserve">Error in </w:t>
      </w:r>
      <w:proofErr w:type="gramStart"/>
      <w:r>
        <w:t>eval(</w:t>
      </w:r>
      <w:proofErr w:type="spellStart"/>
      <w:proofErr w:type="gramEnd"/>
      <w:r>
        <w:t>predvars</w:t>
      </w:r>
      <w:proofErr w:type="spellEnd"/>
      <w:r>
        <w:t>, data, env) : object '</w:t>
      </w:r>
      <w:proofErr w:type="spellStart"/>
      <w:r>
        <w:t>ccg</w:t>
      </w:r>
      <w:proofErr w:type="spellEnd"/>
      <w:r>
        <w:t>' not found</w:t>
      </w:r>
    </w:p>
    <w:p w14:paraId="572DF05E" w14:textId="77777777" w:rsidR="00CD22FA" w:rsidRDefault="00CD22FA" w:rsidP="00CD22FA">
      <w:r>
        <w:t>&gt; summary(</w:t>
      </w:r>
      <w:proofErr w:type="spellStart"/>
      <w:r>
        <w:t>pooledmethod</w:t>
      </w:r>
      <w:proofErr w:type="spellEnd"/>
      <w:r>
        <w:t>)</w:t>
      </w:r>
    </w:p>
    <w:p w14:paraId="186B3BCA" w14:textId="77777777" w:rsidR="00CD22FA" w:rsidRDefault="00CD22FA" w:rsidP="00CD22FA">
      <w:r>
        <w:t>Pooling Model</w:t>
      </w:r>
    </w:p>
    <w:p w14:paraId="64E16E9A" w14:textId="77777777" w:rsidR="00CD22FA" w:rsidRDefault="00CD22FA" w:rsidP="00CD22FA"/>
    <w:p w14:paraId="375CE8F5" w14:textId="77777777" w:rsidR="00CD22FA" w:rsidRDefault="00CD22FA" w:rsidP="00CD22FA">
      <w:r>
        <w:t>Call:</w:t>
      </w:r>
    </w:p>
    <w:p w14:paraId="0261BEC6" w14:textId="77777777" w:rsidR="00CD22FA" w:rsidRDefault="00CD22FA" w:rsidP="00CD22FA"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formula =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  <w:r>
        <w:t xml:space="preserve">, data = </w:t>
      </w:r>
      <w:proofErr w:type="spellStart"/>
      <w:r>
        <w:t>pdata</w:t>
      </w:r>
      <w:proofErr w:type="spellEnd"/>
      <w:r>
        <w:t>, model = "pooling")</w:t>
      </w:r>
    </w:p>
    <w:p w14:paraId="7AE05525" w14:textId="77777777" w:rsidR="00CD22FA" w:rsidRDefault="00CD22FA" w:rsidP="00CD22FA"/>
    <w:p w14:paraId="0B2F5486" w14:textId="77777777" w:rsidR="00CD22FA" w:rsidRDefault="00CD22FA" w:rsidP="00CD22FA">
      <w:r>
        <w:t>Balanced Panel: n = 20, T = 19, N = 380</w:t>
      </w:r>
    </w:p>
    <w:p w14:paraId="31CA4843" w14:textId="77777777" w:rsidR="00CD22FA" w:rsidRDefault="00CD22FA" w:rsidP="00CD22FA"/>
    <w:p w14:paraId="3842F2EE" w14:textId="77777777" w:rsidR="00CD22FA" w:rsidRDefault="00CD22FA" w:rsidP="00CD22FA">
      <w:r>
        <w:t>Residuals:</w:t>
      </w:r>
    </w:p>
    <w:p w14:paraId="7B6E5DF6" w14:textId="77777777" w:rsidR="00CD22FA" w:rsidRDefault="00CD22FA" w:rsidP="00CD22FA">
      <w:r>
        <w:t xml:space="preserve">      Min.    1st Qu.     Median    3rd Qu.       Max. </w:t>
      </w:r>
    </w:p>
    <w:p w14:paraId="5417ADD6" w14:textId="77777777" w:rsidR="00CD22FA" w:rsidRDefault="00CD22FA" w:rsidP="00CD22FA">
      <w:r>
        <w:t>-0.3800416 -0.</w:t>
      </w:r>
      <w:proofErr w:type="gramStart"/>
      <w:r>
        <w:t>0185892  0.0063517</w:t>
      </w:r>
      <w:proofErr w:type="gramEnd"/>
      <w:r>
        <w:t xml:space="preserve">  0.0280084  0.1927469 </w:t>
      </w:r>
    </w:p>
    <w:p w14:paraId="2B74D42B" w14:textId="77777777" w:rsidR="00CD22FA" w:rsidRDefault="00CD22FA" w:rsidP="00CD22FA"/>
    <w:p w14:paraId="3BFC3EE7" w14:textId="77777777" w:rsidR="00CD22FA" w:rsidRDefault="00CD22FA" w:rsidP="00CD22FA">
      <w:r>
        <w:t>Coefficients:</w:t>
      </w:r>
    </w:p>
    <w:p w14:paraId="5705F01E" w14:textId="77777777" w:rsidR="00CD22FA" w:rsidRDefault="00CD22FA" w:rsidP="00CD22FA">
      <w:r>
        <w:t xml:space="preserve">               </w:t>
      </w:r>
      <w:proofErr w:type="gramStart"/>
      <w:r>
        <w:t>Estimate  Std.</w:t>
      </w:r>
      <w:proofErr w:type="gramEnd"/>
      <w:r>
        <w:t xml:space="preserve"> Error t-value  </w:t>
      </w:r>
      <w:proofErr w:type="spellStart"/>
      <w:r>
        <w:t>Pr</w:t>
      </w:r>
      <w:proofErr w:type="spellEnd"/>
      <w:r>
        <w:t xml:space="preserve">(&gt;|t|)    </w:t>
      </w:r>
    </w:p>
    <w:p w14:paraId="19D9A4B0" w14:textId="77777777" w:rsidR="00CD22FA" w:rsidRDefault="00CD22FA" w:rsidP="00CD22FA">
      <w:r>
        <w:t>(</w:t>
      </w:r>
      <w:proofErr w:type="gramStart"/>
      <w:r>
        <w:t>Intercept)  0.37211476</w:t>
      </w:r>
      <w:proofErr w:type="gramEnd"/>
      <w:r>
        <w:t xml:space="preserve">  0.08265812  4.5019 9.004e-06 ***</w:t>
      </w:r>
    </w:p>
    <w:p w14:paraId="4D8FBC18" w14:textId="77777777" w:rsidR="00CD22FA" w:rsidRDefault="00CD22FA" w:rsidP="00CD22FA">
      <w:r>
        <w:t>ta          -0.</w:t>
      </w:r>
      <w:proofErr w:type="gramStart"/>
      <w:r>
        <w:t>06359744  0.01790291</w:t>
      </w:r>
      <w:proofErr w:type="gramEnd"/>
      <w:r>
        <w:t xml:space="preserve"> -3.5524 0.0004305 ***</w:t>
      </w:r>
    </w:p>
    <w:p w14:paraId="1E2FBB7D" w14:textId="77777777" w:rsidR="00CD22FA" w:rsidRDefault="00CD22FA" w:rsidP="00CD22FA">
      <w:proofErr w:type="spellStart"/>
      <w:r>
        <w:t>ffr</w:t>
      </w:r>
      <w:proofErr w:type="spellEnd"/>
      <w:r>
        <w:t xml:space="preserve">         -0.</w:t>
      </w:r>
      <w:proofErr w:type="gramStart"/>
      <w:r>
        <w:t>00393280  0.00328559</w:t>
      </w:r>
      <w:proofErr w:type="gramEnd"/>
      <w:r>
        <w:t xml:space="preserve"> -1.1970 0.2320693    </w:t>
      </w:r>
    </w:p>
    <w:p w14:paraId="28386AED" w14:textId="77777777" w:rsidR="00CD22FA" w:rsidRDefault="00CD22FA" w:rsidP="00CD22FA">
      <w:r>
        <w:t xml:space="preserve">cc           </w:t>
      </w:r>
      <w:proofErr w:type="gramStart"/>
      <w:r>
        <w:t>0.09454816  0.03425906</w:t>
      </w:r>
      <w:proofErr w:type="gramEnd"/>
      <w:r>
        <w:t xml:space="preserve">  2.7598 0.0060675 ** </w:t>
      </w:r>
    </w:p>
    <w:p w14:paraId="176AC8A3" w14:textId="77777777" w:rsidR="00CD22FA" w:rsidRDefault="00CD22FA" w:rsidP="00CD22FA">
      <w:proofErr w:type="spellStart"/>
      <w:r>
        <w:t>lf</w:t>
      </w:r>
      <w:proofErr w:type="spellEnd"/>
      <w:r>
        <w:t xml:space="preserve">           </w:t>
      </w:r>
      <w:proofErr w:type="gramStart"/>
      <w:r>
        <w:t>0.00161893  0.00034738</w:t>
      </w:r>
      <w:proofErr w:type="gramEnd"/>
      <w:r>
        <w:t xml:space="preserve">  4.6604 4.391e-06 ***</w:t>
      </w:r>
    </w:p>
    <w:p w14:paraId="769FD414" w14:textId="77777777" w:rsidR="00CD22FA" w:rsidRDefault="00CD22FA" w:rsidP="00CD22FA">
      <w:r>
        <w:t>---</w:t>
      </w:r>
    </w:p>
    <w:p w14:paraId="6C97EC50" w14:textId="77777777" w:rsidR="00CD22FA" w:rsidRDefault="00CD22FA" w:rsidP="00CD22FA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1B51AC61" w14:textId="77777777" w:rsidR="00CD22FA" w:rsidRDefault="00CD22FA" w:rsidP="00CD22FA"/>
    <w:p w14:paraId="274ECDB2" w14:textId="77777777" w:rsidR="00CD22FA" w:rsidRDefault="00CD22FA" w:rsidP="00CD22FA">
      <w:r>
        <w:t>Total Sum of Squares:    1.2305</w:t>
      </w:r>
    </w:p>
    <w:p w14:paraId="1535F1F2" w14:textId="77777777" w:rsidR="00CD22FA" w:rsidRDefault="00CD22FA" w:rsidP="00CD22FA">
      <w:r>
        <w:t>Residual Sum of Squares: 0.9524</w:t>
      </w:r>
    </w:p>
    <w:p w14:paraId="518F80F1" w14:textId="77777777" w:rsidR="00CD22FA" w:rsidRDefault="00CD22FA" w:rsidP="00CD22FA">
      <w:r>
        <w:t>R-Squared:      0.22603</w:t>
      </w:r>
    </w:p>
    <w:p w14:paraId="095287F4" w14:textId="77777777" w:rsidR="00CD22FA" w:rsidRDefault="00CD22FA" w:rsidP="00CD22FA">
      <w:r>
        <w:t>Adj. R-Squared: 0.21777</w:t>
      </w:r>
    </w:p>
    <w:p w14:paraId="3E364C6B" w14:textId="77777777" w:rsidR="00CD22FA" w:rsidRDefault="00CD22FA" w:rsidP="00CD22FA">
      <w:r>
        <w:t>F-statistic: 27.3783 on 4 and 375 DF, p-value: &lt; 2.22e-16</w:t>
      </w:r>
    </w:p>
    <w:p w14:paraId="441E883A" w14:textId="77777777" w:rsidR="00CD22FA" w:rsidRDefault="00CD22FA" w:rsidP="00CD22FA">
      <w:r>
        <w:t xml:space="preserve">&gt; </w:t>
      </w:r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g+ffrg+cg+lfg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625CED5D" w14:textId="77777777" w:rsidR="00CD22FA" w:rsidRDefault="00CD22FA" w:rsidP="00CD22FA">
      <w:r>
        <w:t>&gt; summary(</w:t>
      </w:r>
      <w:proofErr w:type="spellStart"/>
      <w:r>
        <w:t>pooledmethod</w:t>
      </w:r>
      <w:proofErr w:type="spellEnd"/>
      <w:r>
        <w:t>)</w:t>
      </w:r>
    </w:p>
    <w:p w14:paraId="220AEFE3" w14:textId="77777777" w:rsidR="00CD22FA" w:rsidRDefault="00CD22FA" w:rsidP="00CD22FA">
      <w:r>
        <w:t>Pooling Model</w:t>
      </w:r>
    </w:p>
    <w:p w14:paraId="18A1AEE9" w14:textId="77777777" w:rsidR="00CD22FA" w:rsidRDefault="00CD22FA" w:rsidP="00CD22FA"/>
    <w:p w14:paraId="0DBFD326" w14:textId="77777777" w:rsidR="00CD22FA" w:rsidRDefault="00CD22FA" w:rsidP="00CD22FA">
      <w:r>
        <w:t>Call:</w:t>
      </w:r>
    </w:p>
    <w:p w14:paraId="13141C9E" w14:textId="77777777" w:rsidR="00CD22FA" w:rsidRDefault="00CD22FA" w:rsidP="00CD22FA"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formula = roe ~ tag + </w:t>
      </w:r>
      <w:proofErr w:type="spellStart"/>
      <w:r>
        <w:t>ffrg</w:t>
      </w:r>
      <w:proofErr w:type="spellEnd"/>
      <w:r>
        <w:t xml:space="preserve"> + cg + </w:t>
      </w:r>
      <w:proofErr w:type="spellStart"/>
      <w:r>
        <w:t>lfg</w:t>
      </w:r>
      <w:proofErr w:type="spellEnd"/>
      <w:r>
        <w:t xml:space="preserve">, data = </w:t>
      </w:r>
      <w:proofErr w:type="spellStart"/>
      <w:r>
        <w:t>pdata</w:t>
      </w:r>
      <w:proofErr w:type="spellEnd"/>
      <w:r>
        <w:t>, model = "pooling")</w:t>
      </w:r>
    </w:p>
    <w:p w14:paraId="059A9BA4" w14:textId="77777777" w:rsidR="00CD22FA" w:rsidRDefault="00CD22FA" w:rsidP="00CD22FA"/>
    <w:p w14:paraId="17518593" w14:textId="77777777" w:rsidR="00CD22FA" w:rsidRDefault="00CD22FA" w:rsidP="00CD22FA">
      <w:r>
        <w:t>Balanced Panel: n = 20, T = 19, N = 380</w:t>
      </w:r>
    </w:p>
    <w:p w14:paraId="2D7E0536" w14:textId="77777777" w:rsidR="00CD22FA" w:rsidRDefault="00CD22FA" w:rsidP="00CD22FA"/>
    <w:p w14:paraId="569AB3EB" w14:textId="77777777" w:rsidR="00CD22FA" w:rsidRDefault="00CD22FA" w:rsidP="00CD22FA">
      <w:r>
        <w:t>Residuals:</w:t>
      </w:r>
    </w:p>
    <w:p w14:paraId="07F52D45" w14:textId="77777777" w:rsidR="00CD22FA" w:rsidRDefault="00CD22FA" w:rsidP="00CD22FA">
      <w:r>
        <w:t xml:space="preserve">      Min.    1st Qu.     Median    3rd Qu.       Max. </w:t>
      </w:r>
    </w:p>
    <w:p w14:paraId="63D65CF2" w14:textId="77777777" w:rsidR="00CD22FA" w:rsidRDefault="00CD22FA" w:rsidP="00CD22FA">
      <w:r>
        <w:t>-0.3678559 -0.</w:t>
      </w:r>
      <w:proofErr w:type="gramStart"/>
      <w:r>
        <w:t>0209485  0.0076633</w:t>
      </w:r>
      <w:proofErr w:type="gramEnd"/>
      <w:r>
        <w:t xml:space="preserve">  0.0299332  0.1675304 </w:t>
      </w:r>
    </w:p>
    <w:p w14:paraId="31B8A88D" w14:textId="77777777" w:rsidR="00CD22FA" w:rsidRDefault="00CD22FA" w:rsidP="00CD22FA"/>
    <w:p w14:paraId="1426EDA3" w14:textId="77777777" w:rsidR="00CD22FA" w:rsidRDefault="00CD22FA" w:rsidP="00CD22FA">
      <w:r>
        <w:t>Coefficients:</w:t>
      </w:r>
    </w:p>
    <w:p w14:paraId="34773379" w14:textId="77777777" w:rsidR="00CD22FA" w:rsidRDefault="00CD22FA" w:rsidP="00CD22FA">
      <w:r>
        <w:t xml:space="preserve">               </w:t>
      </w:r>
      <w:proofErr w:type="gramStart"/>
      <w:r>
        <w:t>Estimate  Std.</w:t>
      </w:r>
      <w:proofErr w:type="gramEnd"/>
      <w:r>
        <w:t xml:space="preserve"> Error t-value  </w:t>
      </w:r>
      <w:proofErr w:type="spellStart"/>
      <w:r>
        <w:t>Pr</w:t>
      </w:r>
      <w:proofErr w:type="spellEnd"/>
      <w:r>
        <w:t xml:space="preserve">(&gt;|t|)    </w:t>
      </w:r>
    </w:p>
    <w:p w14:paraId="5BFE77B5" w14:textId="77777777" w:rsidR="00CD22FA" w:rsidRDefault="00CD22FA" w:rsidP="00CD22FA">
      <w:r>
        <w:t>(</w:t>
      </w:r>
      <w:proofErr w:type="gramStart"/>
      <w:r>
        <w:t>Intercept)  0.10566791</w:t>
      </w:r>
      <w:proofErr w:type="gramEnd"/>
      <w:r>
        <w:t xml:space="preserve">  0.00781930 13.5137 &lt; 2.2e-16 ***</w:t>
      </w:r>
    </w:p>
    <w:p w14:paraId="4C4330EC" w14:textId="77777777" w:rsidR="00CD22FA" w:rsidRDefault="00CD22FA" w:rsidP="00CD22FA">
      <w:r>
        <w:t xml:space="preserve">tag          </w:t>
      </w:r>
      <w:proofErr w:type="gramStart"/>
      <w:r>
        <w:t>0.02277995  0.02235997</w:t>
      </w:r>
      <w:proofErr w:type="gramEnd"/>
      <w:r>
        <w:t xml:space="preserve">  1.0188 0.3089630    </w:t>
      </w:r>
    </w:p>
    <w:p w14:paraId="48B8A33A" w14:textId="77777777" w:rsidR="00CD22FA" w:rsidRDefault="00CD22FA" w:rsidP="00CD22FA">
      <w:proofErr w:type="spellStart"/>
      <w:r>
        <w:t>ffrg</w:t>
      </w:r>
      <w:proofErr w:type="spellEnd"/>
      <w:r>
        <w:t xml:space="preserve">         </w:t>
      </w:r>
      <w:proofErr w:type="gramStart"/>
      <w:r>
        <w:t>0.00875996  0.00408562</w:t>
      </w:r>
      <w:proofErr w:type="gramEnd"/>
      <w:r>
        <w:t xml:space="preserve">  2.1441 0.0326676 *  </w:t>
      </w:r>
    </w:p>
    <w:p w14:paraId="6E5ACB93" w14:textId="77777777" w:rsidR="00CD22FA" w:rsidRDefault="00CD22FA" w:rsidP="00CD22FA">
      <w:r>
        <w:t>cg          -0.</w:t>
      </w:r>
      <w:proofErr w:type="gramStart"/>
      <w:r>
        <w:t>37260411  0.12922900</w:t>
      </w:r>
      <w:proofErr w:type="gramEnd"/>
      <w:r>
        <w:t xml:space="preserve"> -2.8833 0.0041624 ** </w:t>
      </w:r>
    </w:p>
    <w:p w14:paraId="2C40A8A3" w14:textId="77777777" w:rsidR="00CD22FA" w:rsidRDefault="00CD22FA" w:rsidP="00CD22FA">
      <w:proofErr w:type="spellStart"/>
      <w:r>
        <w:t>lfg</w:t>
      </w:r>
      <w:proofErr w:type="spellEnd"/>
      <w:r>
        <w:t xml:space="preserve">          </w:t>
      </w:r>
      <w:proofErr w:type="gramStart"/>
      <w:r>
        <w:t>0.00126556  0.00037743</w:t>
      </w:r>
      <w:proofErr w:type="gramEnd"/>
      <w:r>
        <w:t xml:space="preserve">  3.3531 0.0008807 ***</w:t>
      </w:r>
    </w:p>
    <w:p w14:paraId="47922DC9" w14:textId="77777777" w:rsidR="00CD22FA" w:rsidRDefault="00CD22FA" w:rsidP="00CD22FA">
      <w:r>
        <w:t>---</w:t>
      </w:r>
    </w:p>
    <w:p w14:paraId="4DF3572E" w14:textId="77777777" w:rsidR="00CD22FA" w:rsidRDefault="00CD22FA" w:rsidP="00CD22FA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0B644D6A" w14:textId="77777777" w:rsidR="00CD22FA" w:rsidRDefault="00CD22FA" w:rsidP="00CD22FA"/>
    <w:p w14:paraId="21FA9CD9" w14:textId="77777777" w:rsidR="00CD22FA" w:rsidRDefault="00CD22FA" w:rsidP="00CD22FA">
      <w:r>
        <w:t>Total Sum of Squares:    1.2305</w:t>
      </w:r>
    </w:p>
    <w:p w14:paraId="265FF34C" w14:textId="77777777" w:rsidR="00CD22FA" w:rsidRDefault="00CD22FA" w:rsidP="00CD22FA">
      <w:r>
        <w:t>Residual Sum of Squares: 1.117</w:t>
      </w:r>
    </w:p>
    <w:p w14:paraId="4A056281" w14:textId="77777777" w:rsidR="00CD22FA" w:rsidRDefault="00CD22FA" w:rsidP="00CD22FA">
      <w:r>
        <w:t>R-Squared:      0.092235</w:t>
      </w:r>
    </w:p>
    <w:p w14:paraId="4BA0DC09" w14:textId="77777777" w:rsidR="00CD22FA" w:rsidRDefault="00CD22FA" w:rsidP="00CD22FA">
      <w:r>
        <w:t>Adj. R-Squared: 0.082552</w:t>
      </w:r>
    </w:p>
    <w:p w14:paraId="752611B2" w14:textId="77777777" w:rsidR="00CD22FA" w:rsidRDefault="00CD22FA" w:rsidP="00CD22FA">
      <w:r>
        <w:t>F-statistic: 9.52564 on 4 and 375 DF, p-value: 2.4117e-07</w:t>
      </w:r>
    </w:p>
    <w:p w14:paraId="5081BDFE" w14:textId="77777777" w:rsidR="00CD22FA" w:rsidRDefault="00CD22FA" w:rsidP="00CD22FA">
      <w:r>
        <w:t xml:space="preserve">&gt; </w:t>
      </w:r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ffrg+cg+lfg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1C629B82" w14:textId="77777777" w:rsidR="00CD22FA" w:rsidRDefault="00CD22FA" w:rsidP="00CD22FA">
      <w:r>
        <w:t>&gt; summary(</w:t>
      </w:r>
      <w:proofErr w:type="spellStart"/>
      <w:r>
        <w:t>pooledmethod</w:t>
      </w:r>
      <w:proofErr w:type="spellEnd"/>
      <w:r>
        <w:t>)</w:t>
      </w:r>
    </w:p>
    <w:p w14:paraId="0DF482BA" w14:textId="77777777" w:rsidR="00CD22FA" w:rsidRDefault="00CD22FA" w:rsidP="00CD22FA">
      <w:r>
        <w:t>Pooling Model</w:t>
      </w:r>
    </w:p>
    <w:p w14:paraId="7847CB65" w14:textId="77777777" w:rsidR="00CD22FA" w:rsidRDefault="00CD22FA" w:rsidP="00CD22FA"/>
    <w:p w14:paraId="7552D9E0" w14:textId="77777777" w:rsidR="00CD22FA" w:rsidRDefault="00CD22FA" w:rsidP="00CD22FA">
      <w:r>
        <w:t>Call:</w:t>
      </w:r>
    </w:p>
    <w:p w14:paraId="067D4DB4" w14:textId="77777777" w:rsidR="00CD22FA" w:rsidRDefault="00CD22FA" w:rsidP="00CD22FA"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formula = roe ~ </w:t>
      </w:r>
      <w:proofErr w:type="spellStart"/>
      <w:r>
        <w:t>ffrg</w:t>
      </w:r>
      <w:proofErr w:type="spellEnd"/>
      <w:r>
        <w:t xml:space="preserve"> + cg + </w:t>
      </w:r>
      <w:proofErr w:type="spellStart"/>
      <w:r>
        <w:t>lfg</w:t>
      </w:r>
      <w:proofErr w:type="spellEnd"/>
      <w:r>
        <w:t xml:space="preserve">, data = </w:t>
      </w:r>
      <w:proofErr w:type="spellStart"/>
      <w:r>
        <w:t>pdata</w:t>
      </w:r>
      <w:proofErr w:type="spellEnd"/>
      <w:r>
        <w:t>, model = "pooling")</w:t>
      </w:r>
    </w:p>
    <w:p w14:paraId="101AB874" w14:textId="77777777" w:rsidR="00CD22FA" w:rsidRDefault="00CD22FA" w:rsidP="00CD22FA"/>
    <w:p w14:paraId="6C22E73F" w14:textId="77777777" w:rsidR="00CD22FA" w:rsidRDefault="00CD22FA" w:rsidP="00CD22FA">
      <w:r>
        <w:t>Balanced Panel: n = 20, T = 19, N = 380</w:t>
      </w:r>
    </w:p>
    <w:p w14:paraId="120E4311" w14:textId="77777777" w:rsidR="00CD22FA" w:rsidRDefault="00CD22FA" w:rsidP="00CD22FA"/>
    <w:p w14:paraId="482F9B4C" w14:textId="77777777" w:rsidR="00CD22FA" w:rsidRDefault="00CD22FA" w:rsidP="00CD22FA">
      <w:r>
        <w:t>Residuals:</w:t>
      </w:r>
    </w:p>
    <w:p w14:paraId="65658E52" w14:textId="77777777" w:rsidR="00CD22FA" w:rsidRDefault="00CD22FA" w:rsidP="00CD22FA">
      <w:r>
        <w:t xml:space="preserve">     Min.   1st Qu.    Median   3rd Qu.      Max. </w:t>
      </w:r>
    </w:p>
    <w:p w14:paraId="0411C638" w14:textId="77777777" w:rsidR="00CD22FA" w:rsidRDefault="00CD22FA" w:rsidP="00CD22FA">
      <w:r>
        <w:t>-0.363038 -0.</w:t>
      </w:r>
      <w:proofErr w:type="gramStart"/>
      <w:r>
        <w:t>020330  0.006836</w:t>
      </w:r>
      <w:proofErr w:type="gramEnd"/>
      <w:r>
        <w:t xml:space="preserve">  0.031790  0.165691 </w:t>
      </w:r>
    </w:p>
    <w:p w14:paraId="38EE116F" w14:textId="77777777" w:rsidR="00CD22FA" w:rsidRDefault="00CD22FA" w:rsidP="00CD22FA"/>
    <w:p w14:paraId="201FA6EB" w14:textId="77777777" w:rsidR="00CD22FA" w:rsidRDefault="00CD22FA" w:rsidP="00CD22FA">
      <w:r>
        <w:t>Coefficients:</w:t>
      </w:r>
    </w:p>
    <w:p w14:paraId="795345CE" w14:textId="77777777" w:rsidR="00CD22FA" w:rsidRDefault="00CD22FA" w:rsidP="00CD22FA">
      <w:r>
        <w:t xml:space="preserve">               </w:t>
      </w:r>
      <w:proofErr w:type="gramStart"/>
      <w:r>
        <w:t>Estimate  Std.</w:t>
      </w:r>
      <w:proofErr w:type="gramEnd"/>
      <w:r>
        <w:t xml:space="preserve"> Error t-value  </w:t>
      </w:r>
      <w:proofErr w:type="spellStart"/>
      <w:r>
        <w:t>Pr</w:t>
      </w:r>
      <w:proofErr w:type="spellEnd"/>
      <w:r>
        <w:t xml:space="preserve">(&gt;|t|)    </w:t>
      </w:r>
    </w:p>
    <w:p w14:paraId="0AA9F822" w14:textId="77777777" w:rsidR="00CD22FA" w:rsidRDefault="00CD22FA" w:rsidP="00CD22FA">
      <w:r>
        <w:t>(</w:t>
      </w:r>
      <w:proofErr w:type="gramStart"/>
      <w:r>
        <w:t>Intercept)  0.10495174</w:t>
      </w:r>
      <w:proofErr w:type="gramEnd"/>
      <w:r>
        <w:t xml:space="preserve">  0.00778803 13.4760 &lt; 2.2e-16 ***</w:t>
      </w:r>
    </w:p>
    <w:p w14:paraId="35A0F36A" w14:textId="77777777" w:rsidR="00CD22FA" w:rsidRDefault="00CD22FA" w:rsidP="00CD22FA">
      <w:proofErr w:type="spellStart"/>
      <w:r>
        <w:t>ffrg</w:t>
      </w:r>
      <w:proofErr w:type="spellEnd"/>
      <w:r>
        <w:t xml:space="preserve">         </w:t>
      </w:r>
      <w:proofErr w:type="gramStart"/>
      <w:r>
        <w:t>0.00550837  0.00255075</w:t>
      </w:r>
      <w:proofErr w:type="gramEnd"/>
      <w:r>
        <w:t xml:space="preserve">  2.1595 0.0314426 *  </w:t>
      </w:r>
    </w:p>
    <w:p w14:paraId="7AA6F2C9" w14:textId="77777777" w:rsidR="00CD22FA" w:rsidRDefault="00CD22FA" w:rsidP="00CD22FA">
      <w:r>
        <w:t>cg          -0.</w:t>
      </w:r>
      <w:proofErr w:type="gramStart"/>
      <w:r>
        <w:t>31695066  0.11712115</w:t>
      </w:r>
      <w:proofErr w:type="gramEnd"/>
      <w:r>
        <w:t xml:space="preserve"> -2.7062 0.0071163 ** </w:t>
      </w:r>
    </w:p>
    <w:p w14:paraId="71BCFB95" w14:textId="77777777" w:rsidR="00CD22FA" w:rsidRDefault="00CD22FA" w:rsidP="00CD22FA">
      <w:proofErr w:type="spellStart"/>
      <w:r>
        <w:t>lfg</w:t>
      </w:r>
      <w:proofErr w:type="spellEnd"/>
      <w:r>
        <w:t xml:space="preserve">          </w:t>
      </w:r>
      <w:proofErr w:type="gramStart"/>
      <w:r>
        <w:t>0.00128562  0.00037694</w:t>
      </w:r>
      <w:proofErr w:type="gramEnd"/>
      <w:r>
        <w:t xml:space="preserve">  3.4107 0.0007183 ***</w:t>
      </w:r>
    </w:p>
    <w:p w14:paraId="7A0C78FD" w14:textId="77777777" w:rsidR="00CD22FA" w:rsidRDefault="00CD22FA" w:rsidP="00CD22FA">
      <w:r>
        <w:t>---</w:t>
      </w:r>
    </w:p>
    <w:p w14:paraId="4B8A7779" w14:textId="77777777" w:rsidR="00CD22FA" w:rsidRDefault="00CD22FA" w:rsidP="00CD22FA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1A1636A6" w14:textId="77777777" w:rsidR="00CD22FA" w:rsidRDefault="00CD22FA" w:rsidP="00CD22FA"/>
    <w:p w14:paraId="613B420A" w14:textId="77777777" w:rsidR="00CD22FA" w:rsidRDefault="00CD22FA" w:rsidP="00CD22FA">
      <w:r>
        <w:t>Total Sum of Squares:    1.2305</w:t>
      </w:r>
    </w:p>
    <w:p w14:paraId="39615B44" w14:textId="77777777" w:rsidR="00CD22FA" w:rsidRDefault="00CD22FA" w:rsidP="00CD22FA">
      <w:r>
        <w:t>Residual Sum of Squares: 1.1201</w:t>
      </w:r>
    </w:p>
    <w:p w14:paraId="66F70D2D" w14:textId="77777777" w:rsidR="00CD22FA" w:rsidRDefault="00CD22FA" w:rsidP="00CD22FA">
      <w:r>
        <w:t>R-Squared:      0.089723</w:t>
      </w:r>
    </w:p>
    <w:p w14:paraId="2EC17082" w14:textId="77777777" w:rsidR="00CD22FA" w:rsidRDefault="00CD22FA" w:rsidP="00CD22FA">
      <w:r>
        <w:t>Adj. R-Squared: 0.08246</w:t>
      </w:r>
    </w:p>
    <w:p w14:paraId="4E05FA0D" w14:textId="77777777" w:rsidR="00CD22FA" w:rsidRDefault="00CD22FA" w:rsidP="00CD22FA">
      <w:r>
        <w:t>F-statistic: 12.3536 on 3 and 376 DF, p-value: 1.0063e-07</w:t>
      </w:r>
    </w:p>
    <w:p w14:paraId="5656A1DC" w14:textId="77777777" w:rsidR="00CD22FA" w:rsidRDefault="00CD22FA" w:rsidP="00CD22FA">
      <w:r>
        <w:t xml:space="preserve">&gt; </w:t>
      </w:r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548C464B" w14:textId="77777777" w:rsidR="00CD22FA" w:rsidRDefault="00CD22FA" w:rsidP="00CD22FA">
      <w:r>
        <w:t>&gt; summary(</w:t>
      </w:r>
      <w:proofErr w:type="spellStart"/>
      <w:r>
        <w:t>pooledmethod</w:t>
      </w:r>
      <w:proofErr w:type="spellEnd"/>
      <w:r>
        <w:t>)</w:t>
      </w:r>
    </w:p>
    <w:p w14:paraId="24718F21" w14:textId="77777777" w:rsidR="00CD22FA" w:rsidRDefault="00CD22FA" w:rsidP="00CD22FA">
      <w:r>
        <w:t>Pooling Model</w:t>
      </w:r>
    </w:p>
    <w:p w14:paraId="338C9D56" w14:textId="77777777" w:rsidR="00CD22FA" w:rsidRDefault="00CD22FA" w:rsidP="00CD22FA"/>
    <w:p w14:paraId="347CB67F" w14:textId="77777777" w:rsidR="00CD22FA" w:rsidRDefault="00CD22FA" w:rsidP="00CD22FA">
      <w:r>
        <w:t>Call:</w:t>
      </w:r>
    </w:p>
    <w:p w14:paraId="2F720034" w14:textId="77777777" w:rsidR="00CD22FA" w:rsidRDefault="00CD22FA" w:rsidP="00CD22FA"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formula = roe ~ ta + cc + </w:t>
      </w:r>
      <w:proofErr w:type="spellStart"/>
      <w:r>
        <w:t>lf</w:t>
      </w:r>
      <w:proofErr w:type="spellEnd"/>
      <w:r>
        <w:t xml:space="preserve">, data = </w:t>
      </w:r>
      <w:proofErr w:type="spellStart"/>
      <w:r>
        <w:t>pdata</w:t>
      </w:r>
      <w:proofErr w:type="spellEnd"/>
      <w:r>
        <w:t>, model = "pooling")</w:t>
      </w:r>
    </w:p>
    <w:p w14:paraId="437E8B1B" w14:textId="77777777" w:rsidR="00CD22FA" w:rsidRDefault="00CD22FA" w:rsidP="00CD22FA"/>
    <w:p w14:paraId="68AB57D5" w14:textId="77777777" w:rsidR="00CD22FA" w:rsidRDefault="00CD22FA" w:rsidP="00CD22FA">
      <w:r>
        <w:t>Balanced Panel: n = 20, T = 19, N = 380</w:t>
      </w:r>
    </w:p>
    <w:p w14:paraId="10557C18" w14:textId="77777777" w:rsidR="00CD22FA" w:rsidRDefault="00CD22FA" w:rsidP="00CD22FA"/>
    <w:p w14:paraId="3A8665E8" w14:textId="77777777" w:rsidR="00CD22FA" w:rsidRDefault="00CD22FA" w:rsidP="00CD22FA">
      <w:r>
        <w:t>Residuals:</w:t>
      </w:r>
    </w:p>
    <w:p w14:paraId="5100502B" w14:textId="77777777" w:rsidR="00CD22FA" w:rsidRDefault="00CD22FA" w:rsidP="00CD22FA">
      <w:r>
        <w:t xml:space="preserve">      Min.    1st Qu.     Median    3rd Qu.       Max. </w:t>
      </w:r>
    </w:p>
    <w:p w14:paraId="14106820" w14:textId="77777777" w:rsidR="00CD22FA" w:rsidRDefault="00CD22FA" w:rsidP="00CD22FA">
      <w:r>
        <w:t>-0.3803726 -0.</w:t>
      </w:r>
      <w:proofErr w:type="gramStart"/>
      <w:r>
        <w:t>0205284  0.0063589</w:t>
      </w:r>
      <w:proofErr w:type="gramEnd"/>
      <w:r>
        <w:t xml:space="preserve">  0.0278644  0.1920975 </w:t>
      </w:r>
    </w:p>
    <w:p w14:paraId="547759AF" w14:textId="77777777" w:rsidR="00CD22FA" w:rsidRDefault="00CD22FA" w:rsidP="00CD22FA"/>
    <w:p w14:paraId="01B8620C" w14:textId="77777777" w:rsidR="00CD22FA" w:rsidRDefault="00CD22FA" w:rsidP="00CD22FA">
      <w:r>
        <w:t>Coefficients:</w:t>
      </w:r>
    </w:p>
    <w:p w14:paraId="1996272D" w14:textId="77777777" w:rsidR="00CD22FA" w:rsidRDefault="00CD22FA" w:rsidP="00CD22FA">
      <w:r>
        <w:t xml:space="preserve">               </w:t>
      </w:r>
      <w:proofErr w:type="gramStart"/>
      <w:r>
        <w:t>Estimate  Std.</w:t>
      </w:r>
      <w:proofErr w:type="gramEnd"/>
      <w:r>
        <w:t xml:space="preserve"> Error t-value  </w:t>
      </w:r>
      <w:proofErr w:type="spellStart"/>
      <w:r>
        <w:t>Pr</w:t>
      </w:r>
      <w:proofErr w:type="spellEnd"/>
      <w:r>
        <w:t xml:space="preserve">(&gt;|t|)    </w:t>
      </w:r>
    </w:p>
    <w:p w14:paraId="3069A166" w14:textId="77777777" w:rsidR="00CD22FA" w:rsidRDefault="00CD22FA" w:rsidP="00CD22FA">
      <w:r>
        <w:t>(</w:t>
      </w:r>
      <w:proofErr w:type="gramStart"/>
      <w:r>
        <w:t>Intercept)  0.30030296</w:t>
      </w:r>
      <w:proofErr w:type="gramEnd"/>
      <w:r>
        <w:t xml:space="preserve">  0.05689294  5.2784 2.208e-07 ***</w:t>
      </w:r>
    </w:p>
    <w:p w14:paraId="5F618B70" w14:textId="77777777" w:rsidR="00CD22FA" w:rsidRDefault="00CD22FA" w:rsidP="00CD22FA">
      <w:r>
        <w:t>ta          -0.</w:t>
      </w:r>
      <w:proofErr w:type="gramStart"/>
      <w:r>
        <w:t>04828715  0.01253363</w:t>
      </w:r>
      <w:proofErr w:type="gramEnd"/>
      <w:r>
        <w:t xml:space="preserve"> -3.8526 0.0001374 ***</w:t>
      </w:r>
    </w:p>
    <w:p w14:paraId="3C2F292B" w14:textId="77777777" w:rsidR="00CD22FA" w:rsidRDefault="00CD22FA" w:rsidP="00CD22FA">
      <w:r>
        <w:t xml:space="preserve">cc           </w:t>
      </w:r>
      <w:proofErr w:type="gramStart"/>
      <w:r>
        <w:t>0.07196806  0.02861412</w:t>
      </w:r>
      <w:proofErr w:type="gramEnd"/>
      <w:r>
        <w:t xml:space="preserve">  2.5151 0.0123153 *  </w:t>
      </w:r>
    </w:p>
    <w:p w14:paraId="784B3C85" w14:textId="77777777" w:rsidR="00CD22FA" w:rsidRDefault="00CD22FA" w:rsidP="00CD22FA">
      <w:proofErr w:type="spellStart"/>
      <w:r>
        <w:t>lf</w:t>
      </w:r>
      <w:proofErr w:type="spellEnd"/>
      <w:r>
        <w:t xml:space="preserve">           </w:t>
      </w:r>
      <w:proofErr w:type="gramStart"/>
      <w:r>
        <w:t>0.00154836  0.00034254</w:t>
      </w:r>
      <w:proofErr w:type="gramEnd"/>
      <w:r>
        <w:t xml:space="preserve">  4.5203 8.285e-06 ***</w:t>
      </w:r>
    </w:p>
    <w:p w14:paraId="795DBBB7" w14:textId="77777777" w:rsidR="00CD22FA" w:rsidRDefault="00CD22FA" w:rsidP="00CD22FA">
      <w:r>
        <w:t>---</w:t>
      </w:r>
    </w:p>
    <w:p w14:paraId="1BF74FFF" w14:textId="77777777" w:rsidR="00CD22FA" w:rsidRDefault="00CD22FA" w:rsidP="00CD22FA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79C4AE7E" w14:textId="77777777" w:rsidR="00CD22FA" w:rsidRDefault="00CD22FA" w:rsidP="00CD22FA"/>
    <w:p w14:paraId="09671535" w14:textId="77777777" w:rsidR="00CD22FA" w:rsidRDefault="00CD22FA" w:rsidP="00CD22FA">
      <w:r>
        <w:t>Total Sum of Squares:    1.2305</w:t>
      </w:r>
    </w:p>
    <w:p w14:paraId="52A5486D" w14:textId="77777777" w:rsidR="00CD22FA" w:rsidRDefault="00CD22FA" w:rsidP="00CD22FA">
      <w:r>
        <w:t>Residual Sum of Squares: 0.95603</w:t>
      </w:r>
    </w:p>
    <w:p w14:paraId="29D863F4" w14:textId="77777777" w:rsidR="00CD22FA" w:rsidRDefault="00CD22FA" w:rsidP="00CD22FA">
      <w:r>
        <w:t>R-Squared:      0.22307</w:t>
      </w:r>
    </w:p>
    <w:p w14:paraId="6D7F3FC2" w14:textId="77777777" w:rsidR="00CD22FA" w:rsidRDefault="00CD22FA" w:rsidP="00CD22FA">
      <w:r>
        <w:t>Adj. R-Squared: 0.21687</w:t>
      </w:r>
    </w:p>
    <w:p w14:paraId="45BDF78D" w14:textId="77777777" w:rsidR="00CD22FA" w:rsidRDefault="00CD22FA" w:rsidP="00CD22FA">
      <w:r>
        <w:t>F-statistic: 35.9854 on 3 and 376 DF, p-value: &lt; 2.22e-16</w:t>
      </w:r>
    </w:p>
    <w:p w14:paraId="23CEC2A7" w14:textId="77777777" w:rsidR="00CD22FA" w:rsidRDefault="00CD22FA" w:rsidP="00CD22FA">
      <w:r>
        <w:t xml:space="preserve">&gt; </w:t>
      </w:r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de~ta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4E0E3FC2" w14:textId="77777777" w:rsidR="00CD22FA" w:rsidRDefault="00CD22FA" w:rsidP="00CD22FA">
      <w:r>
        <w:t>&gt; summary(</w:t>
      </w:r>
      <w:proofErr w:type="spellStart"/>
      <w:r>
        <w:t>pooledmethod</w:t>
      </w:r>
      <w:proofErr w:type="spellEnd"/>
      <w:r>
        <w:t>)</w:t>
      </w:r>
    </w:p>
    <w:p w14:paraId="13B0CD12" w14:textId="77777777" w:rsidR="00CD22FA" w:rsidRDefault="00CD22FA" w:rsidP="00CD22FA">
      <w:r>
        <w:t>Pooling Model</w:t>
      </w:r>
    </w:p>
    <w:p w14:paraId="00B7EBFB" w14:textId="77777777" w:rsidR="00CD22FA" w:rsidRDefault="00CD22FA" w:rsidP="00CD22FA"/>
    <w:p w14:paraId="2AE4B7C1" w14:textId="77777777" w:rsidR="00CD22FA" w:rsidRDefault="00CD22FA" w:rsidP="00CD22FA">
      <w:r>
        <w:t>Call:</w:t>
      </w:r>
    </w:p>
    <w:p w14:paraId="236A2A1A" w14:textId="77777777" w:rsidR="00CD22FA" w:rsidRDefault="00CD22FA" w:rsidP="00CD22FA"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formula = de ~ ta + cc + </w:t>
      </w:r>
      <w:proofErr w:type="spellStart"/>
      <w:r>
        <w:t>lf</w:t>
      </w:r>
      <w:proofErr w:type="spellEnd"/>
      <w:r>
        <w:t xml:space="preserve">, data = </w:t>
      </w:r>
      <w:proofErr w:type="spellStart"/>
      <w:r>
        <w:t>pdata</w:t>
      </w:r>
      <w:proofErr w:type="spellEnd"/>
      <w:r>
        <w:t>, model = "pooling")</w:t>
      </w:r>
    </w:p>
    <w:p w14:paraId="3ADDF542" w14:textId="77777777" w:rsidR="00CD22FA" w:rsidRDefault="00CD22FA" w:rsidP="00CD22FA"/>
    <w:p w14:paraId="7016C3F2" w14:textId="77777777" w:rsidR="00CD22FA" w:rsidRDefault="00CD22FA" w:rsidP="00CD22FA">
      <w:r>
        <w:t>Balanced Panel: n = 20, T = 19, N = 380</w:t>
      </w:r>
    </w:p>
    <w:p w14:paraId="346810B4" w14:textId="77777777" w:rsidR="00CD22FA" w:rsidRDefault="00CD22FA" w:rsidP="00CD22FA"/>
    <w:p w14:paraId="1755918D" w14:textId="77777777" w:rsidR="00CD22FA" w:rsidRDefault="00CD22FA" w:rsidP="00CD22FA">
      <w:r>
        <w:t>Residuals:</w:t>
      </w:r>
    </w:p>
    <w:p w14:paraId="48BD7EA0" w14:textId="77777777" w:rsidR="00CD22FA" w:rsidRDefault="00CD22FA" w:rsidP="00CD22FA">
      <w:r>
        <w:t xml:space="preserve">     Min.   1st Qu.    Median   3rd Qu.      Max. </w:t>
      </w:r>
    </w:p>
    <w:p w14:paraId="28AFA701" w14:textId="77777777" w:rsidR="00CD22FA" w:rsidRDefault="00CD22FA" w:rsidP="00CD22FA">
      <w:r>
        <w:t xml:space="preserve">-2.249906 -1.243878 -0.686643 -0.022393 35.335088 </w:t>
      </w:r>
    </w:p>
    <w:p w14:paraId="75A693E6" w14:textId="77777777" w:rsidR="00CD22FA" w:rsidRDefault="00CD22FA" w:rsidP="00CD22FA"/>
    <w:p w14:paraId="1284C3C9" w14:textId="77777777" w:rsidR="00CD22FA" w:rsidRDefault="00CD22FA" w:rsidP="00CD22FA">
      <w:r>
        <w:t>Coefficients:</w:t>
      </w:r>
    </w:p>
    <w:p w14:paraId="0A57B8C9" w14:textId="77777777" w:rsidR="00CD22FA" w:rsidRDefault="00CD22FA" w:rsidP="00CD22FA">
      <w:r>
        <w:t xml:space="preserve">             Estimate Std. Error t-</w:t>
      </w:r>
      <w:proofErr w:type="gramStart"/>
      <w:r>
        <w:t xml:space="preserve">value  </w:t>
      </w:r>
      <w:proofErr w:type="spellStart"/>
      <w:r>
        <w:t>Pr</w:t>
      </w:r>
      <w:proofErr w:type="spellEnd"/>
      <w:proofErr w:type="gramEnd"/>
      <w:r>
        <w:t xml:space="preserve">(&gt;|t|)    </w:t>
      </w:r>
    </w:p>
    <w:p w14:paraId="6258A46D" w14:textId="77777777" w:rsidR="00CD22FA" w:rsidRDefault="00CD22FA" w:rsidP="00CD22FA">
      <w:r>
        <w:t xml:space="preserve">(Intercept) 12.353132   </w:t>
      </w:r>
      <w:proofErr w:type="gramStart"/>
      <w:r>
        <w:t>3.668547  3.3673</w:t>
      </w:r>
      <w:proofErr w:type="gramEnd"/>
      <w:r>
        <w:t xml:space="preserve"> 0.0008374 ***</w:t>
      </w:r>
    </w:p>
    <w:p w14:paraId="7DA8C648" w14:textId="77777777" w:rsidR="00CD22FA" w:rsidRDefault="00CD22FA" w:rsidP="00CD22FA">
      <w:r>
        <w:t xml:space="preserve">ta           0.333283   </w:t>
      </w:r>
      <w:proofErr w:type="gramStart"/>
      <w:r>
        <w:t>0.808188  0.4124</w:t>
      </w:r>
      <w:proofErr w:type="gramEnd"/>
      <w:r>
        <w:t xml:space="preserve"> 0.6802938    </w:t>
      </w:r>
    </w:p>
    <w:p w14:paraId="4ECBAC72" w14:textId="77777777" w:rsidR="00CD22FA" w:rsidRDefault="00CD22FA" w:rsidP="00CD22FA">
      <w:r>
        <w:t xml:space="preserve">cc          -2.196335   1.845084 -1.1904 0.2346515    </w:t>
      </w:r>
    </w:p>
    <w:p w14:paraId="76A367A7" w14:textId="77777777" w:rsidR="00CD22FA" w:rsidRDefault="00CD22FA" w:rsidP="00CD22FA">
      <w:proofErr w:type="spellStart"/>
      <w:r>
        <w:t>lf</w:t>
      </w:r>
      <w:proofErr w:type="spellEnd"/>
      <w:r>
        <w:t xml:space="preserve">           0.002504   </w:t>
      </w:r>
      <w:proofErr w:type="gramStart"/>
      <w:r>
        <w:t>0.022087  0.1134</w:t>
      </w:r>
      <w:proofErr w:type="gramEnd"/>
      <w:r>
        <w:t xml:space="preserve"> 0.9098002    </w:t>
      </w:r>
    </w:p>
    <w:p w14:paraId="75CC747D" w14:textId="77777777" w:rsidR="00CD22FA" w:rsidRDefault="00CD22FA" w:rsidP="00CD22FA">
      <w:r>
        <w:t>---</w:t>
      </w:r>
    </w:p>
    <w:p w14:paraId="3F9DE54F" w14:textId="77777777" w:rsidR="00CD22FA" w:rsidRDefault="00CD22FA" w:rsidP="00CD22FA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2772D1F4" w14:textId="77777777" w:rsidR="00CD22FA" w:rsidRDefault="00CD22FA" w:rsidP="00CD22FA"/>
    <w:p w14:paraId="7AED57B3" w14:textId="77777777" w:rsidR="00CD22FA" w:rsidRDefault="00CD22FA" w:rsidP="00CD22FA">
      <w:r>
        <w:t>Total Sum of Squares:    4081.4</w:t>
      </w:r>
    </w:p>
    <w:p w14:paraId="7E4A7AF7" w14:textId="77777777" w:rsidR="00CD22FA" w:rsidRDefault="00CD22FA" w:rsidP="00CD22FA">
      <w:r>
        <w:t>Residual Sum of Squares: 3975.1</w:t>
      </w:r>
    </w:p>
    <w:p w14:paraId="0A5C4933" w14:textId="77777777" w:rsidR="00CD22FA" w:rsidRDefault="00CD22FA" w:rsidP="00CD22FA">
      <w:r>
        <w:t>R-Squared:      0.026044</w:t>
      </w:r>
    </w:p>
    <w:p w14:paraId="1170D98F" w14:textId="77777777" w:rsidR="00CD22FA" w:rsidRDefault="00CD22FA" w:rsidP="00CD22FA">
      <w:r>
        <w:t>Adj. R-Squared: 0.018273</w:t>
      </w:r>
    </w:p>
    <w:p w14:paraId="315706FC" w14:textId="77777777" w:rsidR="00CD22FA" w:rsidRDefault="00CD22FA" w:rsidP="00CD22FA">
      <w:r>
        <w:t>F-statistic: 3.35148 on 3 and 376 DF, p-value: 0.019122</w:t>
      </w:r>
    </w:p>
    <w:p w14:paraId="72B3C8B0" w14:textId="77777777" w:rsidR="00CD22FA" w:rsidRDefault="00CD22FA" w:rsidP="00CD22FA">
      <w:r>
        <w:t xml:space="preserve">&gt; </w:t>
      </w:r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d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7626EB4A" w14:textId="77777777" w:rsidR="00CD22FA" w:rsidRDefault="00CD22FA" w:rsidP="00CD22FA">
      <w:r>
        <w:t>&gt; summary(</w:t>
      </w:r>
      <w:proofErr w:type="spellStart"/>
      <w:r>
        <w:t>pooledmethod</w:t>
      </w:r>
      <w:proofErr w:type="spellEnd"/>
      <w:r>
        <w:t>)</w:t>
      </w:r>
    </w:p>
    <w:p w14:paraId="4E1D70B1" w14:textId="77777777" w:rsidR="00CD22FA" w:rsidRDefault="00CD22FA" w:rsidP="00CD22FA">
      <w:r>
        <w:t>Pooling Model</w:t>
      </w:r>
    </w:p>
    <w:p w14:paraId="5A79050D" w14:textId="77777777" w:rsidR="00CD22FA" w:rsidRDefault="00CD22FA" w:rsidP="00CD22FA"/>
    <w:p w14:paraId="6FC399E3" w14:textId="77777777" w:rsidR="00CD22FA" w:rsidRDefault="00CD22FA" w:rsidP="00CD22FA">
      <w:r>
        <w:t>Call:</w:t>
      </w:r>
    </w:p>
    <w:p w14:paraId="3DF39552" w14:textId="77777777" w:rsidR="00CD22FA" w:rsidRDefault="00CD22FA" w:rsidP="00CD22FA"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formula = d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  <w:r>
        <w:t xml:space="preserve">, data = </w:t>
      </w:r>
      <w:proofErr w:type="spellStart"/>
      <w:r>
        <w:t>pdata</w:t>
      </w:r>
      <w:proofErr w:type="spellEnd"/>
      <w:r>
        <w:t>, model = "pooling")</w:t>
      </w:r>
    </w:p>
    <w:p w14:paraId="44B44E5E" w14:textId="77777777" w:rsidR="00CD22FA" w:rsidRDefault="00CD22FA" w:rsidP="00CD22FA"/>
    <w:p w14:paraId="542F5559" w14:textId="77777777" w:rsidR="00CD22FA" w:rsidRDefault="00CD22FA" w:rsidP="00CD22FA">
      <w:r>
        <w:t>Balanced Panel: n = 20, T = 19, N = 380</w:t>
      </w:r>
    </w:p>
    <w:p w14:paraId="36EA1212" w14:textId="77777777" w:rsidR="00CD22FA" w:rsidRDefault="00CD22FA" w:rsidP="00CD22FA"/>
    <w:p w14:paraId="4CC4151B" w14:textId="77777777" w:rsidR="00CD22FA" w:rsidRDefault="00CD22FA" w:rsidP="00CD22FA">
      <w:r>
        <w:t>Residuals:</w:t>
      </w:r>
    </w:p>
    <w:p w14:paraId="196A7B1D" w14:textId="77777777" w:rsidR="00CD22FA" w:rsidRDefault="00CD22FA" w:rsidP="00CD22FA">
      <w:r>
        <w:t xml:space="preserve">     Min.   1st Qu.    Median   3rd Qu.      Max. </w:t>
      </w:r>
    </w:p>
    <w:p w14:paraId="2501B3E5" w14:textId="77777777" w:rsidR="00CD22FA" w:rsidRDefault="00CD22FA" w:rsidP="00CD22FA">
      <w:r>
        <w:t xml:space="preserve">-2.221658 -1.245909 -0.676745 -0.033719 35.326422 </w:t>
      </w:r>
    </w:p>
    <w:p w14:paraId="4D5F200C" w14:textId="77777777" w:rsidR="00CD22FA" w:rsidRDefault="00CD22FA" w:rsidP="00CD22FA"/>
    <w:p w14:paraId="555D4D9E" w14:textId="77777777" w:rsidR="00CD22FA" w:rsidRDefault="00CD22FA" w:rsidP="00CD22FA">
      <w:r>
        <w:t>Coefficients:</w:t>
      </w:r>
    </w:p>
    <w:p w14:paraId="77777765" w14:textId="77777777" w:rsidR="00CD22FA" w:rsidRDefault="00CD22FA" w:rsidP="00CD22FA">
      <w:r>
        <w:t xml:space="preserve">               </w:t>
      </w:r>
      <w:proofErr w:type="gramStart"/>
      <w:r>
        <w:t>Estimate  Std.</w:t>
      </w:r>
      <w:proofErr w:type="gramEnd"/>
      <w:r>
        <w:t xml:space="preserve"> Error t-value </w:t>
      </w:r>
      <w:proofErr w:type="spellStart"/>
      <w:r>
        <w:t>Pr</w:t>
      </w:r>
      <w:proofErr w:type="spellEnd"/>
      <w:r>
        <w:t xml:space="preserve">(&gt;|t|)  </w:t>
      </w:r>
    </w:p>
    <w:p w14:paraId="3D2C4518" w14:textId="77777777" w:rsidR="00CD22FA" w:rsidRDefault="00CD22FA" w:rsidP="00CD22FA">
      <w:r>
        <w:t xml:space="preserve">(Intercept) </w:t>
      </w:r>
      <w:proofErr w:type="gramStart"/>
      <w:r>
        <w:t>10.47318318  5.33842430</w:t>
      </w:r>
      <w:proofErr w:type="gramEnd"/>
      <w:r>
        <w:t xml:space="preserve">  1.9618  0.05052 .</w:t>
      </w:r>
    </w:p>
    <w:p w14:paraId="666376AB" w14:textId="77777777" w:rsidR="00CD22FA" w:rsidRDefault="00CD22FA" w:rsidP="00CD22FA">
      <w:r>
        <w:t xml:space="preserve">ta           </w:t>
      </w:r>
      <w:proofErr w:type="gramStart"/>
      <w:r>
        <w:t>0.73408876  1.15624859</w:t>
      </w:r>
      <w:proofErr w:type="gramEnd"/>
      <w:r>
        <w:t xml:space="preserve">  0.6349  0.52589  </w:t>
      </w:r>
    </w:p>
    <w:p w14:paraId="10CC6CDE" w14:textId="77777777" w:rsidR="00CD22FA" w:rsidRDefault="00CD22FA" w:rsidP="00CD22FA">
      <w:proofErr w:type="spellStart"/>
      <w:r>
        <w:t>ffr</w:t>
      </w:r>
      <w:proofErr w:type="spellEnd"/>
      <w:r>
        <w:t xml:space="preserve">          </w:t>
      </w:r>
      <w:proofErr w:type="gramStart"/>
      <w:r>
        <w:t>0.10295600  0.21219785</w:t>
      </w:r>
      <w:proofErr w:type="gramEnd"/>
      <w:r>
        <w:t xml:space="preserve">  0.4852  0.62783  </w:t>
      </w:r>
    </w:p>
    <w:p w14:paraId="0D7945F6" w14:textId="77777777" w:rsidR="00CD22FA" w:rsidRDefault="00CD22FA" w:rsidP="00CD22FA">
      <w:r>
        <w:t>cc          -2.</w:t>
      </w:r>
      <w:proofErr w:type="gramStart"/>
      <w:r>
        <w:t>78745531  2.21260075</w:t>
      </w:r>
      <w:proofErr w:type="gramEnd"/>
      <w:r>
        <w:t xml:space="preserve"> -1.2598  0.20852  </w:t>
      </w:r>
    </w:p>
    <w:p w14:paraId="007DA286" w14:textId="77777777" w:rsidR="00CD22FA" w:rsidRDefault="00CD22FA" w:rsidP="00CD22FA">
      <w:proofErr w:type="spellStart"/>
      <w:r>
        <w:t>lf</w:t>
      </w:r>
      <w:proofErr w:type="spellEnd"/>
      <w:r>
        <w:t xml:space="preserve">           </w:t>
      </w:r>
      <w:proofErr w:type="gramStart"/>
      <w:r>
        <w:t>0.00065664  0.02243516</w:t>
      </w:r>
      <w:proofErr w:type="gramEnd"/>
      <w:r>
        <w:t xml:space="preserve">  0.0293  0.97667  </w:t>
      </w:r>
    </w:p>
    <w:p w14:paraId="6ED08BF9" w14:textId="77777777" w:rsidR="00CD22FA" w:rsidRDefault="00CD22FA" w:rsidP="00CD22FA">
      <w:r>
        <w:t>---</w:t>
      </w:r>
    </w:p>
    <w:p w14:paraId="5196D07C" w14:textId="77777777" w:rsidR="00CD22FA" w:rsidRDefault="00CD22FA" w:rsidP="00CD22FA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21C9022F" w14:textId="77777777" w:rsidR="00CD22FA" w:rsidRDefault="00CD22FA" w:rsidP="00CD22FA"/>
    <w:p w14:paraId="37659672" w14:textId="77777777" w:rsidR="00CD22FA" w:rsidRDefault="00CD22FA" w:rsidP="00CD22FA">
      <w:r>
        <w:t>Total Sum of Squares:    4081.4</w:t>
      </w:r>
    </w:p>
    <w:p w14:paraId="4F49774B" w14:textId="77777777" w:rsidR="00CD22FA" w:rsidRDefault="00CD22FA" w:rsidP="00CD22FA">
      <w:r>
        <w:t>Residual Sum of Squares: 3972.6</w:t>
      </w:r>
    </w:p>
    <w:p w14:paraId="507256F4" w14:textId="77777777" w:rsidR="00CD22FA" w:rsidRDefault="00CD22FA" w:rsidP="00CD22FA">
      <w:r>
        <w:t>R-Squared:      0.026655</w:t>
      </w:r>
    </w:p>
    <w:p w14:paraId="4D7EBF42" w14:textId="77777777" w:rsidR="00CD22FA" w:rsidRDefault="00CD22FA" w:rsidP="00CD22FA">
      <w:r>
        <w:t>Adj. R-Squared: 0.016273</w:t>
      </w:r>
    </w:p>
    <w:p w14:paraId="127C210B" w14:textId="77777777" w:rsidR="00CD22FA" w:rsidRDefault="00CD22FA" w:rsidP="00CD22FA">
      <w:r>
        <w:t>F-statistic: 2.56735 on 4 and 375 DF, p-value: 0.037845</w:t>
      </w:r>
    </w:p>
    <w:p w14:paraId="3F0C6336" w14:textId="77777777" w:rsidR="00CD22FA" w:rsidRDefault="00CD22FA" w:rsidP="00CD22FA">
      <w:r>
        <w:t xml:space="preserve">&gt; </w:t>
      </w:r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de~tag+ffrg+cg+lfg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5946DBA4" w14:textId="77777777" w:rsidR="00CD22FA" w:rsidRDefault="00CD22FA" w:rsidP="00CD22FA">
      <w:r>
        <w:t>&gt; summary(</w:t>
      </w:r>
      <w:proofErr w:type="spellStart"/>
      <w:r>
        <w:t>pooledmethod</w:t>
      </w:r>
      <w:proofErr w:type="spellEnd"/>
      <w:r>
        <w:t>)</w:t>
      </w:r>
    </w:p>
    <w:p w14:paraId="0E65184B" w14:textId="77777777" w:rsidR="00CD22FA" w:rsidRDefault="00CD22FA" w:rsidP="00CD22FA">
      <w:r>
        <w:t>Pooling Model</w:t>
      </w:r>
    </w:p>
    <w:p w14:paraId="5761B66F" w14:textId="77777777" w:rsidR="00CD22FA" w:rsidRDefault="00CD22FA" w:rsidP="00CD22FA"/>
    <w:p w14:paraId="5AA09B36" w14:textId="77777777" w:rsidR="00CD22FA" w:rsidRDefault="00CD22FA" w:rsidP="00CD22FA">
      <w:r>
        <w:t>Call:</w:t>
      </w:r>
    </w:p>
    <w:p w14:paraId="5E6F4D1E" w14:textId="77777777" w:rsidR="00CD22FA" w:rsidRDefault="00CD22FA" w:rsidP="00CD22FA"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formula = de ~ tag + </w:t>
      </w:r>
      <w:proofErr w:type="spellStart"/>
      <w:r>
        <w:t>ffrg</w:t>
      </w:r>
      <w:proofErr w:type="spellEnd"/>
      <w:r>
        <w:t xml:space="preserve"> + cg + </w:t>
      </w:r>
      <w:proofErr w:type="spellStart"/>
      <w:r>
        <w:t>lfg</w:t>
      </w:r>
      <w:proofErr w:type="spellEnd"/>
      <w:r>
        <w:t xml:space="preserve">, data = </w:t>
      </w:r>
      <w:proofErr w:type="spellStart"/>
      <w:r>
        <w:t>pdata</w:t>
      </w:r>
      <w:proofErr w:type="spellEnd"/>
      <w:r>
        <w:t>, model = "pooling")</w:t>
      </w:r>
    </w:p>
    <w:p w14:paraId="6EEE6451" w14:textId="77777777" w:rsidR="00CD22FA" w:rsidRDefault="00CD22FA" w:rsidP="00CD22FA"/>
    <w:p w14:paraId="4A8B7142" w14:textId="77777777" w:rsidR="00CD22FA" w:rsidRDefault="00CD22FA" w:rsidP="00CD22FA">
      <w:r>
        <w:t>Balanced Panel: n = 20, T = 19, N = 380</w:t>
      </w:r>
    </w:p>
    <w:p w14:paraId="6284D84D" w14:textId="77777777" w:rsidR="00CD22FA" w:rsidRDefault="00CD22FA" w:rsidP="00CD22FA"/>
    <w:p w14:paraId="1D6AEE52" w14:textId="77777777" w:rsidR="00CD22FA" w:rsidRDefault="00CD22FA" w:rsidP="00CD22FA">
      <w:r>
        <w:t>Residuals:</w:t>
      </w:r>
    </w:p>
    <w:p w14:paraId="2A458C4B" w14:textId="77777777" w:rsidR="00CD22FA" w:rsidRDefault="00CD22FA" w:rsidP="00CD22FA">
      <w:r>
        <w:t xml:space="preserve">    Min.  1st Qu.   </w:t>
      </w:r>
      <w:proofErr w:type="gramStart"/>
      <w:r>
        <w:t>Median  3</w:t>
      </w:r>
      <w:proofErr w:type="gramEnd"/>
      <w:r>
        <w:t xml:space="preserve">rd Qu.     Max. </w:t>
      </w:r>
    </w:p>
    <w:p w14:paraId="4923DE2E" w14:textId="77777777" w:rsidR="00CD22FA" w:rsidRDefault="00CD22FA" w:rsidP="00CD22FA">
      <w:r>
        <w:t xml:space="preserve">-3.20577 -1.12203 -0.72768 -0.03826 34.34231 </w:t>
      </w:r>
    </w:p>
    <w:p w14:paraId="000F68C0" w14:textId="77777777" w:rsidR="00CD22FA" w:rsidRDefault="00CD22FA" w:rsidP="00CD22FA"/>
    <w:p w14:paraId="6A323FA6" w14:textId="77777777" w:rsidR="00CD22FA" w:rsidRDefault="00CD22FA" w:rsidP="00CD22FA">
      <w:r>
        <w:t>Coefficients:</w:t>
      </w:r>
    </w:p>
    <w:p w14:paraId="24C0C276" w14:textId="77777777" w:rsidR="00CD22FA" w:rsidRDefault="00CD22FA" w:rsidP="00CD22FA">
      <w:r>
        <w:t xml:space="preserve">              Estimate Std. Error t-</w:t>
      </w:r>
      <w:proofErr w:type="gramStart"/>
      <w:r>
        <w:t xml:space="preserve">value  </w:t>
      </w:r>
      <w:proofErr w:type="spellStart"/>
      <w:r>
        <w:t>Pr</w:t>
      </w:r>
      <w:proofErr w:type="spellEnd"/>
      <w:proofErr w:type="gramEnd"/>
      <w:r>
        <w:t xml:space="preserve">(&gt;|t|)    </w:t>
      </w:r>
    </w:p>
    <w:p w14:paraId="11F0F359" w14:textId="77777777" w:rsidR="00CD22FA" w:rsidRDefault="00CD22FA" w:rsidP="00CD22FA">
      <w:r>
        <w:t>(</w:t>
      </w:r>
      <w:proofErr w:type="gramStart"/>
      <w:r>
        <w:t xml:space="preserve">Intercept)   </w:t>
      </w:r>
      <w:proofErr w:type="gramEnd"/>
      <w:r>
        <w:t>2.709995   0.466373  5.8108 1.329e-08 ***</w:t>
      </w:r>
    </w:p>
    <w:p w14:paraId="63B465F0" w14:textId="77777777" w:rsidR="00CD22FA" w:rsidRDefault="00CD22FA" w:rsidP="00CD22FA">
      <w:r>
        <w:t xml:space="preserve">tag           1.935390   </w:t>
      </w:r>
      <w:proofErr w:type="gramStart"/>
      <w:r>
        <w:t>1.333634  1.4512</w:t>
      </w:r>
      <w:proofErr w:type="gramEnd"/>
      <w:r>
        <w:t xml:space="preserve">   0.14756    </w:t>
      </w:r>
    </w:p>
    <w:p w14:paraId="1AB78267" w14:textId="77777777" w:rsidR="00CD22FA" w:rsidRDefault="00CD22FA" w:rsidP="00CD22FA">
      <w:proofErr w:type="spellStart"/>
      <w:r>
        <w:t>ffrg</w:t>
      </w:r>
      <w:proofErr w:type="spellEnd"/>
      <w:r>
        <w:t xml:space="preserve">          0.027280   </w:t>
      </w:r>
      <w:proofErr w:type="gramStart"/>
      <w:r>
        <w:t>0.243682  0.1119</w:t>
      </w:r>
      <w:proofErr w:type="gramEnd"/>
      <w:r>
        <w:t xml:space="preserve">   0.91092    </w:t>
      </w:r>
    </w:p>
    <w:p w14:paraId="0D127792" w14:textId="77777777" w:rsidR="00CD22FA" w:rsidRDefault="00CD22FA" w:rsidP="00CD22FA">
      <w:r>
        <w:t xml:space="preserve">cg          -19.430942   7.707712 -2.5210   0.01212 *  </w:t>
      </w:r>
    </w:p>
    <w:p w14:paraId="1881E0D3" w14:textId="77777777" w:rsidR="00CD22FA" w:rsidRDefault="00CD22FA" w:rsidP="00CD22FA">
      <w:proofErr w:type="spellStart"/>
      <w:r>
        <w:t>lfg</w:t>
      </w:r>
      <w:proofErr w:type="spellEnd"/>
      <w:r>
        <w:t xml:space="preserve">          -0.022334   0.022512 -0.9921   0.32179    </w:t>
      </w:r>
    </w:p>
    <w:p w14:paraId="499ACEC0" w14:textId="77777777" w:rsidR="00CD22FA" w:rsidRDefault="00CD22FA" w:rsidP="00CD22FA">
      <w:r>
        <w:t>---</w:t>
      </w:r>
    </w:p>
    <w:p w14:paraId="52FA7C42" w14:textId="77777777" w:rsidR="00CD22FA" w:rsidRDefault="00CD22FA" w:rsidP="00CD22FA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6E7DC804" w14:textId="77777777" w:rsidR="00CD22FA" w:rsidRDefault="00CD22FA" w:rsidP="00CD22FA"/>
    <w:p w14:paraId="6A6F2BB3" w14:textId="77777777" w:rsidR="00CD22FA" w:rsidRDefault="00CD22FA" w:rsidP="00CD22FA">
      <w:r>
        <w:t>Total Sum of Squares:    4081.4</w:t>
      </w:r>
    </w:p>
    <w:p w14:paraId="45EC61BF" w14:textId="77777777" w:rsidR="00CD22FA" w:rsidRDefault="00CD22FA" w:rsidP="00CD22FA">
      <w:r>
        <w:t>Residual Sum of Squares: 3973.7</w:t>
      </w:r>
    </w:p>
    <w:p w14:paraId="186EAF8F" w14:textId="77777777" w:rsidR="00CD22FA" w:rsidRDefault="00CD22FA" w:rsidP="00CD22FA">
      <w:r>
        <w:t>R-Squared:      0.026378</w:t>
      </w:r>
    </w:p>
    <w:p w14:paraId="6951CC40" w14:textId="77777777" w:rsidR="00CD22FA" w:rsidRDefault="00CD22FA" w:rsidP="00CD22FA">
      <w:r>
        <w:t>Adj. R-Squared: 0.015993</w:t>
      </w:r>
    </w:p>
    <w:p w14:paraId="0215A226" w14:textId="77777777" w:rsidR="00CD22FA" w:rsidRDefault="00CD22FA" w:rsidP="00CD22FA">
      <w:r>
        <w:t>F-statistic: 2.53995 on 4 and 375 DF, p-value: 0.039573</w:t>
      </w:r>
    </w:p>
    <w:p w14:paraId="12FA38B1" w14:textId="77777777" w:rsidR="00CD22FA" w:rsidRDefault="00CD22FA" w:rsidP="00CD22FA">
      <w:r>
        <w:t xml:space="preserve">&gt; </w:t>
      </w:r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+lf+de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245D8A37" w14:textId="77777777" w:rsidR="00CD22FA" w:rsidRDefault="00CD22FA" w:rsidP="00CD22FA">
      <w:r>
        <w:t>&gt; summary(</w:t>
      </w:r>
      <w:proofErr w:type="spellStart"/>
      <w:r>
        <w:t>pooledmethod</w:t>
      </w:r>
      <w:proofErr w:type="spellEnd"/>
      <w:r>
        <w:t>)</w:t>
      </w:r>
    </w:p>
    <w:p w14:paraId="338C1508" w14:textId="77777777" w:rsidR="00CD22FA" w:rsidRDefault="00CD22FA" w:rsidP="00CD22FA">
      <w:r>
        <w:t>Pooling Model</w:t>
      </w:r>
    </w:p>
    <w:p w14:paraId="200F9E76" w14:textId="77777777" w:rsidR="00CD22FA" w:rsidRDefault="00CD22FA" w:rsidP="00CD22FA"/>
    <w:p w14:paraId="123EE472" w14:textId="77777777" w:rsidR="00CD22FA" w:rsidRDefault="00CD22FA" w:rsidP="00CD22FA">
      <w:r>
        <w:t>Call:</w:t>
      </w:r>
    </w:p>
    <w:p w14:paraId="11CE9926" w14:textId="77777777" w:rsidR="00CD22FA" w:rsidRDefault="00CD22FA" w:rsidP="00CD22FA"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formula =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  <w:r>
        <w:t xml:space="preserve"> + de, data = </w:t>
      </w:r>
      <w:proofErr w:type="spellStart"/>
      <w:r>
        <w:t>pdata</w:t>
      </w:r>
      <w:proofErr w:type="spellEnd"/>
      <w:r>
        <w:t>, model = "pooling")</w:t>
      </w:r>
    </w:p>
    <w:p w14:paraId="3DD5EEF7" w14:textId="77777777" w:rsidR="00CD22FA" w:rsidRDefault="00CD22FA" w:rsidP="00CD22FA"/>
    <w:p w14:paraId="533D615B" w14:textId="77777777" w:rsidR="00CD22FA" w:rsidRDefault="00CD22FA" w:rsidP="00CD22FA">
      <w:r>
        <w:t>Balanced Panel: n = 20, T = 19, N = 380</w:t>
      </w:r>
    </w:p>
    <w:p w14:paraId="74CCC1E9" w14:textId="77777777" w:rsidR="00CD22FA" w:rsidRDefault="00CD22FA" w:rsidP="00CD22FA"/>
    <w:p w14:paraId="6E381063" w14:textId="77777777" w:rsidR="00CD22FA" w:rsidRDefault="00CD22FA" w:rsidP="00CD22FA">
      <w:r>
        <w:t>Residuals:</w:t>
      </w:r>
    </w:p>
    <w:p w14:paraId="77D992D5" w14:textId="77777777" w:rsidR="00CD22FA" w:rsidRDefault="00CD22FA" w:rsidP="00CD22FA">
      <w:r>
        <w:t xml:space="preserve">     Min.   1st Qu.    Median   3rd Qu.      Max. </w:t>
      </w:r>
    </w:p>
    <w:p w14:paraId="70E2F2BB" w14:textId="77777777" w:rsidR="00CD22FA" w:rsidRDefault="00CD22FA" w:rsidP="00CD22FA">
      <w:r>
        <w:t>-0.379493 -0.</w:t>
      </w:r>
      <w:proofErr w:type="gramStart"/>
      <w:r>
        <w:t>018472  0.006540</w:t>
      </w:r>
      <w:proofErr w:type="gramEnd"/>
      <w:r>
        <w:t xml:space="preserve">  0.027807  0.187422 </w:t>
      </w:r>
    </w:p>
    <w:p w14:paraId="4D86EBCA" w14:textId="77777777" w:rsidR="00CD22FA" w:rsidRDefault="00CD22FA" w:rsidP="00CD22FA"/>
    <w:p w14:paraId="4C1087F6" w14:textId="77777777" w:rsidR="00CD22FA" w:rsidRDefault="00CD22FA" w:rsidP="00CD22FA">
      <w:r>
        <w:t>Coefficients:</w:t>
      </w:r>
    </w:p>
    <w:p w14:paraId="313CD191" w14:textId="77777777" w:rsidR="00CD22FA" w:rsidRDefault="00CD22FA" w:rsidP="00CD22FA">
      <w:r>
        <w:t xml:space="preserve">               </w:t>
      </w:r>
      <w:proofErr w:type="gramStart"/>
      <w:r>
        <w:t>Estimate  Std.</w:t>
      </w:r>
      <w:proofErr w:type="gramEnd"/>
      <w:r>
        <w:t xml:space="preserve"> Error t-value  </w:t>
      </w:r>
      <w:proofErr w:type="spellStart"/>
      <w:r>
        <w:t>Pr</w:t>
      </w:r>
      <w:proofErr w:type="spellEnd"/>
      <w:r>
        <w:t xml:space="preserve">(&gt;|t|)    </w:t>
      </w:r>
    </w:p>
    <w:p w14:paraId="0540826B" w14:textId="77777777" w:rsidR="00CD22FA" w:rsidRDefault="00CD22FA" w:rsidP="00CD22FA">
      <w:r>
        <w:t>(</w:t>
      </w:r>
      <w:proofErr w:type="gramStart"/>
      <w:r>
        <w:t>Intercept)  0.36848154</w:t>
      </w:r>
      <w:proofErr w:type="gramEnd"/>
      <w:r>
        <w:t xml:space="preserve">  0.08317134  4.4304 1.237e-05 ***</w:t>
      </w:r>
    </w:p>
    <w:p w14:paraId="16D7F513" w14:textId="77777777" w:rsidR="00CD22FA" w:rsidRDefault="00CD22FA" w:rsidP="00CD22FA">
      <w:r>
        <w:t>ta          -0.</w:t>
      </w:r>
      <w:proofErr w:type="gramStart"/>
      <w:r>
        <w:t>06385211  0.01793196</w:t>
      </w:r>
      <w:proofErr w:type="gramEnd"/>
      <w:r>
        <w:t xml:space="preserve"> -3.5608 0.0004174 ***</w:t>
      </w:r>
    </w:p>
    <w:p w14:paraId="75E1A833" w14:textId="77777777" w:rsidR="00CD22FA" w:rsidRDefault="00CD22FA" w:rsidP="00CD22FA">
      <w:proofErr w:type="spellStart"/>
      <w:r>
        <w:t>ffr</w:t>
      </w:r>
      <w:proofErr w:type="spellEnd"/>
      <w:r>
        <w:t xml:space="preserve">         -0.</w:t>
      </w:r>
      <w:proofErr w:type="gramStart"/>
      <w:r>
        <w:t>00396851  0.00329019</w:t>
      </w:r>
      <w:proofErr w:type="gramEnd"/>
      <w:r>
        <w:t xml:space="preserve"> -1.2062 0.2285158    </w:t>
      </w:r>
    </w:p>
    <w:p w14:paraId="6CFEA59C" w14:textId="77777777" w:rsidR="00CD22FA" w:rsidRDefault="00CD22FA" w:rsidP="00CD22FA">
      <w:r>
        <w:t xml:space="preserve">cc           </w:t>
      </w:r>
      <w:proofErr w:type="gramStart"/>
      <w:r>
        <w:t>0.09551514  0.03436872</w:t>
      </w:r>
      <w:proofErr w:type="gramEnd"/>
      <w:r>
        <w:t xml:space="preserve">  2.7791 0.0057256 ** </w:t>
      </w:r>
    </w:p>
    <w:p w14:paraId="00243FE5" w14:textId="77777777" w:rsidR="00CD22FA" w:rsidRDefault="00CD22FA" w:rsidP="00CD22FA">
      <w:proofErr w:type="spellStart"/>
      <w:r>
        <w:t>lf</w:t>
      </w:r>
      <w:proofErr w:type="spellEnd"/>
      <w:r>
        <w:t xml:space="preserve">           </w:t>
      </w:r>
      <w:proofErr w:type="gramStart"/>
      <w:r>
        <w:t>0.00161870  0.00034775</w:t>
      </w:r>
      <w:proofErr w:type="gramEnd"/>
      <w:r>
        <w:t xml:space="preserve">  4.6547 4.512e-06 ***</w:t>
      </w:r>
    </w:p>
    <w:p w14:paraId="09B3EF2A" w14:textId="77777777" w:rsidR="00CD22FA" w:rsidRDefault="00CD22FA" w:rsidP="00CD22FA">
      <w:r>
        <w:t xml:space="preserve">de           </w:t>
      </w:r>
      <w:proofErr w:type="gramStart"/>
      <w:r>
        <w:t>0.00034691  0.00080044</w:t>
      </w:r>
      <w:proofErr w:type="gramEnd"/>
      <w:r>
        <w:t xml:space="preserve">  0.4334 0.6649763    </w:t>
      </w:r>
    </w:p>
    <w:p w14:paraId="56EACFDC" w14:textId="77777777" w:rsidR="00CD22FA" w:rsidRDefault="00CD22FA" w:rsidP="00CD22FA">
      <w:r>
        <w:t>---</w:t>
      </w:r>
    </w:p>
    <w:p w14:paraId="09351C95" w14:textId="77777777" w:rsidR="00CD22FA" w:rsidRDefault="00CD22FA" w:rsidP="00CD22FA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55963960" w14:textId="77777777" w:rsidR="00CD22FA" w:rsidRDefault="00CD22FA" w:rsidP="00CD22FA"/>
    <w:p w14:paraId="7F23E905" w14:textId="77777777" w:rsidR="00CD22FA" w:rsidRDefault="00CD22FA" w:rsidP="00CD22FA">
      <w:r>
        <w:t>Total Sum of Squares:    1.2305</w:t>
      </w:r>
    </w:p>
    <w:p w14:paraId="1FAF5A28" w14:textId="77777777" w:rsidR="00CD22FA" w:rsidRDefault="00CD22FA" w:rsidP="00CD22FA">
      <w:r>
        <w:t>Residual Sum of Squares: 0.95192</w:t>
      </w:r>
    </w:p>
    <w:p w14:paraId="25227564" w14:textId="77777777" w:rsidR="00CD22FA" w:rsidRDefault="00CD22FA" w:rsidP="00CD22FA">
      <w:r>
        <w:t>R-Squared:      0.22642</w:t>
      </w:r>
    </w:p>
    <w:p w14:paraId="35FE5465" w14:textId="77777777" w:rsidR="00CD22FA" w:rsidRDefault="00CD22FA" w:rsidP="00CD22FA">
      <w:r>
        <w:t>Adj. R-Squared: 0.21607</w:t>
      </w:r>
    </w:p>
    <w:p w14:paraId="78F88313" w14:textId="77777777" w:rsidR="00CD22FA" w:rsidRDefault="00CD22FA" w:rsidP="00CD22FA">
      <w:r>
        <w:t>F-statistic: 21.8928 on 5 and 374 DF, p-value: &lt; 2.22e-16</w:t>
      </w:r>
    </w:p>
    <w:p w14:paraId="70C96EAE" w14:textId="77777777" w:rsidR="00CD22FA" w:rsidRDefault="00CD22FA" w:rsidP="00CD22FA">
      <w:r>
        <w:t xml:space="preserve">&gt; ##ta, cc, </w:t>
      </w:r>
      <w:proofErr w:type="spellStart"/>
      <w:r>
        <w:t>lf</w:t>
      </w:r>
      <w:proofErr w:type="spellEnd"/>
      <w:r>
        <w:t>, roe</w:t>
      </w:r>
    </w:p>
    <w:p w14:paraId="7AA7EFEF" w14:textId="77777777" w:rsidR="00CD22FA" w:rsidRDefault="00CD22FA" w:rsidP="00CD22FA">
      <w:r>
        <w:t>&gt; ##fixed method</w:t>
      </w:r>
    </w:p>
    <w:p w14:paraId="17ACA53A" w14:textId="77777777" w:rsidR="00CD22FA" w:rsidRDefault="00CD22FA" w:rsidP="00CD22FA">
      <w:r>
        <w:t xml:space="preserve">&gt; </w:t>
      </w:r>
      <w:proofErr w:type="spellStart"/>
      <w:r>
        <w:t>fem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within")</w:t>
      </w:r>
    </w:p>
    <w:p w14:paraId="554B7038" w14:textId="77777777" w:rsidR="00CD22FA" w:rsidRDefault="00CD22FA" w:rsidP="00CD22FA">
      <w:r>
        <w:t xml:space="preserve">&gt; ##ta, cc, </w:t>
      </w:r>
      <w:proofErr w:type="spellStart"/>
      <w:r>
        <w:t>lf</w:t>
      </w:r>
      <w:proofErr w:type="spellEnd"/>
      <w:r>
        <w:t>, roe</w:t>
      </w:r>
    </w:p>
    <w:p w14:paraId="4A1CFF7E" w14:textId="77777777" w:rsidR="00CD22FA" w:rsidRDefault="00CD22FA" w:rsidP="00CD22FA">
      <w:r>
        <w:t>&gt; ##fixed method</w:t>
      </w:r>
    </w:p>
    <w:p w14:paraId="558254DF" w14:textId="77777777" w:rsidR="00CD22FA" w:rsidRDefault="00CD22FA" w:rsidP="00CD22FA">
      <w:r>
        <w:t xml:space="preserve">&gt; </w:t>
      </w:r>
      <w:proofErr w:type="spellStart"/>
      <w:r>
        <w:t>fe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within")</w:t>
      </w:r>
    </w:p>
    <w:p w14:paraId="03FECF86" w14:textId="77777777" w:rsidR="00CD22FA" w:rsidRDefault="00CD22FA" w:rsidP="00CD22FA">
      <w:r>
        <w:t>&gt; summary(</w:t>
      </w:r>
      <w:proofErr w:type="spellStart"/>
      <w:r>
        <w:t>femethod</w:t>
      </w:r>
      <w:proofErr w:type="spellEnd"/>
      <w:r>
        <w:t>)</w:t>
      </w:r>
    </w:p>
    <w:p w14:paraId="616BF95B" w14:textId="77777777" w:rsidR="00CD22FA" w:rsidRDefault="00CD22FA" w:rsidP="00CD22FA">
      <w:proofErr w:type="spellStart"/>
      <w:r>
        <w:t>Oneway</w:t>
      </w:r>
      <w:proofErr w:type="spellEnd"/>
      <w:r>
        <w:t xml:space="preserve"> (individual) effect Within Model</w:t>
      </w:r>
    </w:p>
    <w:p w14:paraId="064A0250" w14:textId="77777777" w:rsidR="00CD22FA" w:rsidRDefault="00CD22FA" w:rsidP="00CD22FA"/>
    <w:p w14:paraId="604759E7" w14:textId="77777777" w:rsidR="00CD22FA" w:rsidRDefault="00CD22FA" w:rsidP="00CD22FA">
      <w:r>
        <w:t>Call:</w:t>
      </w:r>
    </w:p>
    <w:p w14:paraId="2C50DE84" w14:textId="77777777" w:rsidR="00CD22FA" w:rsidRDefault="00CD22FA" w:rsidP="00CD22FA"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formula =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  <w:r>
        <w:t xml:space="preserve">, data = </w:t>
      </w:r>
      <w:proofErr w:type="spellStart"/>
      <w:r>
        <w:t>pdata</w:t>
      </w:r>
      <w:proofErr w:type="spellEnd"/>
      <w:r>
        <w:t>, model = "within")</w:t>
      </w:r>
    </w:p>
    <w:p w14:paraId="35754180" w14:textId="77777777" w:rsidR="00CD22FA" w:rsidRDefault="00CD22FA" w:rsidP="00CD22FA"/>
    <w:p w14:paraId="6E5E9347" w14:textId="77777777" w:rsidR="00CD22FA" w:rsidRDefault="00CD22FA" w:rsidP="00CD22FA">
      <w:r>
        <w:t>Balanced Panel: n = 20, T = 19, N = 380</w:t>
      </w:r>
    </w:p>
    <w:p w14:paraId="3D450B72" w14:textId="77777777" w:rsidR="00CD22FA" w:rsidRDefault="00CD22FA" w:rsidP="00CD22FA"/>
    <w:p w14:paraId="1CD4E99C" w14:textId="77777777" w:rsidR="00CD22FA" w:rsidRDefault="00CD22FA" w:rsidP="00CD22FA">
      <w:r>
        <w:t>Residuals:</w:t>
      </w:r>
    </w:p>
    <w:p w14:paraId="2F12CD4E" w14:textId="77777777" w:rsidR="00CD22FA" w:rsidRDefault="00CD22FA" w:rsidP="00CD22FA">
      <w:r>
        <w:t xml:space="preserve">       Min.     1st Qu.      Median     3rd Qu.        Max. </w:t>
      </w:r>
    </w:p>
    <w:p w14:paraId="7F5AF5AF" w14:textId="77777777" w:rsidR="00CD22FA" w:rsidRDefault="00CD22FA" w:rsidP="00CD22FA">
      <w:r>
        <w:t>-0.33322842 -0.</w:t>
      </w:r>
      <w:proofErr w:type="gramStart"/>
      <w:r>
        <w:t>01617916  0.00039957</w:t>
      </w:r>
      <w:proofErr w:type="gramEnd"/>
      <w:r>
        <w:t xml:space="preserve">  0.01975628  0.19919165 </w:t>
      </w:r>
    </w:p>
    <w:p w14:paraId="5F903E4C" w14:textId="77777777" w:rsidR="00CD22FA" w:rsidRDefault="00CD22FA" w:rsidP="00CD22FA"/>
    <w:p w14:paraId="3BB2D009" w14:textId="77777777" w:rsidR="00CD22FA" w:rsidRDefault="00CD22FA" w:rsidP="00CD22FA">
      <w:r>
        <w:t>Coefficients:</w:t>
      </w:r>
    </w:p>
    <w:p w14:paraId="55E3CEB9" w14:textId="77777777" w:rsidR="00CD22FA" w:rsidRDefault="00CD22FA" w:rsidP="00CD22FA">
      <w:r>
        <w:t xml:space="preserve">       </w:t>
      </w:r>
      <w:proofErr w:type="gramStart"/>
      <w:r>
        <w:t>Estimate  Std.</w:t>
      </w:r>
      <w:proofErr w:type="gramEnd"/>
      <w:r>
        <w:t xml:space="preserve"> Error t-value  </w:t>
      </w:r>
      <w:proofErr w:type="spellStart"/>
      <w:r>
        <w:t>Pr</w:t>
      </w:r>
      <w:proofErr w:type="spellEnd"/>
      <w:r>
        <w:t xml:space="preserve">(&gt;|t|)    </w:t>
      </w:r>
    </w:p>
    <w:p w14:paraId="1F7E66CD" w14:textId="77777777" w:rsidR="00CD22FA" w:rsidRDefault="00CD22FA" w:rsidP="00CD22FA">
      <w:proofErr w:type="gramStart"/>
      <w:r>
        <w:t>ta  -</w:t>
      </w:r>
      <w:proofErr w:type="gramEnd"/>
      <w:r>
        <w:t>0.06359744  0.01499824 -4.2403 2.848e-05 ***</w:t>
      </w:r>
    </w:p>
    <w:p w14:paraId="4F3A86E9" w14:textId="77777777" w:rsidR="00CD22FA" w:rsidRDefault="00CD22FA" w:rsidP="00CD22FA">
      <w:proofErr w:type="spellStart"/>
      <w:r>
        <w:t>ffr</w:t>
      </w:r>
      <w:proofErr w:type="spellEnd"/>
      <w:r>
        <w:t xml:space="preserve"> -0.</w:t>
      </w:r>
      <w:proofErr w:type="gramStart"/>
      <w:r>
        <w:t>00393280  0.00275252</w:t>
      </w:r>
      <w:proofErr w:type="gramEnd"/>
      <w:r>
        <w:t xml:space="preserve"> -1.4288  0.153938    </w:t>
      </w:r>
    </w:p>
    <w:p w14:paraId="13567A94" w14:textId="77777777" w:rsidR="00CD22FA" w:rsidRDefault="00CD22FA" w:rsidP="00CD22FA">
      <w:r>
        <w:t xml:space="preserve">cc   </w:t>
      </w:r>
      <w:proofErr w:type="gramStart"/>
      <w:r>
        <w:t>0.09454816  0.02870067</w:t>
      </w:r>
      <w:proofErr w:type="gramEnd"/>
      <w:r>
        <w:t xml:space="preserve">  3.2943  0.001086 ** </w:t>
      </w:r>
    </w:p>
    <w:p w14:paraId="77A942C0" w14:textId="77777777" w:rsidR="00CD22FA" w:rsidRDefault="00CD22FA" w:rsidP="00CD22FA">
      <w:proofErr w:type="spellStart"/>
      <w:r>
        <w:t>lf</w:t>
      </w:r>
      <w:proofErr w:type="spellEnd"/>
      <w:r>
        <w:t xml:space="preserve">   </w:t>
      </w:r>
      <w:proofErr w:type="gramStart"/>
      <w:r>
        <w:t>0.00161893  0.00029102</w:t>
      </w:r>
      <w:proofErr w:type="gramEnd"/>
      <w:r>
        <w:t xml:space="preserve">  5.5630 5.219e-08 ***</w:t>
      </w:r>
    </w:p>
    <w:p w14:paraId="3372A86D" w14:textId="77777777" w:rsidR="00CD22FA" w:rsidRDefault="00CD22FA" w:rsidP="00CD22FA">
      <w:r>
        <w:t>---</w:t>
      </w:r>
    </w:p>
    <w:p w14:paraId="50B42DFF" w14:textId="77777777" w:rsidR="00CD22FA" w:rsidRDefault="00CD22FA" w:rsidP="00CD22FA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2B5565A8" w14:textId="77777777" w:rsidR="00CD22FA" w:rsidRDefault="00CD22FA" w:rsidP="00CD22FA"/>
    <w:p w14:paraId="0629A597" w14:textId="77777777" w:rsidR="00CD22FA" w:rsidRDefault="00CD22FA" w:rsidP="00CD22FA">
      <w:r>
        <w:t>Total Sum of Squares:    0.91269</w:t>
      </w:r>
    </w:p>
    <w:p w14:paraId="06C2573E" w14:textId="77777777" w:rsidR="00CD22FA" w:rsidRDefault="00CD22FA" w:rsidP="00CD22FA">
      <w:r>
        <w:t>Residual Sum of Squares: 0.63456</w:t>
      </w:r>
    </w:p>
    <w:p w14:paraId="6899A0A4" w14:textId="77777777" w:rsidR="00CD22FA" w:rsidRDefault="00CD22FA" w:rsidP="00CD22FA">
      <w:r>
        <w:t>R-Squared:      0.30474</w:t>
      </w:r>
    </w:p>
    <w:p w14:paraId="68B4997A" w14:textId="77777777" w:rsidR="00CD22FA" w:rsidRDefault="00CD22FA" w:rsidP="00CD22FA">
      <w:r>
        <w:t>Adj. R-Squared: 0.25982</w:t>
      </w:r>
    </w:p>
    <w:p w14:paraId="7370DEB8" w14:textId="77777777" w:rsidR="00CD22FA" w:rsidRDefault="00CD22FA" w:rsidP="00CD22FA">
      <w:r>
        <w:t>F-statistic: 39.0097 on 4 and 356 DF, p-value: &lt; 2.22e-16</w:t>
      </w:r>
    </w:p>
    <w:p w14:paraId="4C1D2D48" w14:textId="77777777" w:rsidR="00CD22FA" w:rsidRDefault="00CD22FA" w:rsidP="00CD22FA">
      <w:r>
        <w:t>&gt; ##random method</w:t>
      </w:r>
    </w:p>
    <w:p w14:paraId="165F077D" w14:textId="77777777" w:rsidR="00CD22FA" w:rsidRDefault="00CD22FA" w:rsidP="00CD22FA">
      <w:r>
        <w:t xml:space="preserve">&gt; </w:t>
      </w:r>
      <w:proofErr w:type="spellStart"/>
      <w:r>
        <w:t>re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random")</w:t>
      </w:r>
    </w:p>
    <w:p w14:paraId="56AF0234" w14:textId="77777777" w:rsidR="00CD22FA" w:rsidRDefault="00CD22FA" w:rsidP="00CD22FA">
      <w:r>
        <w:t>&gt; summary(</w:t>
      </w:r>
      <w:proofErr w:type="spellStart"/>
      <w:r>
        <w:t>remethod</w:t>
      </w:r>
      <w:proofErr w:type="spellEnd"/>
      <w:r>
        <w:t>)</w:t>
      </w:r>
    </w:p>
    <w:p w14:paraId="12F45CC9" w14:textId="77777777" w:rsidR="00CD22FA" w:rsidRDefault="00CD22FA" w:rsidP="00CD22FA">
      <w:proofErr w:type="spellStart"/>
      <w:r>
        <w:t>Oneway</w:t>
      </w:r>
      <w:proofErr w:type="spellEnd"/>
      <w:r>
        <w:t xml:space="preserve"> (individual) effect Random Effect Model </w:t>
      </w:r>
    </w:p>
    <w:p w14:paraId="439840F8" w14:textId="77777777" w:rsidR="00CD22FA" w:rsidRDefault="00CD22FA" w:rsidP="00CD22FA">
      <w:r>
        <w:t xml:space="preserve">   (Swamy-Arora's transformation)</w:t>
      </w:r>
    </w:p>
    <w:p w14:paraId="43013B8A" w14:textId="77777777" w:rsidR="00CD22FA" w:rsidRDefault="00CD22FA" w:rsidP="00CD22FA"/>
    <w:p w14:paraId="215607FC" w14:textId="77777777" w:rsidR="00CD22FA" w:rsidRDefault="00CD22FA" w:rsidP="00CD22FA">
      <w:r>
        <w:t>Call:</w:t>
      </w:r>
    </w:p>
    <w:p w14:paraId="7C7D02C5" w14:textId="77777777" w:rsidR="00CD22FA" w:rsidRDefault="00CD22FA" w:rsidP="00CD22FA"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formula =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  <w:r>
        <w:t xml:space="preserve">, data = </w:t>
      </w:r>
      <w:proofErr w:type="spellStart"/>
      <w:r>
        <w:t>pdata</w:t>
      </w:r>
      <w:proofErr w:type="spellEnd"/>
      <w:r>
        <w:t>, model = "random")</w:t>
      </w:r>
    </w:p>
    <w:p w14:paraId="62E0308E" w14:textId="77777777" w:rsidR="00CD22FA" w:rsidRDefault="00CD22FA" w:rsidP="00CD22FA"/>
    <w:p w14:paraId="4DB3B47E" w14:textId="77777777" w:rsidR="00CD22FA" w:rsidRDefault="00CD22FA" w:rsidP="00CD22FA">
      <w:r>
        <w:t>Balanced Panel: n = 20, T = 19, N = 380</w:t>
      </w:r>
    </w:p>
    <w:p w14:paraId="022017C0" w14:textId="77777777" w:rsidR="00CD22FA" w:rsidRDefault="00CD22FA" w:rsidP="00CD22FA"/>
    <w:p w14:paraId="243BC94A" w14:textId="77777777" w:rsidR="00CD22FA" w:rsidRDefault="00CD22FA" w:rsidP="00CD22FA">
      <w:r>
        <w:t>Effects:</w:t>
      </w:r>
    </w:p>
    <w:p w14:paraId="24A5D9A1" w14:textId="77777777" w:rsidR="00CD22FA" w:rsidRDefault="00CD22FA" w:rsidP="00CD22FA">
      <w:r>
        <w:t xml:space="preserve">                    var   </w:t>
      </w:r>
      <w:proofErr w:type="spellStart"/>
      <w:r>
        <w:t>std.dev</w:t>
      </w:r>
      <w:proofErr w:type="spellEnd"/>
      <w:r>
        <w:t xml:space="preserve"> share</w:t>
      </w:r>
    </w:p>
    <w:p w14:paraId="099AB362" w14:textId="77777777" w:rsidR="00CD22FA" w:rsidRDefault="00CD22FA" w:rsidP="00CD22FA">
      <w:r>
        <w:t>idiosyncratic 0.0017825 0.0422192 0.694</w:t>
      </w:r>
    </w:p>
    <w:p w14:paraId="0EE06B6E" w14:textId="77777777" w:rsidR="00CD22FA" w:rsidRDefault="00CD22FA" w:rsidP="00CD22FA">
      <w:r>
        <w:t>individual    0.0007866 0.0280470 0.306</w:t>
      </w:r>
    </w:p>
    <w:p w14:paraId="5286109C" w14:textId="77777777" w:rsidR="00CD22FA" w:rsidRDefault="00CD22FA" w:rsidP="00CD22FA">
      <w:r>
        <w:t>theta: 0.6736</w:t>
      </w:r>
    </w:p>
    <w:p w14:paraId="7C380C9B" w14:textId="77777777" w:rsidR="00CD22FA" w:rsidRDefault="00CD22FA" w:rsidP="00CD22FA"/>
    <w:p w14:paraId="0D4891A5" w14:textId="77777777" w:rsidR="00CD22FA" w:rsidRDefault="00CD22FA" w:rsidP="00CD22FA">
      <w:r>
        <w:t>Residuals:</w:t>
      </w:r>
    </w:p>
    <w:p w14:paraId="340819D2" w14:textId="77777777" w:rsidR="00CD22FA" w:rsidRDefault="00CD22FA" w:rsidP="00CD22FA">
      <w:r>
        <w:t xml:space="preserve">      Min.    1st Qu.     Median    3rd Qu.       Max. </w:t>
      </w:r>
    </w:p>
    <w:p w14:paraId="35D34D94" w14:textId="77777777" w:rsidR="00CD22FA" w:rsidRDefault="00CD22FA" w:rsidP="00CD22FA">
      <w:r>
        <w:t>-0.3485093 -0.</w:t>
      </w:r>
      <w:proofErr w:type="gramStart"/>
      <w:r>
        <w:t>0157188  0.0020185</w:t>
      </w:r>
      <w:proofErr w:type="gramEnd"/>
      <w:r>
        <w:t xml:space="preserve">  0.0210051  0.1970879 </w:t>
      </w:r>
    </w:p>
    <w:p w14:paraId="0653FAC4" w14:textId="77777777" w:rsidR="00CD22FA" w:rsidRDefault="00CD22FA" w:rsidP="00CD22FA"/>
    <w:p w14:paraId="5EC7D611" w14:textId="77777777" w:rsidR="00CD22FA" w:rsidRDefault="00CD22FA" w:rsidP="00CD22FA">
      <w:r>
        <w:t>Coefficients:</w:t>
      </w:r>
    </w:p>
    <w:p w14:paraId="336C321A" w14:textId="77777777" w:rsidR="00CD22FA" w:rsidRDefault="00CD22FA" w:rsidP="00CD22FA">
      <w:r>
        <w:t xml:space="preserve">               </w:t>
      </w:r>
      <w:proofErr w:type="gramStart"/>
      <w:r>
        <w:t>Estimate  Std.</w:t>
      </w:r>
      <w:proofErr w:type="gramEnd"/>
      <w:r>
        <w:t xml:space="preserve"> Error z-value  </w:t>
      </w:r>
      <w:proofErr w:type="spellStart"/>
      <w:r>
        <w:t>Pr</w:t>
      </w:r>
      <w:proofErr w:type="spellEnd"/>
      <w:r>
        <w:t xml:space="preserve">(&gt;|z|)    </w:t>
      </w:r>
    </w:p>
    <w:p w14:paraId="58CAE6CF" w14:textId="77777777" w:rsidR="00CD22FA" w:rsidRDefault="00CD22FA" w:rsidP="00CD22FA">
      <w:r>
        <w:t>(</w:t>
      </w:r>
      <w:proofErr w:type="gramStart"/>
      <w:r>
        <w:t>Intercept)  0.37211476</w:t>
      </w:r>
      <w:proofErr w:type="gramEnd"/>
      <w:r>
        <w:t xml:space="preserve">  0.06953059  5.3518 8.708e-08 ***</w:t>
      </w:r>
    </w:p>
    <w:p w14:paraId="7B058B75" w14:textId="77777777" w:rsidR="00CD22FA" w:rsidRDefault="00CD22FA" w:rsidP="00CD22FA">
      <w:r>
        <w:t>ta          -0.</w:t>
      </w:r>
      <w:proofErr w:type="gramStart"/>
      <w:r>
        <w:t>06359744  0.01499824</w:t>
      </w:r>
      <w:proofErr w:type="gramEnd"/>
      <w:r>
        <w:t xml:space="preserve"> -4.2403 2.232e-05 ***</w:t>
      </w:r>
    </w:p>
    <w:p w14:paraId="1EC3F5CD" w14:textId="77777777" w:rsidR="00CD22FA" w:rsidRDefault="00CD22FA" w:rsidP="00CD22FA">
      <w:proofErr w:type="spellStart"/>
      <w:r>
        <w:t>ffr</w:t>
      </w:r>
      <w:proofErr w:type="spellEnd"/>
      <w:r>
        <w:t xml:space="preserve">         -0.</w:t>
      </w:r>
      <w:proofErr w:type="gramStart"/>
      <w:r>
        <w:t>00393280  0.00275252</w:t>
      </w:r>
      <w:proofErr w:type="gramEnd"/>
      <w:r>
        <w:t xml:space="preserve"> -1.4288 0.1530617    </w:t>
      </w:r>
    </w:p>
    <w:p w14:paraId="5EB97B55" w14:textId="77777777" w:rsidR="00CD22FA" w:rsidRDefault="00CD22FA" w:rsidP="00CD22FA">
      <w:r>
        <w:t xml:space="preserve">cc           </w:t>
      </w:r>
      <w:proofErr w:type="gramStart"/>
      <w:r>
        <w:t>0.09454816  0.02870067</w:t>
      </w:r>
      <w:proofErr w:type="gramEnd"/>
      <w:r>
        <w:t xml:space="preserve">  3.2943 0.0009867 ***</w:t>
      </w:r>
    </w:p>
    <w:p w14:paraId="0CBD5F1F" w14:textId="77777777" w:rsidR="00CD22FA" w:rsidRDefault="00CD22FA" w:rsidP="00CD22FA">
      <w:proofErr w:type="spellStart"/>
      <w:r>
        <w:t>lf</w:t>
      </w:r>
      <w:proofErr w:type="spellEnd"/>
      <w:r>
        <w:t xml:space="preserve">           </w:t>
      </w:r>
      <w:proofErr w:type="gramStart"/>
      <w:r>
        <w:t>0.00161893  0.00029102</w:t>
      </w:r>
      <w:proofErr w:type="gramEnd"/>
      <w:r>
        <w:t xml:space="preserve">  5.5630 2.652e-08 ***</w:t>
      </w:r>
    </w:p>
    <w:p w14:paraId="57F6E9AC" w14:textId="77777777" w:rsidR="00CD22FA" w:rsidRDefault="00CD22FA" w:rsidP="00CD22FA">
      <w:r>
        <w:t>---</w:t>
      </w:r>
    </w:p>
    <w:p w14:paraId="366F5B47" w14:textId="77777777" w:rsidR="00CD22FA" w:rsidRDefault="00CD22FA" w:rsidP="00CD22FA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690D8CEE" w14:textId="77777777" w:rsidR="00CD22FA" w:rsidRDefault="00CD22FA" w:rsidP="00CD22FA"/>
    <w:p w14:paraId="47E47402" w14:textId="77777777" w:rsidR="00CD22FA" w:rsidRDefault="00CD22FA" w:rsidP="00CD22FA">
      <w:r>
        <w:t>Total Sum of Squares:    0.94655</w:t>
      </w:r>
    </w:p>
    <w:p w14:paraId="224339A2" w14:textId="77777777" w:rsidR="00CD22FA" w:rsidRDefault="00CD22FA" w:rsidP="00CD22FA">
      <w:r>
        <w:t>Residual Sum of Squares: 0.66842</w:t>
      </w:r>
    </w:p>
    <w:p w14:paraId="0806CB94" w14:textId="77777777" w:rsidR="00CD22FA" w:rsidRDefault="00CD22FA" w:rsidP="00CD22FA">
      <w:r>
        <w:t>R-Squared:      0.29384</w:t>
      </w:r>
    </w:p>
    <w:p w14:paraId="07BCAA6F" w14:textId="77777777" w:rsidR="00CD22FA" w:rsidRDefault="00CD22FA" w:rsidP="00CD22FA">
      <w:r>
        <w:t>Adj. R-Squared: 0.2863</w:t>
      </w:r>
    </w:p>
    <w:p w14:paraId="6BE32A9B" w14:textId="77777777" w:rsidR="00CD22FA" w:rsidRDefault="00CD22FA" w:rsidP="00CD22FA">
      <w:proofErr w:type="spellStart"/>
      <w:r>
        <w:t>Chisq</w:t>
      </w:r>
      <w:proofErr w:type="spellEnd"/>
      <w:r>
        <w:t>: 156.039 on 4 DF, p-value: &lt; 2.22e-16</w:t>
      </w:r>
    </w:p>
    <w:p w14:paraId="04E664B0" w14:textId="77777777" w:rsidR="00CD22FA" w:rsidRDefault="00CD22FA" w:rsidP="00CD22FA">
      <w:r>
        <w:t xml:space="preserve">&gt; </w:t>
      </w:r>
      <w:proofErr w:type="spellStart"/>
      <w:proofErr w:type="gramStart"/>
      <w:r>
        <w:t>pooltest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within")</w:t>
      </w:r>
    </w:p>
    <w:p w14:paraId="15B16877" w14:textId="77777777" w:rsidR="00CD22FA" w:rsidRDefault="00CD22FA" w:rsidP="00CD22FA"/>
    <w:p w14:paraId="52015D5E" w14:textId="77777777" w:rsidR="00CD22FA" w:rsidRDefault="00CD22FA" w:rsidP="00CD22FA">
      <w:r>
        <w:tab/>
        <w:t>F statistic</w:t>
      </w:r>
    </w:p>
    <w:p w14:paraId="1967CB93" w14:textId="77777777" w:rsidR="00CD22FA" w:rsidRDefault="00CD22FA" w:rsidP="00CD22FA"/>
    <w:p w14:paraId="3DF97382" w14:textId="77777777" w:rsidR="00CD22FA" w:rsidRDefault="00CD22FA" w:rsidP="00CD22FA">
      <w:r>
        <w:t xml:space="preserve">data: 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</w:p>
    <w:p w14:paraId="25D12968" w14:textId="77777777" w:rsidR="00CD22FA" w:rsidRDefault="00CD22FA" w:rsidP="00CD22FA">
      <w:r>
        <w:t>F = 4.4124, df1 = 76, df2 = 280, p-value &lt; 2.2e-16</w:t>
      </w:r>
    </w:p>
    <w:p w14:paraId="642E32D3" w14:textId="77777777" w:rsidR="00CD22FA" w:rsidRDefault="00CD22FA" w:rsidP="00CD22FA">
      <w:r>
        <w:t xml:space="preserve">alternative hypothesis: </w:t>
      </w:r>
      <w:proofErr w:type="spellStart"/>
      <w:r>
        <w:t>unstability</w:t>
      </w:r>
      <w:proofErr w:type="spellEnd"/>
    </w:p>
    <w:p w14:paraId="5B60C3C2" w14:textId="77777777" w:rsidR="00CD22FA" w:rsidRDefault="00CD22FA" w:rsidP="00CD22FA"/>
    <w:p w14:paraId="2A42D407" w14:textId="77777777" w:rsidR="00CD22FA" w:rsidRDefault="00CD22FA" w:rsidP="00CD22FA">
      <w:r>
        <w:t xml:space="preserve">&gt; </w:t>
      </w:r>
    </w:p>
    <w:p w14:paraId="60CCCF42" w14:textId="77777777" w:rsidR="00CD22FA" w:rsidRDefault="00CD22FA" w:rsidP="00CD22FA">
      <w:r>
        <w:t xml:space="preserve">&gt; ##as p is less than 5%, pooled </w:t>
      </w:r>
      <w:proofErr w:type="spellStart"/>
      <w:r>
        <w:t>ols</w:t>
      </w:r>
      <w:proofErr w:type="spellEnd"/>
      <w:r>
        <w:t xml:space="preserve"> is unstable here</w:t>
      </w:r>
    </w:p>
    <w:p w14:paraId="2C37F217" w14:textId="77777777" w:rsidR="00CD22FA" w:rsidRDefault="00CD22FA" w:rsidP="00CD22FA">
      <w:r>
        <w:t xml:space="preserve">&gt; </w:t>
      </w:r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794F3165" w14:textId="77777777" w:rsidR="00CD22FA" w:rsidRDefault="00CD22FA" w:rsidP="00CD22FA">
      <w:r>
        <w:t>&gt; summary(</w:t>
      </w:r>
      <w:proofErr w:type="spellStart"/>
      <w:r>
        <w:t>pooledmethod</w:t>
      </w:r>
      <w:proofErr w:type="spellEnd"/>
      <w:r>
        <w:t>)</w:t>
      </w:r>
    </w:p>
    <w:p w14:paraId="6E26F61C" w14:textId="77777777" w:rsidR="00CD22FA" w:rsidRDefault="00CD22FA" w:rsidP="00CD22FA">
      <w:r>
        <w:t>Pooling Model</w:t>
      </w:r>
    </w:p>
    <w:p w14:paraId="67BC8B47" w14:textId="77777777" w:rsidR="00CD22FA" w:rsidRDefault="00CD22FA" w:rsidP="00CD22FA"/>
    <w:p w14:paraId="47380D6A" w14:textId="77777777" w:rsidR="00CD22FA" w:rsidRDefault="00CD22FA" w:rsidP="00CD22FA">
      <w:r>
        <w:t>Call:</w:t>
      </w:r>
    </w:p>
    <w:p w14:paraId="4C67878E" w14:textId="77777777" w:rsidR="00CD22FA" w:rsidRDefault="00CD22FA" w:rsidP="00CD22FA"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formula =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  <w:r>
        <w:t xml:space="preserve">, data = </w:t>
      </w:r>
      <w:proofErr w:type="spellStart"/>
      <w:r>
        <w:t>pdata</w:t>
      </w:r>
      <w:proofErr w:type="spellEnd"/>
      <w:r>
        <w:t>, model = "pooling")</w:t>
      </w:r>
    </w:p>
    <w:p w14:paraId="3AC82994" w14:textId="77777777" w:rsidR="00CD22FA" w:rsidRDefault="00CD22FA" w:rsidP="00CD22FA"/>
    <w:p w14:paraId="2BEFE82F" w14:textId="77777777" w:rsidR="00CD22FA" w:rsidRDefault="00CD22FA" w:rsidP="00CD22FA">
      <w:r>
        <w:t>Balanced Panel: n = 20, T = 19, N = 380</w:t>
      </w:r>
    </w:p>
    <w:p w14:paraId="2DAB2F9D" w14:textId="77777777" w:rsidR="00CD22FA" w:rsidRDefault="00CD22FA" w:rsidP="00CD22FA"/>
    <w:p w14:paraId="1B4E5A07" w14:textId="77777777" w:rsidR="00CD22FA" w:rsidRDefault="00CD22FA" w:rsidP="00CD22FA">
      <w:r>
        <w:t>Residuals:</w:t>
      </w:r>
    </w:p>
    <w:p w14:paraId="27E076AB" w14:textId="77777777" w:rsidR="00CD22FA" w:rsidRDefault="00CD22FA" w:rsidP="00CD22FA">
      <w:r>
        <w:t xml:space="preserve">      Min.    1st Qu.     Median    3rd Qu.       Max. </w:t>
      </w:r>
    </w:p>
    <w:p w14:paraId="69353378" w14:textId="77777777" w:rsidR="00CD22FA" w:rsidRDefault="00CD22FA" w:rsidP="00CD22FA">
      <w:r>
        <w:t>-0.3800416 -0.</w:t>
      </w:r>
      <w:proofErr w:type="gramStart"/>
      <w:r>
        <w:t>0185892  0.0063517</w:t>
      </w:r>
      <w:proofErr w:type="gramEnd"/>
      <w:r>
        <w:t xml:space="preserve">  0.0280084  0.1927469 </w:t>
      </w:r>
    </w:p>
    <w:p w14:paraId="39046905" w14:textId="77777777" w:rsidR="00CD22FA" w:rsidRDefault="00CD22FA" w:rsidP="00CD22FA"/>
    <w:p w14:paraId="793DCA44" w14:textId="77777777" w:rsidR="00CD22FA" w:rsidRDefault="00CD22FA" w:rsidP="00CD22FA">
      <w:r>
        <w:t>Coefficients:</w:t>
      </w:r>
    </w:p>
    <w:p w14:paraId="528590A8" w14:textId="77777777" w:rsidR="00CD22FA" w:rsidRDefault="00CD22FA" w:rsidP="00CD22FA">
      <w:r>
        <w:t xml:space="preserve">               </w:t>
      </w:r>
      <w:proofErr w:type="gramStart"/>
      <w:r>
        <w:t>Estimate  Std.</w:t>
      </w:r>
      <w:proofErr w:type="gramEnd"/>
      <w:r>
        <w:t xml:space="preserve"> Error t-value  </w:t>
      </w:r>
      <w:proofErr w:type="spellStart"/>
      <w:r>
        <w:t>Pr</w:t>
      </w:r>
      <w:proofErr w:type="spellEnd"/>
      <w:r>
        <w:t xml:space="preserve">(&gt;|t|)    </w:t>
      </w:r>
    </w:p>
    <w:p w14:paraId="690B63E8" w14:textId="77777777" w:rsidR="00CD22FA" w:rsidRDefault="00CD22FA" w:rsidP="00CD22FA">
      <w:r>
        <w:t>(</w:t>
      </w:r>
      <w:proofErr w:type="gramStart"/>
      <w:r>
        <w:t>Intercept)  0.37211476</w:t>
      </w:r>
      <w:proofErr w:type="gramEnd"/>
      <w:r>
        <w:t xml:space="preserve">  0.08265812  4.5019 9.004e-06 ***</w:t>
      </w:r>
    </w:p>
    <w:p w14:paraId="7504A42E" w14:textId="77777777" w:rsidR="00CD22FA" w:rsidRDefault="00CD22FA" w:rsidP="00CD22FA">
      <w:r>
        <w:t>ta          -0.</w:t>
      </w:r>
      <w:proofErr w:type="gramStart"/>
      <w:r>
        <w:t>06359744  0.01790291</w:t>
      </w:r>
      <w:proofErr w:type="gramEnd"/>
      <w:r>
        <w:t xml:space="preserve"> -3.5524 0.0004305 ***</w:t>
      </w:r>
    </w:p>
    <w:p w14:paraId="4E1B5DF0" w14:textId="77777777" w:rsidR="00CD22FA" w:rsidRDefault="00CD22FA" w:rsidP="00CD22FA">
      <w:proofErr w:type="spellStart"/>
      <w:r>
        <w:t>ffr</w:t>
      </w:r>
      <w:proofErr w:type="spellEnd"/>
      <w:r>
        <w:t xml:space="preserve">         -0.</w:t>
      </w:r>
      <w:proofErr w:type="gramStart"/>
      <w:r>
        <w:t>00393280  0.00328559</w:t>
      </w:r>
      <w:proofErr w:type="gramEnd"/>
      <w:r>
        <w:t xml:space="preserve"> -1.1970 0.2320693    </w:t>
      </w:r>
    </w:p>
    <w:p w14:paraId="0AEFA951" w14:textId="77777777" w:rsidR="00CD22FA" w:rsidRDefault="00CD22FA" w:rsidP="00CD22FA">
      <w:r>
        <w:t xml:space="preserve">cc           </w:t>
      </w:r>
      <w:proofErr w:type="gramStart"/>
      <w:r>
        <w:t>0.09454816  0.03425906</w:t>
      </w:r>
      <w:proofErr w:type="gramEnd"/>
      <w:r>
        <w:t xml:space="preserve">  2.7598 0.0060675 ** </w:t>
      </w:r>
    </w:p>
    <w:p w14:paraId="273F35D6" w14:textId="77777777" w:rsidR="00CD22FA" w:rsidRDefault="00CD22FA" w:rsidP="00CD22FA">
      <w:proofErr w:type="spellStart"/>
      <w:r>
        <w:t>lf</w:t>
      </w:r>
      <w:proofErr w:type="spellEnd"/>
      <w:r>
        <w:t xml:space="preserve">           </w:t>
      </w:r>
      <w:proofErr w:type="gramStart"/>
      <w:r>
        <w:t>0.00161893  0.00034738</w:t>
      </w:r>
      <w:proofErr w:type="gramEnd"/>
      <w:r>
        <w:t xml:space="preserve">  4.6604 4.391e-06 ***</w:t>
      </w:r>
    </w:p>
    <w:p w14:paraId="3F010911" w14:textId="77777777" w:rsidR="00CD22FA" w:rsidRDefault="00CD22FA" w:rsidP="00CD22FA">
      <w:r>
        <w:t>---</w:t>
      </w:r>
    </w:p>
    <w:p w14:paraId="25C59F1A" w14:textId="77777777" w:rsidR="00CD22FA" w:rsidRDefault="00CD22FA" w:rsidP="00CD22FA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29757EB1" w14:textId="77777777" w:rsidR="00CD22FA" w:rsidRDefault="00CD22FA" w:rsidP="00CD22FA"/>
    <w:p w14:paraId="1B8A0267" w14:textId="77777777" w:rsidR="00CD22FA" w:rsidRDefault="00CD22FA" w:rsidP="00CD22FA">
      <w:r>
        <w:t>Total Sum of Squares:    1.2305</w:t>
      </w:r>
    </w:p>
    <w:p w14:paraId="188AE271" w14:textId="77777777" w:rsidR="00CD22FA" w:rsidRDefault="00CD22FA" w:rsidP="00CD22FA">
      <w:r>
        <w:t>Residual Sum of Squares: 0.9524</w:t>
      </w:r>
    </w:p>
    <w:p w14:paraId="231DC54C" w14:textId="77777777" w:rsidR="00CD22FA" w:rsidRDefault="00CD22FA" w:rsidP="00CD22FA">
      <w:r>
        <w:t>R-Squared:      0.22603</w:t>
      </w:r>
    </w:p>
    <w:p w14:paraId="4826A995" w14:textId="77777777" w:rsidR="00CD22FA" w:rsidRDefault="00CD22FA" w:rsidP="00CD22FA">
      <w:r>
        <w:t>Adj. R-Squared: 0.21777</w:t>
      </w:r>
    </w:p>
    <w:p w14:paraId="0E44A315" w14:textId="77777777" w:rsidR="00CD22FA" w:rsidRDefault="00CD22FA" w:rsidP="00CD22FA">
      <w:r>
        <w:t>F-statistic: 27.3783 on 4 and 375 DF, p-value: &lt; 2.22e-16</w:t>
      </w:r>
    </w:p>
    <w:p w14:paraId="7A3109F5" w14:textId="77777777" w:rsidR="00CD22FA" w:rsidRDefault="00CD22FA" w:rsidP="00CD22FA">
      <w:r>
        <w:t xml:space="preserve">&gt; </w:t>
      </w:r>
      <w:proofErr w:type="spellStart"/>
      <w:r>
        <w:t>fe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within")</w:t>
      </w:r>
    </w:p>
    <w:p w14:paraId="4657F816" w14:textId="77777777" w:rsidR="00CD22FA" w:rsidRDefault="00CD22FA" w:rsidP="00CD22FA">
      <w:r>
        <w:t>&gt; summary(</w:t>
      </w:r>
      <w:proofErr w:type="spellStart"/>
      <w:r>
        <w:t>femethod</w:t>
      </w:r>
      <w:proofErr w:type="spellEnd"/>
      <w:r>
        <w:t>)</w:t>
      </w:r>
    </w:p>
    <w:p w14:paraId="37D5360A" w14:textId="77777777" w:rsidR="00CD22FA" w:rsidRDefault="00CD22FA" w:rsidP="00CD22FA">
      <w:proofErr w:type="spellStart"/>
      <w:r>
        <w:t>Oneway</w:t>
      </w:r>
      <w:proofErr w:type="spellEnd"/>
      <w:r>
        <w:t xml:space="preserve"> (individual) effect Within Model</w:t>
      </w:r>
    </w:p>
    <w:p w14:paraId="0986F381" w14:textId="77777777" w:rsidR="00CD22FA" w:rsidRDefault="00CD22FA" w:rsidP="00CD22FA"/>
    <w:p w14:paraId="1938557C" w14:textId="77777777" w:rsidR="00CD22FA" w:rsidRDefault="00CD22FA" w:rsidP="00CD22FA">
      <w:r>
        <w:t>Call:</w:t>
      </w:r>
    </w:p>
    <w:p w14:paraId="213443AD" w14:textId="77777777" w:rsidR="00CD22FA" w:rsidRDefault="00CD22FA" w:rsidP="00CD22FA"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formula =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  <w:r>
        <w:t xml:space="preserve">, data = </w:t>
      </w:r>
      <w:proofErr w:type="spellStart"/>
      <w:r>
        <w:t>pdata</w:t>
      </w:r>
      <w:proofErr w:type="spellEnd"/>
      <w:r>
        <w:t>, model = "within")</w:t>
      </w:r>
    </w:p>
    <w:p w14:paraId="6D14FE37" w14:textId="77777777" w:rsidR="00CD22FA" w:rsidRDefault="00CD22FA" w:rsidP="00CD22FA"/>
    <w:p w14:paraId="596970ED" w14:textId="77777777" w:rsidR="00CD22FA" w:rsidRDefault="00CD22FA" w:rsidP="00CD22FA">
      <w:r>
        <w:t>Balanced Panel: n = 20, T = 19, N = 380</w:t>
      </w:r>
    </w:p>
    <w:p w14:paraId="3D1E1222" w14:textId="77777777" w:rsidR="00CD22FA" w:rsidRDefault="00CD22FA" w:rsidP="00CD22FA"/>
    <w:p w14:paraId="45AA7A9E" w14:textId="77777777" w:rsidR="00CD22FA" w:rsidRDefault="00CD22FA" w:rsidP="00CD22FA">
      <w:r>
        <w:t>Residuals:</w:t>
      </w:r>
    </w:p>
    <w:p w14:paraId="382ED830" w14:textId="77777777" w:rsidR="00CD22FA" w:rsidRDefault="00CD22FA" w:rsidP="00CD22FA">
      <w:r>
        <w:t xml:space="preserve">       Min.     1st Qu.      Median     3rd Qu.        Max. </w:t>
      </w:r>
    </w:p>
    <w:p w14:paraId="78288CA4" w14:textId="77777777" w:rsidR="00CD22FA" w:rsidRDefault="00CD22FA" w:rsidP="00CD22FA">
      <w:r>
        <w:t>-0.33322842 -0.</w:t>
      </w:r>
      <w:proofErr w:type="gramStart"/>
      <w:r>
        <w:t>01617916  0.00039957</w:t>
      </w:r>
      <w:proofErr w:type="gramEnd"/>
      <w:r>
        <w:t xml:space="preserve">  0.01975628  0.19919165 </w:t>
      </w:r>
    </w:p>
    <w:p w14:paraId="46A85C4D" w14:textId="77777777" w:rsidR="00CD22FA" w:rsidRDefault="00CD22FA" w:rsidP="00CD22FA"/>
    <w:p w14:paraId="43E9BF07" w14:textId="77777777" w:rsidR="00CD22FA" w:rsidRDefault="00CD22FA" w:rsidP="00CD22FA">
      <w:r>
        <w:t>Coefficients:</w:t>
      </w:r>
    </w:p>
    <w:p w14:paraId="79524D33" w14:textId="77777777" w:rsidR="00CD22FA" w:rsidRDefault="00CD22FA" w:rsidP="00CD22FA">
      <w:r>
        <w:t xml:space="preserve">       </w:t>
      </w:r>
      <w:proofErr w:type="gramStart"/>
      <w:r>
        <w:t>Estimate  Std.</w:t>
      </w:r>
      <w:proofErr w:type="gramEnd"/>
      <w:r>
        <w:t xml:space="preserve"> Error t-value  </w:t>
      </w:r>
      <w:proofErr w:type="spellStart"/>
      <w:r>
        <w:t>Pr</w:t>
      </w:r>
      <w:proofErr w:type="spellEnd"/>
      <w:r>
        <w:t xml:space="preserve">(&gt;|t|)    </w:t>
      </w:r>
    </w:p>
    <w:p w14:paraId="65689FAD" w14:textId="77777777" w:rsidR="00CD22FA" w:rsidRDefault="00CD22FA" w:rsidP="00CD22FA">
      <w:proofErr w:type="gramStart"/>
      <w:r>
        <w:t>ta  -</w:t>
      </w:r>
      <w:proofErr w:type="gramEnd"/>
      <w:r>
        <w:t>0.06359744  0.01499824 -4.2403 2.848e-05 ***</w:t>
      </w:r>
    </w:p>
    <w:p w14:paraId="79C29D51" w14:textId="77777777" w:rsidR="00CD22FA" w:rsidRDefault="00CD22FA" w:rsidP="00CD22FA">
      <w:proofErr w:type="spellStart"/>
      <w:r>
        <w:t>ffr</w:t>
      </w:r>
      <w:proofErr w:type="spellEnd"/>
      <w:r>
        <w:t xml:space="preserve"> -0.</w:t>
      </w:r>
      <w:proofErr w:type="gramStart"/>
      <w:r>
        <w:t>00393280  0.00275252</w:t>
      </w:r>
      <w:proofErr w:type="gramEnd"/>
      <w:r>
        <w:t xml:space="preserve"> -1.4288  0.153938    </w:t>
      </w:r>
    </w:p>
    <w:p w14:paraId="3A1A14BA" w14:textId="77777777" w:rsidR="00CD22FA" w:rsidRDefault="00CD22FA" w:rsidP="00CD22FA">
      <w:r>
        <w:t xml:space="preserve">cc   </w:t>
      </w:r>
      <w:proofErr w:type="gramStart"/>
      <w:r>
        <w:t>0.09454816  0.02870067</w:t>
      </w:r>
      <w:proofErr w:type="gramEnd"/>
      <w:r>
        <w:t xml:space="preserve">  3.2943  0.001086 ** </w:t>
      </w:r>
    </w:p>
    <w:p w14:paraId="1599F76B" w14:textId="77777777" w:rsidR="00CD22FA" w:rsidRDefault="00CD22FA" w:rsidP="00CD22FA">
      <w:proofErr w:type="spellStart"/>
      <w:r>
        <w:t>lf</w:t>
      </w:r>
      <w:proofErr w:type="spellEnd"/>
      <w:r>
        <w:t xml:space="preserve">   </w:t>
      </w:r>
      <w:proofErr w:type="gramStart"/>
      <w:r>
        <w:t>0.00161893  0.00029102</w:t>
      </w:r>
      <w:proofErr w:type="gramEnd"/>
      <w:r>
        <w:t xml:space="preserve">  5.5630 5.219e-08 ***</w:t>
      </w:r>
    </w:p>
    <w:p w14:paraId="4EB58129" w14:textId="77777777" w:rsidR="00CD22FA" w:rsidRDefault="00CD22FA" w:rsidP="00CD22FA">
      <w:r>
        <w:t>---</w:t>
      </w:r>
    </w:p>
    <w:p w14:paraId="2428F210" w14:textId="77777777" w:rsidR="00CD22FA" w:rsidRDefault="00CD22FA" w:rsidP="00CD22FA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51DB266E" w14:textId="77777777" w:rsidR="00CD22FA" w:rsidRDefault="00CD22FA" w:rsidP="00CD22FA"/>
    <w:p w14:paraId="5F5E22E6" w14:textId="77777777" w:rsidR="00CD22FA" w:rsidRDefault="00CD22FA" w:rsidP="00CD22FA">
      <w:r>
        <w:t>Total Sum of Squares:    0.91269</w:t>
      </w:r>
    </w:p>
    <w:p w14:paraId="396DC2B2" w14:textId="77777777" w:rsidR="00CD22FA" w:rsidRDefault="00CD22FA" w:rsidP="00CD22FA">
      <w:r>
        <w:t>Residual Sum of Squares: 0.63456</w:t>
      </w:r>
    </w:p>
    <w:p w14:paraId="42D30B25" w14:textId="77777777" w:rsidR="00CD22FA" w:rsidRDefault="00CD22FA" w:rsidP="00CD22FA">
      <w:r>
        <w:t>R-Squared:      0.30474</w:t>
      </w:r>
    </w:p>
    <w:p w14:paraId="355F542C" w14:textId="77777777" w:rsidR="00CD22FA" w:rsidRDefault="00CD22FA" w:rsidP="00CD22FA">
      <w:r>
        <w:t>Adj. R-Squared: 0.25982</w:t>
      </w:r>
    </w:p>
    <w:p w14:paraId="252CEBA3" w14:textId="77777777" w:rsidR="00CD22FA" w:rsidRDefault="00CD22FA" w:rsidP="00CD22FA">
      <w:r>
        <w:t>F-statistic: 39.0097 on 4 and 356 DF, p-value: &lt; 2.22e-16</w:t>
      </w:r>
    </w:p>
    <w:p w14:paraId="475882EA" w14:textId="77777777" w:rsidR="00CD22FA" w:rsidRDefault="00CD22FA" w:rsidP="00CD22FA">
      <w:r>
        <w:t xml:space="preserve">&gt; </w:t>
      </w:r>
      <w:proofErr w:type="spellStart"/>
      <w:r>
        <w:t>pFtest</w:t>
      </w:r>
      <w:proofErr w:type="spellEnd"/>
      <w:r>
        <w:t>(</w:t>
      </w:r>
      <w:proofErr w:type="spellStart"/>
      <w:proofErr w:type="gramStart"/>
      <w:r>
        <w:t>femethod,pooledmethod</w:t>
      </w:r>
      <w:proofErr w:type="spellEnd"/>
      <w:proofErr w:type="gramEnd"/>
      <w:r>
        <w:t>)</w:t>
      </w:r>
    </w:p>
    <w:p w14:paraId="29A3156A" w14:textId="77777777" w:rsidR="00CD22FA" w:rsidRDefault="00CD22FA" w:rsidP="00CD22FA"/>
    <w:p w14:paraId="70794524" w14:textId="77777777" w:rsidR="00CD22FA" w:rsidRDefault="00CD22FA" w:rsidP="00CD22FA">
      <w:r>
        <w:tab/>
        <w:t>F test for individual effects</w:t>
      </w:r>
    </w:p>
    <w:p w14:paraId="775E7AC6" w14:textId="77777777" w:rsidR="00CD22FA" w:rsidRDefault="00CD22FA" w:rsidP="00CD22FA"/>
    <w:p w14:paraId="7E98F224" w14:textId="77777777" w:rsidR="00CD22FA" w:rsidRDefault="00CD22FA" w:rsidP="00CD22FA">
      <w:r>
        <w:t xml:space="preserve">data: 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</w:p>
    <w:p w14:paraId="4C8E44CA" w14:textId="77777777" w:rsidR="00CD22FA" w:rsidRDefault="00CD22FA" w:rsidP="00CD22FA">
      <w:r>
        <w:t>F = 9.3851, df1 = 19, df2 = 356, p-value &lt; 2.2e-16</w:t>
      </w:r>
    </w:p>
    <w:p w14:paraId="08F1E103" w14:textId="77777777" w:rsidR="00CD22FA" w:rsidRDefault="00CD22FA" w:rsidP="00CD22FA">
      <w:r>
        <w:t>alternative hypothesis: significant effects</w:t>
      </w:r>
    </w:p>
    <w:p w14:paraId="4251EB95" w14:textId="77777777" w:rsidR="00CD22FA" w:rsidRDefault="00CD22FA" w:rsidP="00CD22FA"/>
    <w:p w14:paraId="5BC79582" w14:textId="77777777" w:rsidR="00CD22FA" w:rsidRDefault="00CD22FA" w:rsidP="00CD22FA">
      <w:r>
        <w:t xml:space="preserve">&gt; ## ##as p is less than 5%, pooled </w:t>
      </w:r>
      <w:proofErr w:type="spellStart"/>
      <w:r>
        <w:t>ols</w:t>
      </w:r>
      <w:proofErr w:type="spellEnd"/>
      <w:r>
        <w:t xml:space="preserve"> is unstable here and Fixed effect model is consistent</w:t>
      </w:r>
    </w:p>
    <w:p w14:paraId="12BF8907" w14:textId="77777777" w:rsidR="00CD22FA" w:rsidRDefault="00CD22FA" w:rsidP="00CD22FA">
      <w:r>
        <w:t xml:space="preserve">&gt; </w:t>
      </w:r>
      <w:proofErr w:type="spellStart"/>
      <w:r>
        <w:t>phtest</w:t>
      </w:r>
      <w:proofErr w:type="spellEnd"/>
      <w:r>
        <w:t>(</w:t>
      </w:r>
      <w:proofErr w:type="spellStart"/>
      <w:proofErr w:type="gramStart"/>
      <w:r>
        <w:t>femethod,remethod</w:t>
      </w:r>
      <w:proofErr w:type="spellEnd"/>
      <w:proofErr w:type="gramEnd"/>
      <w:r>
        <w:t>)</w:t>
      </w:r>
    </w:p>
    <w:p w14:paraId="58F87B21" w14:textId="77777777" w:rsidR="00CD22FA" w:rsidRDefault="00CD22FA" w:rsidP="00CD22FA"/>
    <w:p w14:paraId="4F98738F" w14:textId="77777777" w:rsidR="00CD22FA" w:rsidRDefault="00CD22FA" w:rsidP="00CD22FA">
      <w:r>
        <w:tab/>
        <w:t>Hausman Test</w:t>
      </w:r>
    </w:p>
    <w:p w14:paraId="2696153C" w14:textId="77777777" w:rsidR="00CD22FA" w:rsidRDefault="00CD22FA" w:rsidP="00CD22FA"/>
    <w:p w14:paraId="66B961EE" w14:textId="77777777" w:rsidR="00CD22FA" w:rsidRDefault="00CD22FA" w:rsidP="00CD22FA">
      <w:r>
        <w:t xml:space="preserve">data: 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</w:p>
    <w:p w14:paraId="70EEDE12" w14:textId="77777777" w:rsidR="00CD22FA" w:rsidRDefault="00CD22FA" w:rsidP="00CD22FA">
      <w:proofErr w:type="spellStart"/>
      <w:r>
        <w:t>chisq</w:t>
      </w:r>
      <w:proofErr w:type="spellEnd"/>
      <w:r>
        <w:t xml:space="preserve"> = 1.6518e-14, </w:t>
      </w:r>
      <w:proofErr w:type="spellStart"/>
      <w:r>
        <w:t>df</w:t>
      </w:r>
      <w:proofErr w:type="spellEnd"/>
      <w:r>
        <w:t xml:space="preserve"> = 4, p-value = 1</w:t>
      </w:r>
    </w:p>
    <w:p w14:paraId="16CA46FC" w14:textId="77777777" w:rsidR="00CD22FA" w:rsidRDefault="00CD22FA" w:rsidP="00CD22FA">
      <w:r>
        <w:t>alternative hypothesis: one model is inconsistent</w:t>
      </w:r>
    </w:p>
    <w:p w14:paraId="6912017E" w14:textId="77777777" w:rsidR="00CD22FA" w:rsidRDefault="00CD22FA" w:rsidP="00CD22FA"/>
    <w:p w14:paraId="72D037B4" w14:textId="77777777" w:rsidR="00CD22FA" w:rsidRDefault="00CD22FA" w:rsidP="00CD22FA">
      <w:r>
        <w:t xml:space="preserve">&gt; 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roe</w:t>
      </w:r>
      <w:proofErr w:type="spellEnd"/>
      <w:r>
        <w:t xml:space="preserve">, </w:t>
      </w:r>
      <w:proofErr w:type="spellStart"/>
      <w:r>
        <w:t>pdata$ta</w:t>
      </w:r>
      <w:proofErr w:type="spellEnd"/>
      <w:r>
        <w:t xml:space="preserve">, </w:t>
      </w:r>
      <w:proofErr w:type="spellStart"/>
      <w:r>
        <w:t>pdata$ffr</w:t>
      </w:r>
      <w:proofErr w:type="spellEnd"/>
      <w:r>
        <w:t xml:space="preserve">, </w:t>
      </w:r>
      <w:proofErr w:type="spellStart"/>
      <w:r>
        <w:t>pdata$lf</w:t>
      </w:r>
      <w:proofErr w:type="spellEnd"/>
      <w:r>
        <w:t xml:space="preserve">, </w:t>
      </w:r>
      <w:proofErr w:type="spellStart"/>
      <w:r>
        <w:t>pdata$cc</w:t>
      </w:r>
      <w:proofErr w:type="spellEnd"/>
      <w:r>
        <w:t>))</w:t>
      </w:r>
    </w:p>
    <w:p w14:paraId="38F5FB0A" w14:textId="77777777" w:rsidR="00CD22FA" w:rsidRDefault="00CD22FA" w:rsidP="00CD22FA">
      <w:r>
        <w:t xml:space="preserve">&gt; </w:t>
      </w:r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4FAC71D8" w14:textId="77777777" w:rsidR="00CD22FA" w:rsidRDefault="00CD22FA" w:rsidP="00CD22FA"/>
    <w:p w14:paraId="259842B0" w14:textId="77777777" w:rsidR="00CD22FA" w:rsidRDefault="00CD22FA" w:rsidP="00CD22FA">
      <w:r>
        <w:tab/>
        <w:t>Levin-Lin-Chu Unit-Root Test (ex. var.: Individual Intercepts)</w:t>
      </w:r>
    </w:p>
    <w:p w14:paraId="5D431DE5" w14:textId="77777777" w:rsidR="00CD22FA" w:rsidRDefault="00CD22FA" w:rsidP="00CD22FA"/>
    <w:p w14:paraId="72DED0BA" w14:textId="77777777" w:rsidR="00CD22FA" w:rsidRDefault="00CD22FA" w:rsidP="00CD22FA">
      <w:r>
        <w:t>data:  w</w:t>
      </w:r>
    </w:p>
    <w:p w14:paraId="68FA570B" w14:textId="77777777" w:rsidR="00CD22FA" w:rsidRDefault="00CD22FA" w:rsidP="00CD22FA">
      <w:r>
        <w:t>z = -17.571, p-value &lt; 2.2e-16</w:t>
      </w:r>
    </w:p>
    <w:p w14:paraId="66EA3B5A" w14:textId="77777777" w:rsidR="00CD22FA" w:rsidRDefault="00CD22FA" w:rsidP="00CD22FA">
      <w:r>
        <w:t>alternative hypothesis: stationarity</w:t>
      </w:r>
    </w:p>
    <w:p w14:paraId="42F3DD49" w14:textId="77777777" w:rsidR="00CD22FA" w:rsidRDefault="00CD22FA" w:rsidP="00CD22FA"/>
    <w:p w14:paraId="207D2173" w14:textId="77777777" w:rsidR="00CD22FA" w:rsidRDefault="00CD22FA" w:rsidP="00CD22FA">
      <w:r>
        <w:t>Warning message:</w:t>
      </w:r>
    </w:p>
    <w:p w14:paraId="7B78E9C7" w14:textId="77777777" w:rsidR="00CD22FA" w:rsidRDefault="00CD22FA" w:rsidP="00CD22FA">
      <w:r>
        <w:t xml:space="preserve">In </w:t>
      </w:r>
      <w:proofErr w:type="spellStart"/>
      <w:proofErr w:type="gramStart"/>
      <w:r>
        <w:t>selectT</w:t>
      </w:r>
      <w:proofErr w:type="spellEnd"/>
      <w:r>
        <w:t>(</w:t>
      </w:r>
      <w:proofErr w:type="gramEnd"/>
      <w:r>
        <w:t xml:space="preserve">l, </w:t>
      </w:r>
      <w:proofErr w:type="spellStart"/>
      <w:r>
        <w:t>theTs</w:t>
      </w:r>
      <w:proofErr w:type="spellEnd"/>
      <w:r>
        <w:t>) : the time series is short</w:t>
      </w:r>
    </w:p>
    <w:p w14:paraId="68AD6F8D" w14:textId="77777777" w:rsidR="00CD22FA" w:rsidRDefault="00CD22FA" w:rsidP="00CD22FA">
      <w:r>
        <w:t xml:space="preserve">&gt; 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roe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609D6297" w14:textId="77777777" w:rsidR="00CD22FA" w:rsidRDefault="00CD22FA" w:rsidP="00CD22FA">
      <w:r>
        <w:t xml:space="preserve">&gt; </w:t>
      </w:r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10DC2A0D" w14:textId="77777777" w:rsidR="00CD22FA" w:rsidRDefault="00CD22FA" w:rsidP="00CD22FA"/>
    <w:p w14:paraId="6945FD7A" w14:textId="77777777" w:rsidR="00CD22FA" w:rsidRDefault="00CD22FA" w:rsidP="00CD22FA">
      <w:r>
        <w:tab/>
        <w:t>Levin-Lin-Chu Unit-Root Test (ex. var.: Individual Intercepts)</w:t>
      </w:r>
    </w:p>
    <w:p w14:paraId="3D1A1979" w14:textId="77777777" w:rsidR="00CD22FA" w:rsidRDefault="00CD22FA" w:rsidP="00CD22FA"/>
    <w:p w14:paraId="2D4FFCDE" w14:textId="77777777" w:rsidR="00CD22FA" w:rsidRDefault="00CD22FA" w:rsidP="00CD22FA">
      <w:r>
        <w:t>data:  w</w:t>
      </w:r>
    </w:p>
    <w:p w14:paraId="70A4962E" w14:textId="77777777" w:rsidR="00CD22FA" w:rsidRDefault="00CD22FA" w:rsidP="00CD22FA">
      <w:r>
        <w:t>z = -5.635, p-value = 8.754e-09</w:t>
      </w:r>
    </w:p>
    <w:p w14:paraId="75225220" w14:textId="77777777" w:rsidR="00CD22FA" w:rsidRDefault="00CD22FA" w:rsidP="00CD22FA">
      <w:r>
        <w:t>alternative hypothesis: stationarity</w:t>
      </w:r>
    </w:p>
    <w:p w14:paraId="40B599B9" w14:textId="77777777" w:rsidR="00CD22FA" w:rsidRDefault="00CD22FA" w:rsidP="00CD22FA"/>
    <w:p w14:paraId="11D7310A" w14:textId="77777777" w:rsidR="00CD22FA" w:rsidRDefault="00CD22FA" w:rsidP="00CD22FA">
      <w:r>
        <w:t>Warning message:</w:t>
      </w:r>
    </w:p>
    <w:p w14:paraId="07811684" w14:textId="77777777" w:rsidR="00CD22FA" w:rsidRDefault="00CD22FA" w:rsidP="00CD22FA">
      <w:r>
        <w:t xml:space="preserve">In </w:t>
      </w:r>
      <w:proofErr w:type="spellStart"/>
      <w:proofErr w:type="gramStart"/>
      <w:r>
        <w:t>selectT</w:t>
      </w:r>
      <w:proofErr w:type="spellEnd"/>
      <w:r>
        <w:t>(</w:t>
      </w:r>
      <w:proofErr w:type="gramEnd"/>
      <w:r>
        <w:t xml:space="preserve">l, </w:t>
      </w:r>
      <w:proofErr w:type="spellStart"/>
      <w:r>
        <w:t>theTs</w:t>
      </w:r>
      <w:proofErr w:type="spellEnd"/>
      <w:r>
        <w:t>) : the time series is short</w:t>
      </w:r>
    </w:p>
    <w:p w14:paraId="7E497D2C" w14:textId="77777777" w:rsidR="00CD22FA" w:rsidRDefault="00CD22FA" w:rsidP="00CD22FA">
      <w:r>
        <w:t xml:space="preserve">&gt; 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ta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6453FC2A" w14:textId="77777777" w:rsidR="00CD22FA" w:rsidRDefault="00CD22FA" w:rsidP="00CD22FA">
      <w:r>
        <w:t xml:space="preserve">&gt; </w:t>
      </w:r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04FDC8C7" w14:textId="77777777" w:rsidR="00CD22FA" w:rsidRDefault="00CD22FA" w:rsidP="00CD22FA"/>
    <w:p w14:paraId="170C34E4" w14:textId="77777777" w:rsidR="00CD22FA" w:rsidRDefault="00CD22FA" w:rsidP="00CD22FA">
      <w:r>
        <w:tab/>
        <w:t>Levin-Lin-Chu Unit-Root Test (ex. var.: Individual Intercepts)</w:t>
      </w:r>
    </w:p>
    <w:p w14:paraId="4A55C3F4" w14:textId="77777777" w:rsidR="00CD22FA" w:rsidRDefault="00CD22FA" w:rsidP="00CD22FA"/>
    <w:p w14:paraId="574B3929" w14:textId="77777777" w:rsidR="00CD22FA" w:rsidRDefault="00CD22FA" w:rsidP="00CD22FA">
      <w:r>
        <w:t>data:  w</w:t>
      </w:r>
    </w:p>
    <w:p w14:paraId="7BDCCBB5" w14:textId="77777777" w:rsidR="00CD22FA" w:rsidRDefault="00CD22FA" w:rsidP="00CD22FA">
      <w:r>
        <w:t>z = -1.5469, p-value = 0.06095</w:t>
      </w:r>
    </w:p>
    <w:p w14:paraId="607FDB95" w14:textId="77777777" w:rsidR="00CD22FA" w:rsidRDefault="00CD22FA" w:rsidP="00CD22FA">
      <w:r>
        <w:t>alternative hypothesis: stationarity</w:t>
      </w:r>
    </w:p>
    <w:p w14:paraId="2417D4A6" w14:textId="77777777" w:rsidR="00CD22FA" w:rsidRDefault="00CD22FA" w:rsidP="00CD22FA"/>
    <w:p w14:paraId="41459EE6" w14:textId="77777777" w:rsidR="00CD22FA" w:rsidRDefault="00CD22FA" w:rsidP="00CD22FA">
      <w:r>
        <w:t>Warning message:</w:t>
      </w:r>
    </w:p>
    <w:p w14:paraId="26EDB90B" w14:textId="77777777" w:rsidR="00CD22FA" w:rsidRDefault="00CD22FA" w:rsidP="00CD22FA">
      <w:r>
        <w:t xml:space="preserve">In </w:t>
      </w:r>
      <w:proofErr w:type="spellStart"/>
      <w:proofErr w:type="gramStart"/>
      <w:r>
        <w:t>selectT</w:t>
      </w:r>
      <w:proofErr w:type="spellEnd"/>
      <w:r>
        <w:t>(</w:t>
      </w:r>
      <w:proofErr w:type="gramEnd"/>
      <w:r>
        <w:t xml:space="preserve">l, </w:t>
      </w:r>
      <w:proofErr w:type="spellStart"/>
      <w:r>
        <w:t>theTs</w:t>
      </w:r>
      <w:proofErr w:type="spellEnd"/>
      <w:r>
        <w:t>) : the time series is short</w:t>
      </w:r>
    </w:p>
    <w:p w14:paraId="08E0AC86" w14:textId="77777777" w:rsidR="00CD22FA" w:rsidRDefault="00CD22FA" w:rsidP="00CD22FA">
      <w:r>
        <w:t xml:space="preserve">&gt; 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cc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2E4735C5" w14:textId="77777777" w:rsidR="00CD22FA" w:rsidRDefault="00CD22FA" w:rsidP="00CD22FA">
      <w:r>
        <w:t xml:space="preserve">&gt; </w:t>
      </w:r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7CE69D08" w14:textId="77777777" w:rsidR="00CD22FA" w:rsidRDefault="00CD22FA" w:rsidP="00CD22FA"/>
    <w:p w14:paraId="36232D46" w14:textId="77777777" w:rsidR="00CD22FA" w:rsidRDefault="00CD22FA" w:rsidP="00CD22FA">
      <w:r>
        <w:tab/>
        <w:t>Levin-Lin-Chu Unit-Root Test (ex. var.: Individual Intercepts)</w:t>
      </w:r>
    </w:p>
    <w:p w14:paraId="7E8CA986" w14:textId="77777777" w:rsidR="00CD22FA" w:rsidRDefault="00CD22FA" w:rsidP="00CD22FA"/>
    <w:p w14:paraId="75506460" w14:textId="77777777" w:rsidR="00CD22FA" w:rsidRDefault="00CD22FA" w:rsidP="00CD22FA">
      <w:r>
        <w:t>data:  w</w:t>
      </w:r>
    </w:p>
    <w:p w14:paraId="2827A9E4" w14:textId="77777777" w:rsidR="00CD22FA" w:rsidRDefault="00CD22FA" w:rsidP="00CD22FA">
      <w:r>
        <w:t>z = 13.863, p-value = 1</w:t>
      </w:r>
    </w:p>
    <w:p w14:paraId="14AD62C7" w14:textId="77777777" w:rsidR="00CD22FA" w:rsidRDefault="00CD22FA" w:rsidP="00CD22FA">
      <w:r>
        <w:t>alternative hypothesis: stationarity</w:t>
      </w:r>
    </w:p>
    <w:p w14:paraId="5AB322B1" w14:textId="77777777" w:rsidR="00CD22FA" w:rsidRDefault="00CD22FA" w:rsidP="00CD22FA"/>
    <w:p w14:paraId="2546B532" w14:textId="77777777" w:rsidR="00CD22FA" w:rsidRDefault="00CD22FA" w:rsidP="00CD22FA">
      <w:r>
        <w:t>Warning message:</w:t>
      </w:r>
    </w:p>
    <w:p w14:paraId="24A2114A" w14:textId="77777777" w:rsidR="00CD22FA" w:rsidRDefault="00CD22FA" w:rsidP="00CD22FA">
      <w:r>
        <w:t xml:space="preserve">In </w:t>
      </w:r>
      <w:proofErr w:type="spellStart"/>
      <w:proofErr w:type="gramStart"/>
      <w:r>
        <w:t>selectT</w:t>
      </w:r>
      <w:proofErr w:type="spellEnd"/>
      <w:r>
        <w:t>(</w:t>
      </w:r>
      <w:proofErr w:type="gramEnd"/>
      <w:r>
        <w:t xml:space="preserve">l, </w:t>
      </w:r>
      <w:proofErr w:type="spellStart"/>
      <w:r>
        <w:t>theTs</w:t>
      </w:r>
      <w:proofErr w:type="spellEnd"/>
      <w:r>
        <w:t>) : the time series is short</w:t>
      </w:r>
    </w:p>
    <w:p w14:paraId="787DFA5A" w14:textId="77777777" w:rsidR="00CD22FA" w:rsidRDefault="00CD22FA" w:rsidP="00CD22FA">
      <w:r>
        <w:t xml:space="preserve">&gt; 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ffr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13FA50EC" w14:textId="77777777" w:rsidR="00CD22FA" w:rsidRDefault="00CD22FA" w:rsidP="00CD22FA">
      <w:r>
        <w:t xml:space="preserve">&gt; </w:t>
      </w:r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04FF3BE3" w14:textId="77777777" w:rsidR="00CD22FA" w:rsidRDefault="00CD22FA" w:rsidP="00CD22FA"/>
    <w:p w14:paraId="4EA93840" w14:textId="77777777" w:rsidR="00CD22FA" w:rsidRDefault="00CD22FA" w:rsidP="00CD22FA">
      <w:r>
        <w:tab/>
        <w:t>Levin-Lin-Chu Unit-Root Test (ex. var.: Individual Intercepts)</w:t>
      </w:r>
    </w:p>
    <w:p w14:paraId="4CDFBF59" w14:textId="77777777" w:rsidR="00CD22FA" w:rsidRDefault="00CD22FA" w:rsidP="00CD22FA"/>
    <w:p w14:paraId="3EBC99D7" w14:textId="77777777" w:rsidR="00CD22FA" w:rsidRDefault="00CD22FA" w:rsidP="00CD22FA">
      <w:r>
        <w:t>data:  w</w:t>
      </w:r>
    </w:p>
    <w:p w14:paraId="6466A525" w14:textId="77777777" w:rsidR="00CD22FA" w:rsidRDefault="00CD22FA" w:rsidP="00CD22FA">
      <w:r>
        <w:t>z = -8.8073, p-value &lt; 2.2e-16</w:t>
      </w:r>
    </w:p>
    <w:p w14:paraId="50DA66B0" w14:textId="77777777" w:rsidR="00CD22FA" w:rsidRDefault="00CD22FA" w:rsidP="00CD22FA">
      <w:r>
        <w:t>alternative hypothesis: stationarity</w:t>
      </w:r>
    </w:p>
    <w:p w14:paraId="65A25D81" w14:textId="77777777" w:rsidR="00CD22FA" w:rsidRDefault="00CD22FA" w:rsidP="00CD22FA"/>
    <w:p w14:paraId="20EA0976" w14:textId="77777777" w:rsidR="00CD22FA" w:rsidRDefault="00CD22FA" w:rsidP="00CD22FA">
      <w:r>
        <w:t>Warning message:</w:t>
      </w:r>
    </w:p>
    <w:p w14:paraId="4D79C769" w14:textId="77777777" w:rsidR="00CD22FA" w:rsidRDefault="00CD22FA" w:rsidP="00CD22FA">
      <w:r>
        <w:t xml:space="preserve">In </w:t>
      </w:r>
      <w:proofErr w:type="spellStart"/>
      <w:proofErr w:type="gramStart"/>
      <w:r>
        <w:t>selectT</w:t>
      </w:r>
      <w:proofErr w:type="spellEnd"/>
      <w:r>
        <w:t>(</w:t>
      </w:r>
      <w:proofErr w:type="gramEnd"/>
      <w:r>
        <w:t xml:space="preserve">l, </w:t>
      </w:r>
      <w:proofErr w:type="spellStart"/>
      <w:r>
        <w:t>theTs</w:t>
      </w:r>
      <w:proofErr w:type="spellEnd"/>
      <w:r>
        <w:t>) : the time series is short</w:t>
      </w:r>
    </w:p>
    <w:p w14:paraId="53E3F54A" w14:textId="77777777" w:rsidR="00CD22FA" w:rsidRDefault="00CD22FA" w:rsidP="00CD22FA">
      <w:r>
        <w:t xml:space="preserve">&gt; 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lf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6B45F22B" w14:textId="77777777" w:rsidR="00CD22FA" w:rsidRDefault="00CD22FA" w:rsidP="00CD22FA">
      <w:r>
        <w:t xml:space="preserve">&gt; </w:t>
      </w:r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7568571A" w14:textId="77777777" w:rsidR="00CD22FA" w:rsidRDefault="00CD22FA" w:rsidP="00CD22FA"/>
    <w:p w14:paraId="3EE26779" w14:textId="77777777" w:rsidR="00CD22FA" w:rsidRDefault="00CD22FA" w:rsidP="00CD22FA">
      <w:r>
        <w:tab/>
        <w:t>Levin-Lin-Chu Unit-Root Test (ex. var.: Individual Intercepts)</w:t>
      </w:r>
    </w:p>
    <w:p w14:paraId="0EA85D82" w14:textId="77777777" w:rsidR="00CD22FA" w:rsidRDefault="00CD22FA" w:rsidP="00CD22FA"/>
    <w:p w14:paraId="6C1801D1" w14:textId="77777777" w:rsidR="00CD22FA" w:rsidRDefault="00CD22FA" w:rsidP="00CD22FA">
      <w:r>
        <w:t>data:  w</w:t>
      </w:r>
    </w:p>
    <w:p w14:paraId="700A949A" w14:textId="77777777" w:rsidR="00CD22FA" w:rsidRDefault="00CD22FA" w:rsidP="00CD22FA">
      <w:r>
        <w:t>z = -0.58249, p-value = 0.2801</w:t>
      </w:r>
    </w:p>
    <w:p w14:paraId="60F3C484" w14:textId="77777777" w:rsidR="00CD22FA" w:rsidRDefault="00CD22FA" w:rsidP="00CD22FA">
      <w:r>
        <w:t>alternative hypothesis: stationarity</w:t>
      </w:r>
    </w:p>
    <w:p w14:paraId="02C6DD70" w14:textId="77777777" w:rsidR="00CD22FA" w:rsidRDefault="00CD22FA" w:rsidP="00CD22FA"/>
    <w:p w14:paraId="2229D13B" w14:textId="77777777" w:rsidR="00CD22FA" w:rsidRDefault="00CD22FA" w:rsidP="00CD22FA">
      <w:r>
        <w:t>Warning message:</w:t>
      </w:r>
    </w:p>
    <w:p w14:paraId="394C791C" w14:textId="77777777" w:rsidR="00CD22FA" w:rsidRDefault="00CD22FA" w:rsidP="00CD22FA">
      <w:r>
        <w:t xml:space="preserve">In </w:t>
      </w:r>
      <w:proofErr w:type="spellStart"/>
      <w:proofErr w:type="gramStart"/>
      <w:r>
        <w:t>selectT</w:t>
      </w:r>
      <w:proofErr w:type="spellEnd"/>
      <w:r>
        <w:t>(</w:t>
      </w:r>
      <w:proofErr w:type="gramEnd"/>
      <w:r>
        <w:t xml:space="preserve">l, </w:t>
      </w:r>
      <w:proofErr w:type="spellStart"/>
      <w:r>
        <w:t>theTs</w:t>
      </w:r>
      <w:proofErr w:type="spellEnd"/>
      <w:r>
        <w:t>) : the time series is short</w:t>
      </w:r>
    </w:p>
    <w:p w14:paraId="45CF0C40" w14:textId="77777777" w:rsidR="00CD22FA" w:rsidRDefault="00CD22FA" w:rsidP="00CD22FA">
      <w:r>
        <w:t>&gt; #Durbin Watson for Autocorrelation</w:t>
      </w:r>
    </w:p>
    <w:p w14:paraId="3315CE5D" w14:textId="77777777" w:rsidR="00CD22FA" w:rsidRDefault="00CD22FA" w:rsidP="00CD22FA">
      <w:r>
        <w:t xml:space="preserve">&gt; </w:t>
      </w:r>
      <w:proofErr w:type="spellStart"/>
      <w:proofErr w:type="gramStart"/>
      <w:r>
        <w:t>pdwtest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random")</w:t>
      </w:r>
    </w:p>
    <w:p w14:paraId="669A9AD4" w14:textId="77777777" w:rsidR="00CD22FA" w:rsidRDefault="00CD22FA" w:rsidP="00CD22FA"/>
    <w:p w14:paraId="54329713" w14:textId="77777777" w:rsidR="00CD22FA" w:rsidRDefault="00CD22FA" w:rsidP="00CD22FA">
      <w:r>
        <w:tab/>
        <w:t>Durbin-Watson test for serial correlation in panel models</w:t>
      </w:r>
    </w:p>
    <w:p w14:paraId="33DA887F" w14:textId="77777777" w:rsidR="00CD22FA" w:rsidRDefault="00CD22FA" w:rsidP="00CD22FA"/>
    <w:p w14:paraId="61B34CBF" w14:textId="77777777" w:rsidR="00CD22FA" w:rsidRDefault="00CD22FA" w:rsidP="00CD22FA">
      <w:r>
        <w:t xml:space="preserve">data: 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</w:p>
    <w:p w14:paraId="369428B5" w14:textId="77777777" w:rsidR="00CD22FA" w:rsidRDefault="00CD22FA" w:rsidP="00CD22FA">
      <w:r>
        <w:t>DW = 0.91544, p-value &lt; 2.2e-16</w:t>
      </w:r>
    </w:p>
    <w:p w14:paraId="6CEA821D" w14:textId="77777777" w:rsidR="00CD22FA" w:rsidRDefault="00CD22FA" w:rsidP="00CD22FA">
      <w:r>
        <w:t>alternative hypothesis: serial correlation in idiosyncratic errors</w:t>
      </w:r>
    </w:p>
    <w:p w14:paraId="7B8E94FB" w14:textId="77777777" w:rsidR="00CD22FA" w:rsidRDefault="00CD22FA" w:rsidP="00CD22FA"/>
    <w:p w14:paraId="27F66A87" w14:textId="77777777" w:rsidR="00CD22FA" w:rsidRDefault="00CD22FA" w:rsidP="00CD22FA">
      <w:r>
        <w:t>&gt; # The error term generated from random effect has autocorrelation problem of serial correlation</w:t>
      </w:r>
    </w:p>
    <w:p w14:paraId="336194EF" w14:textId="77777777" w:rsidR="00CD22FA" w:rsidRDefault="00CD22FA" w:rsidP="00CD22FA">
      <w:r>
        <w:t xml:space="preserve">&gt; </w:t>
      </w:r>
      <w:proofErr w:type="spellStart"/>
      <w:proofErr w:type="gramStart"/>
      <w:r>
        <w:t>bptest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 xml:space="preserve">, </w:t>
      </w:r>
      <w:proofErr w:type="spellStart"/>
      <w:r>
        <w:t>studentsize</w:t>
      </w:r>
      <w:proofErr w:type="spellEnd"/>
      <w:r>
        <w:t xml:space="preserve"> = F)</w:t>
      </w:r>
    </w:p>
    <w:p w14:paraId="419B7123" w14:textId="77777777" w:rsidR="00CD22FA" w:rsidRDefault="00CD22FA" w:rsidP="00CD22FA">
      <w:r>
        <w:t xml:space="preserve">Error in </w:t>
      </w:r>
      <w:proofErr w:type="spellStart"/>
      <w:proofErr w:type="gramStart"/>
      <w:r>
        <w:t>bptest</w:t>
      </w:r>
      <w:proofErr w:type="spellEnd"/>
      <w:r>
        <w:t>(</w:t>
      </w:r>
      <w:proofErr w:type="gramEnd"/>
      <w:r>
        <w:t xml:space="preserve">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  <w:r>
        <w:t xml:space="preserve">, data = </w:t>
      </w:r>
      <w:proofErr w:type="spellStart"/>
      <w:r>
        <w:t>pdata</w:t>
      </w:r>
      <w:proofErr w:type="spellEnd"/>
      <w:r>
        <w:t xml:space="preserve">, </w:t>
      </w:r>
      <w:proofErr w:type="spellStart"/>
      <w:r>
        <w:t>studentsize</w:t>
      </w:r>
      <w:proofErr w:type="spellEnd"/>
      <w:r>
        <w:t xml:space="preserve"> = F) : </w:t>
      </w:r>
    </w:p>
    <w:p w14:paraId="03501D2A" w14:textId="77777777" w:rsidR="00CD22FA" w:rsidRDefault="00CD22FA" w:rsidP="00CD22FA">
      <w:r>
        <w:t xml:space="preserve">  could not find function "</w:t>
      </w:r>
      <w:proofErr w:type="spellStart"/>
      <w:r>
        <w:t>bptest</w:t>
      </w:r>
      <w:proofErr w:type="spellEnd"/>
      <w:r>
        <w:t>"</w:t>
      </w:r>
    </w:p>
    <w:p w14:paraId="337B98BE" w14:textId="77777777" w:rsidR="00CD22FA" w:rsidRDefault="00CD22FA" w:rsidP="00CD22FA">
      <w:r>
        <w:t>&gt; ####Homoscedasticity Test: Null-there is homoskedasticity</w:t>
      </w:r>
    </w:p>
    <w:p w14:paraId="279F8B9E" w14:textId="77777777" w:rsidR="00CD22FA" w:rsidRDefault="00CD22FA" w:rsidP="00CD22FA">
      <w:r>
        <w:t>&gt; library(</w:t>
      </w:r>
      <w:proofErr w:type="spellStart"/>
      <w:r>
        <w:t>lmtest</w:t>
      </w:r>
      <w:proofErr w:type="spellEnd"/>
      <w:r>
        <w:t>)</w:t>
      </w:r>
    </w:p>
    <w:p w14:paraId="2EBBE7AB" w14:textId="77777777" w:rsidR="00CD22FA" w:rsidRDefault="00CD22FA" w:rsidP="00CD22FA">
      <w:r>
        <w:t>Loading required package: zoo</w:t>
      </w:r>
    </w:p>
    <w:p w14:paraId="79B35898" w14:textId="77777777" w:rsidR="00CD22FA" w:rsidRDefault="00CD22FA" w:rsidP="00CD22FA"/>
    <w:p w14:paraId="705AB860" w14:textId="77777777" w:rsidR="00CD22FA" w:rsidRDefault="00CD22FA" w:rsidP="00CD22FA">
      <w:r>
        <w:t>Attaching package: ‘zoo’</w:t>
      </w:r>
    </w:p>
    <w:p w14:paraId="63603023" w14:textId="77777777" w:rsidR="00CD22FA" w:rsidRDefault="00CD22FA" w:rsidP="00CD22FA"/>
    <w:p w14:paraId="7C2392E4" w14:textId="77777777" w:rsidR="00CD22FA" w:rsidRDefault="00CD22FA" w:rsidP="00CD22FA">
      <w:r>
        <w:t>The following objects are masked from ‘</w:t>
      </w:r>
      <w:proofErr w:type="spellStart"/>
      <w:proofErr w:type="gramStart"/>
      <w:r>
        <w:t>package:base</w:t>
      </w:r>
      <w:proofErr w:type="spellEnd"/>
      <w:proofErr w:type="gramEnd"/>
      <w:r>
        <w:t>’:</w:t>
      </w:r>
    </w:p>
    <w:p w14:paraId="7BC72F68" w14:textId="77777777" w:rsidR="00CD22FA" w:rsidRDefault="00CD22FA" w:rsidP="00CD22FA"/>
    <w:p w14:paraId="2372AF48" w14:textId="77777777" w:rsidR="00CD22FA" w:rsidRDefault="00CD22FA" w:rsidP="00CD22FA">
      <w:r>
        <w:t xml:space="preserve">    </w:t>
      </w:r>
      <w:proofErr w:type="spellStart"/>
      <w:proofErr w:type="gramStart"/>
      <w:r>
        <w:t>as.Date</w:t>
      </w:r>
      <w:proofErr w:type="spellEnd"/>
      <w:proofErr w:type="gramEnd"/>
      <w:r>
        <w:t xml:space="preserve">, </w:t>
      </w:r>
      <w:proofErr w:type="spellStart"/>
      <w:r>
        <w:t>as.Date.numeric</w:t>
      </w:r>
      <w:proofErr w:type="spellEnd"/>
    </w:p>
    <w:p w14:paraId="01BB126F" w14:textId="77777777" w:rsidR="00CD22FA" w:rsidRDefault="00CD22FA" w:rsidP="00CD22FA"/>
    <w:p w14:paraId="00BEE56C" w14:textId="77777777" w:rsidR="00CD22FA" w:rsidRDefault="00CD22FA" w:rsidP="00CD22FA">
      <w:r>
        <w:t xml:space="preserve">&gt; </w:t>
      </w:r>
      <w:proofErr w:type="spellStart"/>
      <w:proofErr w:type="gramStart"/>
      <w:r>
        <w:t>install.package</w:t>
      </w:r>
      <w:proofErr w:type="spellEnd"/>
      <w:proofErr w:type="gramEnd"/>
      <w:r>
        <w:t>(zoo)</w:t>
      </w:r>
    </w:p>
    <w:p w14:paraId="36742373" w14:textId="77777777" w:rsidR="00CD22FA" w:rsidRDefault="00CD22FA" w:rsidP="00CD22FA">
      <w:r>
        <w:t xml:space="preserve">Error in </w:t>
      </w:r>
      <w:proofErr w:type="spellStart"/>
      <w:proofErr w:type="gramStart"/>
      <w:r>
        <w:t>install.package</w:t>
      </w:r>
      <w:proofErr w:type="spellEnd"/>
      <w:proofErr w:type="gramEnd"/>
      <w:r>
        <w:t>(zoo) : could not find function "</w:t>
      </w:r>
      <w:proofErr w:type="spellStart"/>
      <w:r>
        <w:t>install.package</w:t>
      </w:r>
      <w:proofErr w:type="spellEnd"/>
      <w:r>
        <w:t>"</w:t>
      </w:r>
    </w:p>
    <w:p w14:paraId="2080BAA1" w14:textId="77777777" w:rsidR="00CD22FA" w:rsidRDefault="00CD22FA" w:rsidP="00CD22FA">
      <w:r>
        <w:t xml:space="preserve">&gt; </w:t>
      </w:r>
      <w:proofErr w:type="spellStart"/>
      <w:proofErr w:type="gramStart"/>
      <w:r>
        <w:t>install.packages</w:t>
      </w:r>
      <w:proofErr w:type="spellEnd"/>
      <w:proofErr w:type="gramEnd"/>
      <w:r>
        <w:t>("zoo")</w:t>
      </w:r>
    </w:p>
    <w:p w14:paraId="058480A4" w14:textId="77777777" w:rsidR="00CD22FA" w:rsidRDefault="00CD22FA" w:rsidP="00CD22FA">
      <w:r>
        <w:t xml:space="preserve">Error in </w:t>
      </w:r>
      <w:proofErr w:type="spellStart"/>
      <w:proofErr w:type="gramStart"/>
      <w:r>
        <w:t>install.packages</w:t>
      </w:r>
      <w:proofErr w:type="spellEnd"/>
      <w:proofErr w:type="gramEnd"/>
      <w:r>
        <w:t xml:space="preserve"> : Updating loaded packages</w:t>
      </w:r>
    </w:p>
    <w:p w14:paraId="4747D85D" w14:textId="77777777" w:rsidR="00CD22FA" w:rsidRDefault="00CD22FA" w:rsidP="00CD22FA">
      <w:r>
        <w:t xml:space="preserve">&gt; </w:t>
      </w:r>
      <w:proofErr w:type="spellStart"/>
      <w:proofErr w:type="gramStart"/>
      <w:r>
        <w:t>install.packages</w:t>
      </w:r>
      <w:proofErr w:type="spellEnd"/>
      <w:proofErr w:type="gramEnd"/>
      <w:r>
        <w:t>("zoo")</w:t>
      </w:r>
    </w:p>
    <w:p w14:paraId="2A4437E3" w14:textId="77777777" w:rsidR="00CD22FA" w:rsidRDefault="00CD22FA" w:rsidP="00CD22FA">
      <w:r>
        <w:t xml:space="preserve">Warning in </w:t>
      </w:r>
      <w:proofErr w:type="spellStart"/>
      <w:proofErr w:type="gramStart"/>
      <w:r>
        <w:t>install.packages</w:t>
      </w:r>
      <w:proofErr w:type="spellEnd"/>
      <w:proofErr w:type="gramEnd"/>
      <w:r>
        <w:t xml:space="preserve"> :</w:t>
      </w:r>
    </w:p>
    <w:p w14:paraId="1620B99D" w14:textId="5B1DA901" w:rsidR="00CD22FA" w:rsidRDefault="00CD22FA" w:rsidP="00CD22FA">
      <w:r>
        <w:t xml:space="preserve">  package ‘zoo’ is in use and will not be installed</w:t>
      </w:r>
    </w:p>
    <w:p w14:paraId="1BE968CD" w14:textId="6466475A" w:rsidR="00CD22FA" w:rsidRDefault="00CD22FA" w:rsidP="00CD22FA"/>
    <w:p w14:paraId="42CC4174" w14:textId="30F7DF5A" w:rsidR="00CD22FA" w:rsidRDefault="00CD22FA" w:rsidP="00CD22FA"/>
    <w:p w14:paraId="30403BDD" w14:textId="2B4561A8" w:rsidR="00CD22FA" w:rsidRDefault="00CD22FA" w:rsidP="00CD22FA"/>
    <w:p w14:paraId="1FC031BD" w14:textId="2B40F2FB" w:rsidR="00CD22FA" w:rsidRDefault="00CD22FA" w:rsidP="00CD22FA"/>
    <w:p w14:paraId="75B6606C" w14:textId="709DF5E2" w:rsidR="00CD22FA" w:rsidRDefault="00CD22FA" w:rsidP="00CD22FA"/>
    <w:p w14:paraId="76EED99B" w14:textId="441F0EE9" w:rsidR="00CD22FA" w:rsidRDefault="00CD22FA" w:rsidP="00CD22FA"/>
    <w:p w14:paraId="768BE75E" w14:textId="70380279" w:rsidR="00CD22FA" w:rsidRDefault="00CD22FA" w:rsidP="00CD22FA"/>
    <w:p w14:paraId="2FC3C994" w14:textId="051902B8" w:rsidR="00CD22FA" w:rsidRDefault="00CD22FA" w:rsidP="00CD22FA"/>
    <w:p w14:paraId="2B89F90E" w14:textId="67244801" w:rsidR="00CD22FA" w:rsidRDefault="00CD22FA" w:rsidP="00CD22FA"/>
    <w:p w14:paraId="75EB37DC" w14:textId="5BCAE988" w:rsidR="00CD22FA" w:rsidRDefault="00CD22FA" w:rsidP="00CD22FA"/>
    <w:p w14:paraId="126DF4EE" w14:textId="1F59FEDE" w:rsidR="00CD22FA" w:rsidRDefault="00CD22FA" w:rsidP="00CD22FA"/>
    <w:p w14:paraId="5A934B29" w14:textId="5FB74CCB" w:rsidR="00CD22FA" w:rsidRDefault="00CD22FA" w:rsidP="00CD22FA"/>
    <w:p w14:paraId="1609ECFA" w14:textId="15D4F582" w:rsidR="00CD22FA" w:rsidRDefault="00CD22FA" w:rsidP="00CD22FA"/>
    <w:p w14:paraId="25DB4908" w14:textId="688D7259" w:rsidR="00CD22FA" w:rsidRDefault="00CD22FA" w:rsidP="00CD22FA"/>
    <w:p w14:paraId="1568B440" w14:textId="3CAB5C7F" w:rsidR="00CD22FA" w:rsidRDefault="00CD22FA" w:rsidP="00CD22FA">
      <w:r>
        <w:t>CODE:</w:t>
      </w:r>
    </w:p>
    <w:p w14:paraId="56CBDF15" w14:textId="77777777" w:rsidR="00CD22FA" w:rsidRDefault="00CD22FA" w:rsidP="00CD22FA">
      <w:r>
        <w:t>library(</w:t>
      </w:r>
      <w:proofErr w:type="spellStart"/>
      <w:r>
        <w:t>plm</w:t>
      </w:r>
      <w:proofErr w:type="spellEnd"/>
      <w:r>
        <w:t>)</w:t>
      </w:r>
    </w:p>
    <w:p w14:paraId="663A0743" w14:textId="77777777" w:rsidR="00CD22FA" w:rsidRDefault="00CD22FA" w:rsidP="00CD22FA">
      <w:proofErr w:type="spellStart"/>
      <w:proofErr w:type="gramStart"/>
      <w:r>
        <w:t>install.packages</w:t>
      </w:r>
      <w:proofErr w:type="spellEnd"/>
      <w:proofErr w:type="gramEnd"/>
      <w:r>
        <w:t>("</w:t>
      </w:r>
      <w:proofErr w:type="spellStart"/>
      <w:r>
        <w:t>plm</w:t>
      </w:r>
      <w:proofErr w:type="spellEnd"/>
      <w:r>
        <w:t>")</w:t>
      </w:r>
    </w:p>
    <w:p w14:paraId="5B357EFD" w14:textId="77777777" w:rsidR="00CD22FA" w:rsidRDefault="00CD22FA" w:rsidP="00CD22FA">
      <w:proofErr w:type="spellStart"/>
      <w:r>
        <w:t>setwd</w:t>
      </w:r>
      <w:proofErr w:type="spellEnd"/>
      <w:r>
        <w:t>("C://Users//HP//Desktop//Jupyter_practice//R")</w:t>
      </w:r>
    </w:p>
    <w:p w14:paraId="2E558E19" w14:textId="77777777" w:rsidR="00CD22FA" w:rsidRDefault="00CD22FA" w:rsidP="00CD22FA">
      <w:r>
        <w:t>a1&lt;</w:t>
      </w:r>
      <w:proofErr w:type="gramStart"/>
      <w:r>
        <w:t>-read.csv(</w:t>
      </w:r>
      <w:proofErr w:type="gramEnd"/>
      <w:r>
        <w:t>"C://Users//HP//Desktop//Jupyter_practice//R//bank new-2.csv")</w:t>
      </w:r>
    </w:p>
    <w:p w14:paraId="233914EC" w14:textId="77777777" w:rsidR="00CD22FA" w:rsidRDefault="00CD22FA" w:rsidP="00CD22FA">
      <w:r>
        <w:t>#</w:t>
      </w:r>
      <w:proofErr w:type="gramStart"/>
      <w:r>
        <w:t>data</w:t>
      </w:r>
      <w:proofErr w:type="gramEnd"/>
    </w:p>
    <w:p w14:paraId="5FE47248" w14:textId="77777777" w:rsidR="00CD22FA" w:rsidRDefault="00CD22FA" w:rsidP="00CD22FA">
      <w:proofErr w:type="spellStart"/>
      <w:r>
        <w:t>pdata</w:t>
      </w:r>
      <w:proofErr w:type="spellEnd"/>
      <w:r>
        <w:t xml:space="preserve"> = </w:t>
      </w:r>
      <w:proofErr w:type="spellStart"/>
      <w:proofErr w:type="gramStart"/>
      <w:r>
        <w:t>pdata.frame</w:t>
      </w:r>
      <w:proofErr w:type="spellEnd"/>
      <w:proofErr w:type="gramEnd"/>
      <w:r>
        <w:t>(a1, index = c("</w:t>
      </w:r>
      <w:proofErr w:type="spellStart"/>
      <w:r>
        <w:t>ID","Year</w:t>
      </w:r>
      <w:proofErr w:type="spellEnd"/>
      <w:r>
        <w:t>"))</w:t>
      </w:r>
    </w:p>
    <w:p w14:paraId="5A01181C" w14:textId="77777777" w:rsidR="00CD22FA" w:rsidRDefault="00CD22FA" w:rsidP="00CD22FA"/>
    <w:p w14:paraId="7706CFD9" w14:textId="77777777" w:rsidR="00CD22FA" w:rsidRDefault="00CD22FA" w:rsidP="00CD22FA">
      <w:r>
        <w:t>###Pooled Method###</w:t>
      </w:r>
    </w:p>
    <w:p w14:paraId="5B60A454" w14:textId="77777777" w:rsidR="00CD22FA" w:rsidRDefault="00CD22FA" w:rsidP="00CD22FA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ni~ta+ffr+cc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258D04F5" w14:textId="77777777" w:rsidR="00CD22FA" w:rsidRDefault="00CD22FA" w:rsidP="00CD22FA">
      <w:r>
        <w:t>summary(</w:t>
      </w:r>
      <w:proofErr w:type="spellStart"/>
      <w:r>
        <w:t>pooledmethod</w:t>
      </w:r>
      <w:proofErr w:type="spellEnd"/>
      <w:r>
        <w:t>)</w:t>
      </w:r>
    </w:p>
    <w:p w14:paraId="2E03E7B2" w14:textId="77777777" w:rsidR="00CD22FA" w:rsidRDefault="00CD22FA" w:rsidP="00CD22FA"/>
    <w:p w14:paraId="66DC7672" w14:textId="77777777" w:rsidR="00CD22FA" w:rsidRDefault="00CD22FA" w:rsidP="00CD22FA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nig~ta+ffr+cc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32B8EB00" w14:textId="77777777" w:rsidR="00CD22FA" w:rsidRDefault="00CD22FA" w:rsidP="00CD22FA">
      <w:r>
        <w:t>summary(</w:t>
      </w:r>
      <w:proofErr w:type="spellStart"/>
      <w:r>
        <w:t>pooledmethod</w:t>
      </w:r>
      <w:proofErr w:type="spellEnd"/>
      <w:r>
        <w:t>)</w:t>
      </w:r>
    </w:p>
    <w:p w14:paraId="7B1C34F1" w14:textId="77777777" w:rsidR="00CD22FA" w:rsidRDefault="00CD22FA" w:rsidP="00CD22FA"/>
    <w:p w14:paraId="0427E882" w14:textId="77777777" w:rsidR="00CD22FA" w:rsidRDefault="00CD22FA" w:rsidP="00CD22FA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0A0F6685" w14:textId="77777777" w:rsidR="00CD22FA" w:rsidRDefault="00CD22FA" w:rsidP="00CD22FA">
      <w:r>
        <w:t>summary(</w:t>
      </w:r>
      <w:proofErr w:type="spellStart"/>
      <w:r>
        <w:t>pooledmethod</w:t>
      </w:r>
      <w:proofErr w:type="spellEnd"/>
      <w:r>
        <w:t>)</w:t>
      </w:r>
    </w:p>
    <w:p w14:paraId="0BDCC500" w14:textId="77777777" w:rsidR="00CD22FA" w:rsidRDefault="00CD22FA" w:rsidP="00CD22FA"/>
    <w:p w14:paraId="2F7E4BD2" w14:textId="77777777" w:rsidR="00CD22FA" w:rsidRDefault="00CD22FA" w:rsidP="00CD22FA">
      <w:r>
        <w:t>##with growth</w:t>
      </w:r>
    </w:p>
    <w:p w14:paraId="1B2F8152" w14:textId="77777777" w:rsidR="00CD22FA" w:rsidRDefault="00CD22FA" w:rsidP="00CD22FA">
      <w:r>
        <w:t>b1&lt;</w:t>
      </w:r>
      <w:proofErr w:type="gramStart"/>
      <w:r>
        <w:t>-read.csv(</w:t>
      </w:r>
      <w:proofErr w:type="gramEnd"/>
      <w:r>
        <w:t>"C://Users//HP//Desktop//Jupyter_practice//R//bank new-3.csv")</w:t>
      </w:r>
    </w:p>
    <w:p w14:paraId="0880EBF4" w14:textId="77777777" w:rsidR="00CD22FA" w:rsidRDefault="00CD22FA" w:rsidP="00CD22FA">
      <w:r>
        <w:t>#</w:t>
      </w:r>
      <w:proofErr w:type="gramStart"/>
      <w:r>
        <w:t>data</w:t>
      </w:r>
      <w:proofErr w:type="gramEnd"/>
    </w:p>
    <w:p w14:paraId="54E895DA" w14:textId="77777777" w:rsidR="00CD22FA" w:rsidRDefault="00CD22FA" w:rsidP="00CD22FA">
      <w:proofErr w:type="spellStart"/>
      <w:r>
        <w:t>pdata</w:t>
      </w:r>
      <w:proofErr w:type="spellEnd"/>
      <w:r>
        <w:t xml:space="preserve"> = </w:t>
      </w:r>
      <w:proofErr w:type="spellStart"/>
      <w:proofErr w:type="gramStart"/>
      <w:r>
        <w:t>pdata.frame</w:t>
      </w:r>
      <w:proofErr w:type="spellEnd"/>
      <w:proofErr w:type="gramEnd"/>
      <w:r>
        <w:t>(b1, index = c("</w:t>
      </w:r>
      <w:proofErr w:type="spellStart"/>
      <w:r>
        <w:t>ID","Year</w:t>
      </w:r>
      <w:proofErr w:type="spellEnd"/>
      <w:r>
        <w:t>"))</w:t>
      </w:r>
    </w:p>
    <w:p w14:paraId="79C9BE75" w14:textId="77777777" w:rsidR="00CD22FA" w:rsidRDefault="00CD22FA" w:rsidP="00CD22FA"/>
    <w:p w14:paraId="4B9C8EC8" w14:textId="77777777" w:rsidR="00CD22FA" w:rsidRDefault="00CD22FA" w:rsidP="00CD22FA">
      <w:r>
        <w:t>###Pooled Method###</w:t>
      </w:r>
    </w:p>
    <w:p w14:paraId="501E674C" w14:textId="77777777" w:rsidR="00CD22FA" w:rsidRDefault="00CD22FA" w:rsidP="00CD22FA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nig~tag+ffrg+ccg+lfg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396DA3E1" w14:textId="77777777" w:rsidR="00CD22FA" w:rsidRDefault="00CD22FA" w:rsidP="00CD22FA">
      <w:r>
        <w:t>summary(</w:t>
      </w:r>
      <w:proofErr w:type="spellStart"/>
      <w:r>
        <w:t>pooledmethod</w:t>
      </w:r>
      <w:proofErr w:type="spellEnd"/>
      <w:r>
        <w:t>)</w:t>
      </w:r>
    </w:p>
    <w:p w14:paraId="3E34BD57" w14:textId="77777777" w:rsidR="00CD22FA" w:rsidRDefault="00CD22FA" w:rsidP="00CD22FA"/>
    <w:p w14:paraId="08507AD7" w14:textId="77777777" w:rsidR="00CD22FA" w:rsidRDefault="00CD22FA" w:rsidP="00CD22FA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nig~ta+ffr+cc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1285417B" w14:textId="77777777" w:rsidR="00CD22FA" w:rsidRDefault="00CD22FA" w:rsidP="00CD22FA">
      <w:r>
        <w:t>summary(</w:t>
      </w:r>
      <w:proofErr w:type="spellStart"/>
      <w:r>
        <w:t>pooledmethod</w:t>
      </w:r>
      <w:proofErr w:type="spellEnd"/>
      <w:r>
        <w:t>)</w:t>
      </w:r>
    </w:p>
    <w:p w14:paraId="1D2DC814" w14:textId="77777777" w:rsidR="00CD22FA" w:rsidRDefault="00CD22FA" w:rsidP="00CD22FA"/>
    <w:p w14:paraId="00616A2E" w14:textId="77777777" w:rsidR="00CD22FA" w:rsidRDefault="00CD22FA" w:rsidP="00CD22FA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3433220E" w14:textId="77777777" w:rsidR="00CD22FA" w:rsidRDefault="00CD22FA" w:rsidP="00CD22FA">
      <w:r>
        <w:t>summary(</w:t>
      </w:r>
      <w:proofErr w:type="spellStart"/>
      <w:r>
        <w:t>pooledmethod</w:t>
      </w:r>
      <w:proofErr w:type="spellEnd"/>
      <w:r>
        <w:t>)</w:t>
      </w:r>
    </w:p>
    <w:p w14:paraId="28AE4789" w14:textId="77777777" w:rsidR="00CD22FA" w:rsidRDefault="00CD22FA" w:rsidP="00CD22FA"/>
    <w:p w14:paraId="40FB0978" w14:textId="77777777" w:rsidR="00CD22FA" w:rsidRDefault="00CD22FA" w:rsidP="00CD22FA">
      <w:r>
        <w:t>##with growth</w:t>
      </w:r>
    </w:p>
    <w:p w14:paraId="79A70AFF" w14:textId="77777777" w:rsidR="00CD22FA" w:rsidRDefault="00CD22FA" w:rsidP="00CD22FA">
      <w:r>
        <w:t>c1&lt;</w:t>
      </w:r>
      <w:proofErr w:type="gramStart"/>
      <w:r>
        <w:t>-read.csv(</w:t>
      </w:r>
      <w:proofErr w:type="gramEnd"/>
      <w:r>
        <w:t>"C://Users//HP//Desktop//Jupyter_practice//R//bank new-3.csv")</w:t>
      </w:r>
    </w:p>
    <w:p w14:paraId="185DC0A4" w14:textId="77777777" w:rsidR="00CD22FA" w:rsidRDefault="00CD22FA" w:rsidP="00CD22FA">
      <w:r>
        <w:t>#</w:t>
      </w:r>
      <w:proofErr w:type="gramStart"/>
      <w:r>
        <w:t>data</w:t>
      </w:r>
      <w:proofErr w:type="gramEnd"/>
    </w:p>
    <w:p w14:paraId="5FB40B8C" w14:textId="77777777" w:rsidR="00CD22FA" w:rsidRDefault="00CD22FA" w:rsidP="00CD22FA">
      <w:proofErr w:type="spellStart"/>
      <w:r>
        <w:t>pdata</w:t>
      </w:r>
      <w:proofErr w:type="spellEnd"/>
      <w:r>
        <w:t xml:space="preserve"> = </w:t>
      </w:r>
      <w:proofErr w:type="spellStart"/>
      <w:proofErr w:type="gramStart"/>
      <w:r>
        <w:t>pdata.frame</w:t>
      </w:r>
      <w:proofErr w:type="spellEnd"/>
      <w:proofErr w:type="gramEnd"/>
      <w:r>
        <w:t>(c1, index = c("</w:t>
      </w:r>
      <w:proofErr w:type="spellStart"/>
      <w:r>
        <w:t>ID","Year</w:t>
      </w:r>
      <w:proofErr w:type="spellEnd"/>
      <w:r>
        <w:t>"))</w:t>
      </w:r>
    </w:p>
    <w:p w14:paraId="192BEE00" w14:textId="77777777" w:rsidR="00CD22FA" w:rsidRDefault="00CD22FA" w:rsidP="00CD22FA"/>
    <w:p w14:paraId="45563E4E" w14:textId="77777777" w:rsidR="00CD22FA" w:rsidRDefault="00CD22FA" w:rsidP="00CD22FA">
      <w:r>
        <w:t>###Pooled Method###</w:t>
      </w:r>
    </w:p>
    <w:p w14:paraId="18A11B0B" w14:textId="77777777" w:rsidR="00CD22FA" w:rsidRDefault="00CD22FA" w:rsidP="00CD22FA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nig~tag+ffrg+cg+lfg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77972D44" w14:textId="77777777" w:rsidR="00CD22FA" w:rsidRDefault="00CD22FA" w:rsidP="00CD22FA">
      <w:r>
        <w:t>summary(</w:t>
      </w:r>
      <w:proofErr w:type="spellStart"/>
      <w:r>
        <w:t>pooledmethod</w:t>
      </w:r>
      <w:proofErr w:type="spellEnd"/>
      <w:r>
        <w:t>)</w:t>
      </w:r>
    </w:p>
    <w:p w14:paraId="7DB07359" w14:textId="77777777" w:rsidR="00CD22FA" w:rsidRDefault="00CD22FA" w:rsidP="00CD22FA"/>
    <w:p w14:paraId="75462207" w14:textId="77777777" w:rsidR="00CD22FA" w:rsidRDefault="00CD22FA" w:rsidP="00CD22FA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nig~ta+ffr+cc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1E945AC2" w14:textId="77777777" w:rsidR="00CD22FA" w:rsidRDefault="00CD22FA" w:rsidP="00CD22FA">
      <w:r>
        <w:t>summary(</w:t>
      </w:r>
      <w:proofErr w:type="spellStart"/>
      <w:r>
        <w:t>pooledmethod</w:t>
      </w:r>
      <w:proofErr w:type="spellEnd"/>
      <w:r>
        <w:t>)</w:t>
      </w:r>
    </w:p>
    <w:p w14:paraId="3C6A93D3" w14:textId="77777777" w:rsidR="00CD22FA" w:rsidRDefault="00CD22FA" w:rsidP="00CD22FA"/>
    <w:p w14:paraId="5FB5ED34" w14:textId="77777777" w:rsidR="00CD22FA" w:rsidRDefault="00CD22FA" w:rsidP="00CD22FA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6159BEC7" w14:textId="77777777" w:rsidR="00CD22FA" w:rsidRDefault="00CD22FA" w:rsidP="00CD22FA">
      <w:r>
        <w:t>summary(</w:t>
      </w:r>
      <w:proofErr w:type="spellStart"/>
      <w:r>
        <w:t>pooledmethod</w:t>
      </w:r>
      <w:proofErr w:type="spellEnd"/>
      <w:r>
        <w:t>)</w:t>
      </w:r>
    </w:p>
    <w:p w14:paraId="4AF8BECB" w14:textId="77777777" w:rsidR="00CD22FA" w:rsidRDefault="00CD22FA" w:rsidP="00CD22FA"/>
    <w:p w14:paraId="43BC5E2B" w14:textId="77777777" w:rsidR="00CD22FA" w:rsidRDefault="00CD22FA" w:rsidP="00CD22FA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2C756B18" w14:textId="77777777" w:rsidR="00CD22FA" w:rsidRDefault="00CD22FA" w:rsidP="00CD22FA">
      <w:r>
        <w:t>summary(</w:t>
      </w:r>
      <w:proofErr w:type="spellStart"/>
      <w:r>
        <w:t>pooledmethod</w:t>
      </w:r>
      <w:proofErr w:type="spellEnd"/>
      <w:r>
        <w:t>)</w:t>
      </w:r>
    </w:p>
    <w:p w14:paraId="2F9A3888" w14:textId="77777777" w:rsidR="00CD22FA" w:rsidRDefault="00CD22FA" w:rsidP="00CD22FA"/>
    <w:p w14:paraId="4A7797D1" w14:textId="77777777" w:rsidR="00CD22FA" w:rsidRDefault="00CD22FA" w:rsidP="00CD22FA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g+ffrg+cg+lfg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690801AB" w14:textId="77777777" w:rsidR="00CD22FA" w:rsidRDefault="00CD22FA" w:rsidP="00CD22FA">
      <w:r>
        <w:t>summary(</w:t>
      </w:r>
      <w:proofErr w:type="spellStart"/>
      <w:r>
        <w:t>pooledmethod</w:t>
      </w:r>
      <w:proofErr w:type="spellEnd"/>
      <w:r>
        <w:t>)</w:t>
      </w:r>
    </w:p>
    <w:p w14:paraId="7334E7AB" w14:textId="77777777" w:rsidR="00CD22FA" w:rsidRDefault="00CD22FA" w:rsidP="00CD22FA"/>
    <w:p w14:paraId="4FA87033" w14:textId="77777777" w:rsidR="00CD22FA" w:rsidRDefault="00CD22FA" w:rsidP="00CD22FA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ffrg+cg+lfg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0BE52FB8" w14:textId="77777777" w:rsidR="00CD22FA" w:rsidRDefault="00CD22FA" w:rsidP="00CD22FA">
      <w:r>
        <w:t>summary(</w:t>
      </w:r>
      <w:proofErr w:type="spellStart"/>
      <w:r>
        <w:t>pooledmethod</w:t>
      </w:r>
      <w:proofErr w:type="spellEnd"/>
      <w:r>
        <w:t>)</w:t>
      </w:r>
    </w:p>
    <w:p w14:paraId="72645B7D" w14:textId="77777777" w:rsidR="00CD22FA" w:rsidRDefault="00CD22FA" w:rsidP="00CD22FA"/>
    <w:p w14:paraId="0F16CCB7" w14:textId="77777777" w:rsidR="00CD22FA" w:rsidRDefault="00CD22FA" w:rsidP="00CD22FA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78B83728" w14:textId="77777777" w:rsidR="00CD22FA" w:rsidRDefault="00CD22FA" w:rsidP="00CD22FA">
      <w:r>
        <w:t>summary(</w:t>
      </w:r>
      <w:proofErr w:type="spellStart"/>
      <w:r>
        <w:t>pooledmethod</w:t>
      </w:r>
      <w:proofErr w:type="spellEnd"/>
      <w:r>
        <w:t>)</w:t>
      </w:r>
    </w:p>
    <w:p w14:paraId="4E28FFF4" w14:textId="77777777" w:rsidR="00CD22FA" w:rsidRDefault="00CD22FA" w:rsidP="00CD22FA"/>
    <w:p w14:paraId="15F00863" w14:textId="77777777" w:rsidR="00CD22FA" w:rsidRDefault="00CD22FA" w:rsidP="00CD22FA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d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347E8227" w14:textId="77777777" w:rsidR="00CD22FA" w:rsidRDefault="00CD22FA" w:rsidP="00CD22FA">
      <w:r>
        <w:t>summary(</w:t>
      </w:r>
      <w:proofErr w:type="spellStart"/>
      <w:r>
        <w:t>pooledmethod</w:t>
      </w:r>
      <w:proofErr w:type="spellEnd"/>
      <w:r>
        <w:t>)</w:t>
      </w:r>
    </w:p>
    <w:p w14:paraId="7453D0E1" w14:textId="77777777" w:rsidR="00CD22FA" w:rsidRDefault="00CD22FA" w:rsidP="00CD22FA"/>
    <w:p w14:paraId="4E814937" w14:textId="77777777" w:rsidR="00CD22FA" w:rsidRDefault="00CD22FA" w:rsidP="00CD22FA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de~tag+ffrg+cg+lfg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50E29806" w14:textId="77777777" w:rsidR="00CD22FA" w:rsidRDefault="00CD22FA" w:rsidP="00CD22FA">
      <w:r>
        <w:t>summary(</w:t>
      </w:r>
      <w:proofErr w:type="spellStart"/>
      <w:r>
        <w:t>pooledmethod</w:t>
      </w:r>
      <w:proofErr w:type="spellEnd"/>
      <w:r>
        <w:t>)</w:t>
      </w:r>
    </w:p>
    <w:p w14:paraId="1FEEFE3D" w14:textId="77777777" w:rsidR="00CD22FA" w:rsidRDefault="00CD22FA" w:rsidP="00CD22FA"/>
    <w:p w14:paraId="2E9C3EC1" w14:textId="77777777" w:rsidR="00CD22FA" w:rsidRDefault="00CD22FA" w:rsidP="00CD22FA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+lf+de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3B204EBA" w14:textId="77777777" w:rsidR="00CD22FA" w:rsidRDefault="00CD22FA" w:rsidP="00CD22FA">
      <w:r>
        <w:t>summary(</w:t>
      </w:r>
      <w:proofErr w:type="spellStart"/>
      <w:r>
        <w:t>pooledmethod</w:t>
      </w:r>
      <w:proofErr w:type="spellEnd"/>
      <w:r>
        <w:t>)</w:t>
      </w:r>
    </w:p>
    <w:p w14:paraId="6178FC87" w14:textId="77777777" w:rsidR="00CD22FA" w:rsidRDefault="00CD22FA" w:rsidP="00CD22FA"/>
    <w:p w14:paraId="797CA167" w14:textId="77777777" w:rsidR="00CD22FA" w:rsidRDefault="00CD22FA" w:rsidP="00CD22FA">
      <w:r>
        <w:t xml:space="preserve">##ta, cc, </w:t>
      </w:r>
      <w:proofErr w:type="spellStart"/>
      <w:r>
        <w:t>lf</w:t>
      </w:r>
      <w:proofErr w:type="spellEnd"/>
      <w:r>
        <w:t>, roe</w:t>
      </w:r>
    </w:p>
    <w:p w14:paraId="3D48EEDE" w14:textId="77777777" w:rsidR="00CD22FA" w:rsidRDefault="00CD22FA" w:rsidP="00CD22FA">
      <w:r>
        <w:t>##fixed method</w:t>
      </w:r>
    </w:p>
    <w:p w14:paraId="32009DA1" w14:textId="77777777" w:rsidR="00CD22FA" w:rsidRDefault="00CD22FA" w:rsidP="00CD22FA">
      <w:proofErr w:type="spellStart"/>
      <w:r>
        <w:t>fe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within")</w:t>
      </w:r>
    </w:p>
    <w:p w14:paraId="5CAC014E" w14:textId="77777777" w:rsidR="00CD22FA" w:rsidRDefault="00CD22FA" w:rsidP="00CD22FA">
      <w:r>
        <w:t>summary(</w:t>
      </w:r>
      <w:proofErr w:type="spellStart"/>
      <w:r>
        <w:t>femethod</w:t>
      </w:r>
      <w:proofErr w:type="spellEnd"/>
      <w:r>
        <w:t>)</w:t>
      </w:r>
    </w:p>
    <w:p w14:paraId="4DBAE2AE" w14:textId="77777777" w:rsidR="00CD22FA" w:rsidRDefault="00CD22FA" w:rsidP="00CD22FA"/>
    <w:p w14:paraId="159702C8" w14:textId="77777777" w:rsidR="00CD22FA" w:rsidRDefault="00CD22FA" w:rsidP="00CD22FA">
      <w:r>
        <w:t>##random method</w:t>
      </w:r>
    </w:p>
    <w:p w14:paraId="5D5276C4" w14:textId="77777777" w:rsidR="00CD22FA" w:rsidRDefault="00CD22FA" w:rsidP="00CD22FA">
      <w:proofErr w:type="spellStart"/>
      <w:r>
        <w:t>re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random")</w:t>
      </w:r>
    </w:p>
    <w:p w14:paraId="3FA31B50" w14:textId="77777777" w:rsidR="00CD22FA" w:rsidRDefault="00CD22FA" w:rsidP="00CD22FA">
      <w:r>
        <w:t>summary(</w:t>
      </w:r>
      <w:proofErr w:type="spellStart"/>
      <w:r>
        <w:t>remethod</w:t>
      </w:r>
      <w:proofErr w:type="spellEnd"/>
      <w:r>
        <w:t>)</w:t>
      </w:r>
    </w:p>
    <w:p w14:paraId="6F5BAB4B" w14:textId="77777777" w:rsidR="00CD22FA" w:rsidRDefault="00CD22FA" w:rsidP="00CD22FA"/>
    <w:p w14:paraId="2AC75748" w14:textId="77777777" w:rsidR="00CD22FA" w:rsidRDefault="00CD22FA" w:rsidP="00CD22FA"/>
    <w:p w14:paraId="3C6C2286" w14:textId="77777777" w:rsidR="00CD22FA" w:rsidRDefault="00CD22FA" w:rsidP="00CD22FA">
      <w:r>
        <w:t>##Poolabilty Test</w:t>
      </w:r>
    </w:p>
    <w:p w14:paraId="1B753F74" w14:textId="77777777" w:rsidR="00CD22FA" w:rsidRDefault="00CD22FA" w:rsidP="00CD22FA">
      <w:r>
        <w:t>#</w:t>
      </w:r>
      <w:proofErr w:type="gramStart"/>
      <w:r>
        <w:t>null</w:t>
      </w:r>
      <w:proofErr w:type="gramEnd"/>
      <w:r>
        <w:t xml:space="preserve">: pooled </w:t>
      </w:r>
      <w:proofErr w:type="spellStart"/>
      <w:r>
        <w:t>ols</w:t>
      </w:r>
      <w:proofErr w:type="spellEnd"/>
      <w:r>
        <w:t xml:space="preserve"> is stable</w:t>
      </w:r>
    </w:p>
    <w:p w14:paraId="7C1017A2" w14:textId="77777777" w:rsidR="00CD22FA" w:rsidRDefault="00CD22FA" w:rsidP="00CD22FA"/>
    <w:p w14:paraId="1067A188" w14:textId="77777777" w:rsidR="00CD22FA" w:rsidRDefault="00CD22FA" w:rsidP="00CD22FA">
      <w:proofErr w:type="spellStart"/>
      <w:proofErr w:type="gramStart"/>
      <w:r>
        <w:t>pooltest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within")</w:t>
      </w:r>
    </w:p>
    <w:p w14:paraId="72ACA5A9" w14:textId="77777777" w:rsidR="00CD22FA" w:rsidRDefault="00CD22FA" w:rsidP="00CD22FA"/>
    <w:p w14:paraId="645C3AA1" w14:textId="77777777" w:rsidR="00CD22FA" w:rsidRDefault="00CD22FA" w:rsidP="00CD22FA">
      <w:r>
        <w:t xml:space="preserve">##as p is less than 5%, pooled </w:t>
      </w:r>
      <w:proofErr w:type="spellStart"/>
      <w:r>
        <w:t>ols</w:t>
      </w:r>
      <w:proofErr w:type="spellEnd"/>
      <w:r>
        <w:t xml:space="preserve"> is unstable here</w:t>
      </w:r>
    </w:p>
    <w:p w14:paraId="4142249B" w14:textId="77777777" w:rsidR="00CD22FA" w:rsidRDefault="00CD22FA" w:rsidP="00CD22FA"/>
    <w:p w14:paraId="21831A4A" w14:textId="77777777" w:rsidR="00CD22FA" w:rsidRDefault="00CD22FA" w:rsidP="00CD22FA">
      <w:r>
        <w:t>##Pooled vs Fixed</w:t>
      </w:r>
    </w:p>
    <w:p w14:paraId="3D944367" w14:textId="77777777" w:rsidR="00CD22FA" w:rsidRDefault="00CD22FA" w:rsidP="00CD22FA">
      <w:r>
        <w:t># Null: Pooled is consistent</w:t>
      </w:r>
    </w:p>
    <w:p w14:paraId="7BEA9AEF" w14:textId="77777777" w:rsidR="00CD22FA" w:rsidRDefault="00CD22FA" w:rsidP="00CD22FA">
      <w:r>
        <w:t># Alter: Fixed is consistent</w:t>
      </w:r>
    </w:p>
    <w:p w14:paraId="7246BED4" w14:textId="77777777" w:rsidR="00CD22FA" w:rsidRDefault="00CD22FA" w:rsidP="00CD22FA"/>
    <w:p w14:paraId="1F13BC89" w14:textId="77777777" w:rsidR="00CD22FA" w:rsidRDefault="00CD22FA" w:rsidP="00CD22FA">
      <w:proofErr w:type="spellStart"/>
      <w:r>
        <w:t>pFtest</w:t>
      </w:r>
      <w:proofErr w:type="spellEnd"/>
      <w:r>
        <w:t>(</w:t>
      </w:r>
      <w:proofErr w:type="spellStart"/>
      <w:proofErr w:type="gramStart"/>
      <w:r>
        <w:t>femethod,pooledmethod</w:t>
      </w:r>
      <w:proofErr w:type="spellEnd"/>
      <w:proofErr w:type="gramEnd"/>
      <w:r>
        <w:t>)</w:t>
      </w:r>
    </w:p>
    <w:p w14:paraId="53348E70" w14:textId="77777777" w:rsidR="00CD22FA" w:rsidRDefault="00CD22FA" w:rsidP="00CD22FA"/>
    <w:p w14:paraId="22494125" w14:textId="77777777" w:rsidR="00CD22FA" w:rsidRDefault="00CD22FA" w:rsidP="00CD22FA">
      <w:r>
        <w:t xml:space="preserve">## ##as p is less than 5%, pooled </w:t>
      </w:r>
      <w:proofErr w:type="spellStart"/>
      <w:r>
        <w:t>ols</w:t>
      </w:r>
      <w:proofErr w:type="spellEnd"/>
      <w:r>
        <w:t xml:space="preserve"> is unstable here and Fixed effect model is consistent</w:t>
      </w:r>
    </w:p>
    <w:p w14:paraId="6F54F5D7" w14:textId="77777777" w:rsidR="00CD22FA" w:rsidRDefault="00CD22FA" w:rsidP="00CD22FA"/>
    <w:p w14:paraId="29682B4C" w14:textId="77777777" w:rsidR="00CD22FA" w:rsidRDefault="00CD22FA" w:rsidP="00CD22FA">
      <w:r>
        <w:t>##Hausman Test</w:t>
      </w:r>
    </w:p>
    <w:p w14:paraId="1C51D58F" w14:textId="77777777" w:rsidR="00CD22FA" w:rsidRDefault="00CD22FA" w:rsidP="00CD22FA"/>
    <w:p w14:paraId="0A7A855A" w14:textId="77777777" w:rsidR="00CD22FA" w:rsidRDefault="00CD22FA" w:rsidP="00CD22FA">
      <w:r>
        <w:t># Null: Random is consistent</w:t>
      </w:r>
    </w:p>
    <w:p w14:paraId="195A7C3A" w14:textId="77777777" w:rsidR="00CD22FA" w:rsidRDefault="00CD22FA" w:rsidP="00CD22FA">
      <w:r>
        <w:t># Alter: Fixed is constant</w:t>
      </w:r>
    </w:p>
    <w:p w14:paraId="3F5C8F31" w14:textId="77777777" w:rsidR="00CD22FA" w:rsidRDefault="00CD22FA" w:rsidP="00CD22FA"/>
    <w:p w14:paraId="5CEE27A3" w14:textId="77777777" w:rsidR="00CD22FA" w:rsidRDefault="00CD22FA" w:rsidP="00CD22FA">
      <w:proofErr w:type="spellStart"/>
      <w:r>
        <w:t>phtest</w:t>
      </w:r>
      <w:proofErr w:type="spellEnd"/>
      <w:r>
        <w:t>(</w:t>
      </w:r>
      <w:proofErr w:type="spellStart"/>
      <w:proofErr w:type="gramStart"/>
      <w:r>
        <w:t>femethod,remethod</w:t>
      </w:r>
      <w:proofErr w:type="spellEnd"/>
      <w:proofErr w:type="gramEnd"/>
      <w:r>
        <w:t>)</w:t>
      </w:r>
    </w:p>
    <w:p w14:paraId="37737414" w14:textId="77777777" w:rsidR="00CD22FA" w:rsidRDefault="00CD22FA" w:rsidP="00CD22FA"/>
    <w:p w14:paraId="6338F144" w14:textId="77777777" w:rsidR="00CD22FA" w:rsidRDefault="00CD22FA" w:rsidP="00CD22FA">
      <w:r>
        <w:t>##we can say out of both, random is more consistent</w:t>
      </w:r>
    </w:p>
    <w:p w14:paraId="1A8C9AEB" w14:textId="77777777" w:rsidR="00CD22FA" w:rsidRDefault="00CD22FA" w:rsidP="00CD22FA"/>
    <w:p w14:paraId="1F1FDB5A" w14:textId="77777777" w:rsidR="00CD22FA" w:rsidRDefault="00CD22FA" w:rsidP="00CD22FA">
      <w:r>
        <w:t xml:space="preserve">##Panel Unit Root Testing, null is that the variable is </w:t>
      </w:r>
      <w:proofErr w:type="gramStart"/>
      <w:r>
        <w:t>non stationary</w:t>
      </w:r>
      <w:proofErr w:type="gramEnd"/>
    </w:p>
    <w:p w14:paraId="242EC518" w14:textId="77777777" w:rsidR="00CD22FA" w:rsidRDefault="00CD22FA" w:rsidP="00CD22FA"/>
    <w:p w14:paraId="314BE271" w14:textId="77777777" w:rsidR="00CD22FA" w:rsidRDefault="00CD22FA" w:rsidP="00CD22FA">
      <w:r>
        <w:t xml:space="preserve">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roe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473ACFC8" w14:textId="77777777" w:rsidR="00CD22FA" w:rsidRDefault="00CD22FA" w:rsidP="00CD22FA"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3642177B" w14:textId="77777777" w:rsidR="00CD22FA" w:rsidRDefault="00CD22FA" w:rsidP="00CD22FA"/>
    <w:p w14:paraId="208B8BC6" w14:textId="77777777" w:rsidR="00CD22FA" w:rsidRDefault="00CD22FA" w:rsidP="00CD22FA">
      <w:r>
        <w:t xml:space="preserve">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roe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247DE65A" w14:textId="77777777" w:rsidR="00CD22FA" w:rsidRDefault="00CD22FA" w:rsidP="00CD22FA"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0CFABFBF" w14:textId="77777777" w:rsidR="00CD22FA" w:rsidRDefault="00CD22FA" w:rsidP="00CD22FA"/>
    <w:p w14:paraId="0A9ACCF2" w14:textId="77777777" w:rsidR="00CD22FA" w:rsidRDefault="00CD22FA" w:rsidP="00CD22FA">
      <w:r>
        <w:t xml:space="preserve">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ta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6FB5091F" w14:textId="77777777" w:rsidR="00CD22FA" w:rsidRDefault="00CD22FA" w:rsidP="00CD22FA"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0F2BE6B9" w14:textId="77777777" w:rsidR="00CD22FA" w:rsidRDefault="00CD22FA" w:rsidP="00CD22FA"/>
    <w:p w14:paraId="223EEF72" w14:textId="77777777" w:rsidR="00CD22FA" w:rsidRDefault="00CD22FA" w:rsidP="00CD22FA">
      <w:r>
        <w:t xml:space="preserve">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cc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6374B0A5" w14:textId="77777777" w:rsidR="00CD22FA" w:rsidRDefault="00CD22FA" w:rsidP="00CD22FA"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0EA987AE" w14:textId="77777777" w:rsidR="00CD22FA" w:rsidRDefault="00CD22FA" w:rsidP="00CD22FA"/>
    <w:p w14:paraId="18C6DA9B" w14:textId="77777777" w:rsidR="00CD22FA" w:rsidRDefault="00CD22FA" w:rsidP="00CD22FA">
      <w:r>
        <w:t xml:space="preserve">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ffr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1FBD2F39" w14:textId="77777777" w:rsidR="00CD22FA" w:rsidRDefault="00CD22FA" w:rsidP="00CD22FA"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37C9590D" w14:textId="77777777" w:rsidR="00CD22FA" w:rsidRDefault="00CD22FA" w:rsidP="00CD22FA"/>
    <w:p w14:paraId="426A1C2B" w14:textId="77777777" w:rsidR="00CD22FA" w:rsidRDefault="00CD22FA" w:rsidP="00CD22FA">
      <w:r>
        <w:t xml:space="preserve">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lf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7BC76C4B" w14:textId="77777777" w:rsidR="00CD22FA" w:rsidRDefault="00CD22FA" w:rsidP="00CD22FA"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2C926ECF" w14:textId="77777777" w:rsidR="00CD22FA" w:rsidRDefault="00CD22FA" w:rsidP="00CD22FA"/>
    <w:p w14:paraId="08B1D4E4" w14:textId="77777777" w:rsidR="00CD22FA" w:rsidRDefault="00CD22FA" w:rsidP="00CD22FA">
      <w:r>
        <w:t xml:space="preserve">#Durbin Watson for </w:t>
      </w:r>
      <w:proofErr w:type="spellStart"/>
      <w:proofErr w:type="gramStart"/>
      <w:r>
        <w:t>Autocorrelation;Null</w:t>
      </w:r>
      <w:proofErr w:type="spellEnd"/>
      <w:proofErr w:type="gramEnd"/>
      <w:r>
        <w:t>: there is no autocorrelation</w:t>
      </w:r>
    </w:p>
    <w:p w14:paraId="2940F291" w14:textId="77777777" w:rsidR="00CD22FA" w:rsidRDefault="00CD22FA" w:rsidP="00CD22FA"/>
    <w:p w14:paraId="3BA65FF2" w14:textId="77777777" w:rsidR="00CD22FA" w:rsidRDefault="00CD22FA" w:rsidP="00CD22FA">
      <w:proofErr w:type="spellStart"/>
      <w:proofErr w:type="gramStart"/>
      <w:r>
        <w:t>pdwtest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random")</w:t>
      </w:r>
    </w:p>
    <w:p w14:paraId="78BB9463" w14:textId="77777777" w:rsidR="00CD22FA" w:rsidRDefault="00CD22FA" w:rsidP="00CD22FA"/>
    <w:p w14:paraId="4F389320" w14:textId="77777777" w:rsidR="00CD22FA" w:rsidRDefault="00CD22FA" w:rsidP="00CD22FA">
      <w:r>
        <w:t># The error term generated from random effect has autocorrelation problem of serial correlation</w:t>
      </w:r>
    </w:p>
    <w:p w14:paraId="48710186" w14:textId="77777777" w:rsidR="00CD22FA" w:rsidRDefault="00CD22FA" w:rsidP="00CD22FA"/>
    <w:p w14:paraId="325455C9" w14:textId="77777777" w:rsidR="00CD22FA" w:rsidRDefault="00CD22FA" w:rsidP="00CD22FA">
      <w:r>
        <w:t>####Homoscedasticity Test: Null-there is homoskedasticity</w:t>
      </w:r>
    </w:p>
    <w:p w14:paraId="686BCD45" w14:textId="77777777" w:rsidR="00CD22FA" w:rsidRDefault="00CD22FA" w:rsidP="00CD22FA">
      <w:r>
        <w:t>library(</w:t>
      </w:r>
      <w:proofErr w:type="spellStart"/>
      <w:r>
        <w:t>lmtest</w:t>
      </w:r>
      <w:proofErr w:type="spellEnd"/>
      <w:r>
        <w:t>)</w:t>
      </w:r>
    </w:p>
    <w:p w14:paraId="0AAEB453" w14:textId="77777777" w:rsidR="00CD22FA" w:rsidRDefault="00CD22FA" w:rsidP="00CD22FA">
      <w:proofErr w:type="spellStart"/>
      <w:proofErr w:type="gramStart"/>
      <w:r>
        <w:t>install.packages</w:t>
      </w:r>
      <w:proofErr w:type="spellEnd"/>
      <w:proofErr w:type="gramEnd"/>
      <w:r>
        <w:t>("zoo")</w:t>
      </w:r>
    </w:p>
    <w:p w14:paraId="15084FA1" w14:textId="6B4888F9" w:rsidR="00CD22FA" w:rsidRDefault="00CD22FA" w:rsidP="00CD22FA">
      <w:proofErr w:type="spellStart"/>
      <w:r>
        <w:t>bptest</w:t>
      </w:r>
      <w:proofErr w:type="spellEnd"/>
      <w:r>
        <w:t>(</w:t>
      </w:r>
      <w:proofErr w:type="spellStart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 xml:space="preserve">, </w:t>
      </w:r>
      <w:proofErr w:type="spellStart"/>
      <w:r>
        <w:t>studentsize</w:t>
      </w:r>
      <w:proofErr w:type="spellEnd"/>
      <w:r>
        <w:t xml:space="preserve"> = F)</w:t>
      </w:r>
    </w:p>
    <w:sectPr w:rsidR="00CD22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MTI2MzSwMDYztbBU0lEKTi0uzszPAykwrAUAau/kUiwAAAA="/>
  </w:docVars>
  <w:rsids>
    <w:rsidRoot w:val="00CD22FA"/>
    <w:rsid w:val="00CD2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047C2"/>
  <w15:chartTrackingRefBased/>
  <w15:docId w15:val="{450A3DAD-EDDA-4DE1-9FB9-3A59F5513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0</Pages>
  <Words>7523</Words>
  <Characters>42882</Characters>
  <Application>Microsoft Office Word</Application>
  <DocSecurity>0</DocSecurity>
  <Lines>357</Lines>
  <Paragraphs>100</Paragraphs>
  <ScaleCrop>false</ScaleCrop>
  <Company/>
  <LinksUpToDate>false</LinksUpToDate>
  <CharactersWithSpaces>50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pta, Proma</dc:creator>
  <cp:keywords/>
  <dc:description/>
  <cp:lastModifiedBy>Gupta, Proma</cp:lastModifiedBy>
  <cp:revision>1</cp:revision>
  <dcterms:created xsi:type="dcterms:W3CDTF">2022-06-22T03:32:00Z</dcterms:created>
  <dcterms:modified xsi:type="dcterms:W3CDTF">2022-06-22T03:34:00Z</dcterms:modified>
</cp:coreProperties>
</file>